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015747976"/>
        <w:docPartObj>
          <w:docPartGallery w:val="Cover Pages"/>
          <w:docPartUnique/>
        </w:docPartObj>
      </w:sdtPr>
      <w:sdtEndPr/>
      <w:sdtContent>
        <w:p w14:paraId="1FAF33E0" w14:textId="7D0BACB6" w:rsidR="00610BBE" w:rsidRDefault="00610BBE"/>
        <w:p w14:paraId="5FDB2B87" w14:textId="1A5207F8" w:rsidR="00610BBE" w:rsidRDefault="00610BB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28056E2" wp14:editId="3091D9C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683B94" w14:textId="78C1A6A5" w:rsidR="001C2049" w:rsidRPr="00610BBE" w:rsidRDefault="00EB1807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2049" w:rsidRPr="00610BBE">
                                      <w:rPr>
                                        <w:rFonts w:ascii="Times New Roman" w:hAnsi="Times New Roman" w:cs="Times New Roman"/>
                                        <w:sz w:val="72"/>
                                        <w:szCs w:val="72"/>
                                      </w:rPr>
                                      <w:t>Future Value Prediction</w:t>
                                    </w:r>
                                    <w:r w:rsidR="001C2049">
                                      <w:rPr>
                                        <w:rFonts w:ascii="Times New Roman" w:hAnsi="Times New Roman" w:cs="Times New Roman"/>
                                        <w:sz w:val="72"/>
                                        <w:szCs w:val="72"/>
                                      </w:rPr>
                                      <w:t xml:space="preserve"> Using ML &amp; N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eastAsia="Times New Roman" w:hAnsi="Times New Roman" w:cs="Times New Roman"/>
                                    <w:b/>
                                    <w:bCs/>
                                    <w:spacing w:val="4"/>
                                    <w:kern w:val="36"/>
                                    <w:sz w:val="36"/>
                                    <w:szCs w:val="36"/>
                                    <w:lang w:eastAsia="en-GB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EC270C2" w14:textId="0663E2AC" w:rsidR="001C2049" w:rsidRPr="00610BBE" w:rsidRDefault="001C2049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rFonts w:ascii="Times New Roman" w:hAnsi="Times New Roman" w:cs="Times New Roman"/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ascii="Times New Roman" w:eastAsia="Times New Roman" w:hAnsi="Times New Roman" w:cs="Times New Roman"/>
                                        <w:b/>
                                        <w:bCs/>
                                        <w:spacing w:val="4"/>
                                        <w:kern w:val="36"/>
                                        <w:sz w:val="36"/>
                                        <w:szCs w:val="36"/>
                                        <w:lang w:eastAsia="en-GB"/>
                                      </w:rPr>
                                      <w:t>Boston House Price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46CB412" w14:textId="13D5BCB6" w:rsidR="001C2049" w:rsidRPr="00610BBE" w:rsidRDefault="001C2049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rFonts w:ascii="Times New Roman" w:hAnsi="Times New Roman" w:cs="Times New Roman"/>
                                        <w:caps/>
                                        <w:sz w:val="24"/>
                                        <w:szCs w:val="24"/>
                                      </w:rPr>
                                    </w:pPr>
                                    <w:r w:rsidRPr="00610BBE">
                                      <w:rPr>
                                        <w:rFonts w:ascii="Times New Roman" w:hAnsi="Times New Roman" w:cs="Times New Roman"/>
                                        <w:caps/>
                                        <w:sz w:val="24"/>
                                        <w:szCs w:val="24"/>
                                      </w:rPr>
                                      <w:t>Abeykoon Mudiyanselage, Nirmal P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28056E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39683B94" w14:textId="78C1A6A5" w:rsidR="001C2049" w:rsidRPr="00610BBE" w:rsidRDefault="000B4C04">
                          <w:pPr>
                            <w:pStyle w:val="NoSpacing"/>
                            <w:spacing w:before="40" w:after="560" w:line="216" w:lineRule="auto"/>
                            <w:rPr>
                              <w:rFonts w:ascii="Times New Roman" w:hAnsi="Times New Roman" w:cs="Times New Roman"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1C2049" w:rsidRPr="00610BBE">
                                <w:rPr>
                                  <w:rFonts w:ascii="Times New Roman" w:hAnsi="Times New Roman" w:cs="Times New Roman"/>
                                  <w:sz w:val="72"/>
                                  <w:szCs w:val="72"/>
                                </w:rPr>
                                <w:t>Future Value Prediction</w:t>
                              </w:r>
                              <w:r w:rsidR="001C2049">
                                <w:rPr>
                                  <w:rFonts w:ascii="Times New Roman" w:hAnsi="Times New Roman" w:cs="Times New Roman"/>
                                  <w:sz w:val="72"/>
                                  <w:szCs w:val="72"/>
                                </w:rPr>
                                <w:t xml:space="preserve"> Using ML &amp; N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pacing w:val="4"/>
                              <w:kern w:val="36"/>
                              <w:sz w:val="36"/>
                              <w:szCs w:val="36"/>
                              <w:lang w:eastAsia="en-GB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EC270C2" w14:textId="0663E2AC" w:rsidR="001C2049" w:rsidRPr="00610BBE" w:rsidRDefault="001C2049">
                              <w:pPr>
                                <w:pStyle w:val="NoSpacing"/>
                                <w:spacing w:before="40" w:after="40"/>
                                <w:rPr>
                                  <w:rFonts w:ascii="Times New Roman" w:hAnsi="Times New Roman" w:cs="Times New Roman"/>
                                  <w:caps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bCs/>
                                  <w:spacing w:val="4"/>
                                  <w:kern w:val="36"/>
                                  <w:sz w:val="36"/>
                                  <w:szCs w:val="36"/>
                                  <w:lang w:eastAsia="en-GB"/>
                                </w:rPr>
                                <w:t>Boston House Price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46CB412" w14:textId="13D5BCB6" w:rsidR="001C2049" w:rsidRPr="00610BBE" w:rsidRDefault="001C2049">
                              <w:pPr>
                                <w:pStyle w:val="NoSpacing"/>
                                <w:spacing w:before="80" w:after="40"/>
                                <w:rPr>
                                  <w:rFonts w:ascii="Times New Roman" w:hAnsi="Times New Roman" w:cs="Times New Roman"/>
                                  <w:caps/>
                                  <w:sz w:val="24"/>
                                  <w:szCs w:val="24"/>
                                </w:rPr>
                              </w:pPr>
                              <w:r w:rsidRPr="00610BBE">
                                <w:rPr>
                                  <w:rFonts w:ascii="Times New Roman" w:hAnsi="Times New Roman" w:cs="Times New Roman"/>
                                  <w:caps/>
                                  <w:sz w:val="24"/>
                                  <w:szCs w:val="24"/>
                                </w:rPr>
                                <w:t>Abeykoon Mudiyanselage, Nirmal P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65C20D9" wp14:editId="6BB2396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12334CF" w14:textId="68895A27" w:rsidR="001C2049" w:rsidRDefault="001C2049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/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65C20D9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" fillcolor="black [3213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12334CF" w14:textId="68895A27" w:rsidR="001C2049" w:rsidRDefault="001C2049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/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eastAsiaTheme="minorHAnsi" w:cstheme="minorBidi"/>
          <w:b w:val="0"/>
          <w:sz w:val="24"/>
          <w:szCs w:val="22"/>
          <w:lang w:val="en-GB"/>
        </w:rPr>
        <w:id w:val="-205514032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CD669A2" w14:textId="3ACF6E24" w:rsidR="00610BBE" w:rsidRDefault="00610BBE" w:rsidP="00FB22FC">
          <w:pPr>
            <w:pStyle w:val="TOCHeading"/>
            <w:spacing w:line="240" w:lineRule="auto"/>
          </w:pPr>
          <w:r>
            <w:t>Contents</w:t>
          </w:r>
        </w:p>
        <w:p w14:paraId="7DE4AA47" w14:textId="0C836C5F" w:rsidR="00B7388D" w:rsidRDefault="00610BBE" w:rsidP="00FB22FC">
          <w:pPr>
            <w:pStyle w:val="TOC1"/>
            <w:rPr>
              <w:rFonts w:asciiTheme="minorHAnsi" w:eastAsiaTheme="minorEastAsia" w:hAnsiTheme="minorHAnsi"/>
              <w:b w:val="0"/>
              <w:bCs w:val="0"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408459" w:history="1">
            <w:r w:rsidR="00B7388D" w:rsidRPr="00C016BA">
              <w:rPr>
                <w:rStyle w:val="Hyperlink"/>
              </w:rPr>
              <w:t>Introduction</w:t>
            </w:r>
            <w:r w:rsidR="00B7388D">
              <w:rPr>
                <w:webHidden/>
              </w:rPr>
              <w:tab/>
            </w:r>
            <w:r w:rsidR="00B7388D">
              <w:rPr>
                <w:webHidden/>
              </w:rPr>
              <w:fldChar w:fldCharType="begin"/>
            </w:r>
            <w:r w:rsidR="00B7388D">
              <w:rPr>
                <w:webHidden/>
              </w:rPr>
              <w:instrText xml:space="preserve"> PAGEREF _Toc55408459 \h </w:instrText>
            </w:r>
            <w:r w:rsidR="00B7388D">
              <w:rPr>
                <w:webHidden/>
              </w:rPr>
            </w:r>
            <w:r w:rsidR="00B7388D">
              <w:rPr>
                <w:webHidden/>
              </w:rPr>
              <w:fldChar w:fldCharType="separate"/>
            </w:r>
            <w:r w:rsidR="00B7388D">
              <w:rPr>
                <w:webHidden/>
              </w:rPr>
              <w:t>3</w:t>
            </w:r>
            <w:r w:rsidR="00B7388D">
              <w:rPr>
                <w:webHidden/>
              </w:rPr>
              <w:fldChar w:fldCharType="end"/>
            </w:r>
          </w:hyperlink>
        </w:p>
        <w:p w14:paraId="48655FA0" w14:textId="2AF6BE30" w:rsidR="00B7388D" w:rsidRDefault="00EB1807" w:rsidP="00FB22FC">
          <w:pPr>
            <w:pStyle w:val="TOC1"/>
            <w:rPr>
              <w:rFonts w:asciiTheme="minorHAnsi" w:eastAsiaTheme="minorEastAsia" w:hAnsiTheme="minorHAnsi"/>
              <w:b w:val="0"/>
              <w:bCs w:val="0"/>
              <w:sz w:val="22"/>
              <w:lang w:eastAsia="en-GB"/>
            </w:rPr>
          </w:pPr>
          <w:hyperlink w:anchor="_Toc55408460" w:history="1">
            <w:r w:rsidR="00B7388D" w:rsidRPr="00C016BA">
              <w:rPr>
                <w:rStyle w:val="Hyperlink"/>
              </w:rPr>
              <w:t>Dataset</w:t>
            </w:r>
            <w:r w:rsidR="00B7388D">
              <w:rPr>
                <w:webHidden/>
              </w:rPr>
              <w:tab/>
            </w:r>
            <w:r w:rsidR="00B7388D">
              <w:rPr>
                <w:webHidden/>
              </w:rPr>
              <w:fldChar w:fldCharType="begin"/>
            </w:r>
            <w:r w:rsidR="00B7388D">
              <w:rPr>
                <w:webHidden/>
              </w:rPr>
              <w:instrText xml:space="preserve"> PAGEREF _Toc55408460 \h </w:instrText>
            </w:r>
            <w:r w:rsidR="00B7388D">
              <w:rPr>
                <w:webHidden/>
              </w:rPr>
            </w:r>
            <w:r w:rsidR="00B7388D">
              <w:rPr>
                <w:webHidden/>
              </w:rPr>
              <w:fldChar w:fldCharType="separate"/>
            </w:r>
            <w:r w:rsidR="00B7388D">
              <w:rPr>
                <w:webHidden/>
              </w:rPr>
              <w:t>3</w:t>
            </w:r>
            <w:r w:rsidR="00B7388D">
              <w:rPr>
                <w:webHidden/>
              </w:rPr>
              <w:fldChar w:fldCharType="end"/>
            </w:r>
          </w:hyperlink>
        </w:p>
        <w:p w14:paraId="74126473" w14:textId="69D71617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1" w:history="1">
            <w:r w:rsidR="00B7388D" w:rsidRPr="00C016BA">
              <w:rPr>
                <w:rStyle w:val="Hyperlink"/>
                <w:noProof/>
              </w:rPr>
              <w:t>Data prepossessing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1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4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00A47C21" w14:textId="48A1E0FE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2" w:history="1">
            <w:r w:rsidR="00B7388D" w:rsidRPr="00C016BA">
              <w:rPr>
                <w:rStyle w:val="Hyperlink"/>
                <w:noProof/>
              </w:rPr>
              <w:t>Data Visualization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2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5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413AA447" w14:textId="22E34F7F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3" w:history="1">
            <w:r w:rsidR="00B7388D" w:rsidRPr="00C016BA">
              <w:rPr>
                <w:rStyle w:val="Hyperlink"/>
                <w:noProof/>
              </w:rPr>
              <w:t>Head of the dataset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3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5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01BD0AAB" w14:textId="0371AC33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4" w:history="1">
            <w:r w:rsidR="00B7388D" w:rsidRPr="00C016BA">
              <w:rPr>
                <w:rStyle w:val="Hyperlink"/>
                <w:noProof/>
              </w:rPr>
              <w:t>Correlation heatmap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4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6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4C4EFD04" w14:textId="74A5D3D4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5" w:history="1">
            <w:r w:rsidR="00B7388D" w:rsidRPr="00C016BA">
              <w:rPr>
                <w:rStyle w:val="Hyperlink"/>
                <w:noProof/>
              </w:rPr>
              <w:t>Scatterplot matrix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5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6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0D4D5375" w14:textId="05E19D9B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6" w:history="1">
            <w:r w:rsidR="00B7388D" w:rsidRPr="00C016BA">
              <w:rPr>
                <w:rStyle w:val="Hyperlink"/>
                <w:noProof/>
              </w:rPr>
              <w:t>Histogram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6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7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6A87612E" w14:textId="01DF97D8" w:rsidR="00B7388D" w:rsidRDefault="00EB1807" w:rsidP="00FB22FC">
          <w:pPr>
            <w:pStyle w:val="TOC1"/>
            <w:rPr>
              <w:rFonts w:asciiTheme="minorHAnsi" w:eastAsiaTheme="minorEastAsia" w:hAnsiTheme="minorHAnsi"/>
              <w:b w:val="0"/>
              <w:bCs w:val="0"/>
              <w:sz w:val="22"/>
              <w:lang w:eastAsia="en-GB"/>
            </w:rPr>
          </w:pPr>
          <w:hyperlink w:anchor="_Toc55408467" w:history="1">
            <w:r w:rsidR="00B7388D" w:rsidRPr="00C016BA">
              <w:rPr>
                <w:rStyle w:val="Hyperlink"/>
              </w:rPr>
              <w:t>Multivariate Regression</w:t>
            </w:r>
            <w:r w:rsidR="00B7388D">
              <w:rPr>
                <w:webHidden/>
              </w:rPr>
              <w:tab/>
            </w:r>
            <w:r w:rsidR="00B7388D">
              <w:rPr>
                <w:webHidden/>
              </w:rPr>
              <w:fldChar w:fldCharType="begin"/>
            </w:r>
            <w:r w:rsidR="00B7388D">
              <w:rPr>
                <w:webHidden/>
              </w:rPr>
              <w:instrText xml:space="preserve"> PAGEREF _Toc55408467 \h </w:instrText>
            </w:r>
            <w:r w:rsidR="00B7388D">
              <w:rPr>
                <w:webHidden/>
              </w:rPr>
            </w:r>
            <w:r w:rsidR="00B7388D">
              <w:rPr>
                <w:webHidden/>
              </w:rPr>
              <w:fldChar w:fldCharType="separate"/>
            </w:r>
            <w:r w:rsidR="00B7388D">
              <w:rPr>
                <w:webHidden/>
              </w:rPr>
              <w:t>8</w:t>
            </w:r>
            <w:r w:rsidR="00B7388D">
              <w:rPr>
                <w:webHidden/>
              </w:rPr>
              <w:fldChar w:fldCharType="end"/>
            </w:r>
          </w:hyperlink>
        </w:p>
        <w:p w14:paraId="66A80BF5" w14:textId="407DDD63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8" w:history="1">
            <w:r w:rsidR="00B7388D" w:rsidRPr="00C016BA">
              <w:rPr>
                <w:rStyle w:val="Hyperlink"/>
                <w:noProof/>
              </w:rPr>
              <w:t>Model brief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8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8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57DFA592" w14:textId="78B08DC2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69" w:history="1">
            <w:r w:rsidR="00B7388D" w:rsidRPr="00C016BA">
              <w:rPr>
                <w:rStyle w:val="Hyperlink"/>
                <w:noProof/>
              </w:rPr>
              <w:t>Predictions and accuracy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69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9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39DFBDA3" w14:textId="31126977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0" w:history="1">
            <w:r w:rsidR="00B7388D" w:rsidRPr="00C016BA">
              <w:rPr>
                <w:rStyle w:val="Hyperlink"/>
                <w:noProof/>
              </w:rPr>
              <w:t>Improvements and suggestion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0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1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577AE9C2" w14:textId="3B2CBA67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1" w:history="1">
            <w:r w:rsidR="00B7388D" w:rsidRPr="00C016BA">
              <w:rPr>
                <w:rStyle w:val="Hyperlink"/>
                <w:noProof/>
              </w:rPr>
              <w:t>Changing the training dataset randomnes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1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1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2166A5A0" w14:textId="34291B25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2" w:history="1">
            <w:r w:rsidR="00B7388D" w:rsidRPr="00C016BA">
              <w:rPr>
                <w:rStyle w:val="Hyperlink"/>
                <w:noProof/>
              </w:rPr>
              <w:t>Changing the number of training recode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2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4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79EC9F0C" w14:textId="3DDC453B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3" w:history="1">
            <w:r w:rsidR="00B7388D" w:rsidRPr="00C016BA">
              <w:rPr>
                <w:rStyle w:val="Hyperlink"/>
                <w:noProof/>
              </w:rPr>
              <w:t>Removing feature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3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6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059E8AD8" w14:textId="129C06A6" w:rsidR="00B7388D" w:rsidRDefault="00EB1807" w:rsidP="00FB22FC">
          <w:pPr>
            <w:pStyle w:val="TOC1"/>
            <w:rPr>
              <w:rFonts w:asciiTheme="minorHAnsi" w:eastAsiaTheme="minorEastAsia" w:hAnsiTheme="minorHAnsi"/>
              <w:b w:val="0"/>
              <w:bCs w:val="0"/>
              <w:sz w:val="22"/>
              <w:lang w:eastAsia="en-GB"/>
            </w:rPr>
          </w:pPr>
          <w:hyperlink w:anchor="_Toc55408474" w:history="1">
            <w:r w:rsidR="00B7388D" w:rsidRPr="00C016BA">
              <w:rPr>
                <w:rStyle w:val="Hyperlink"/>
              </w:rPr>
              <w:t>Decision Tree - Regression</w:t>
            </w:r>
            <w:r w:rsidR="00B7388D">
              <w:rPr>
                <w:webHidden/>
              </w:rPr>
              <w:tab/>
            </w:r>
            <w:r w:rsidR="00B7388D">
              <w:rPr>
                <w:webHidden/>
              </w:rPr>
              <w:fldChar w:fldCharType="begin"/>
            </w:r>
            <w:r w:rsidR="00B7388D">
              <w:rPr>
                <w:webHidden/>
              </w:rPr>
              <w:instrText xml:space="preserve"> PAGEREF _Toc55408474 \h </w:instrText>
            </w:r>
            <w:r w:rsidR="00B7388D">
              <w:rPr>
                <w:webHidden/>
              </w:rPr>
            </w:r>
            <w:r w:rsidR="00B7388D">
              <w:rPr>
                <w:webHidden/>
              </w:rPr>
              <w:fldChar w:fldCharType="separate"/>
            </w:r>
            <w:r w:rsidR="00B7388D">
              <w:rPr>
                <w:webHidden/>
              </w:rPr>
              <w:t>17</w:t>
            </w:r>
            <w:r w:rsidR="00B7388D">
              <w:rPr>
                <w:webHidden/>
              </w:rPr>
              <w:fldChar w:fldCharType="end"/>
            </w:r>
          </w:hyperlink>
        </w:p>
        <w:p w14:paraId="2E414122" w14:textId="3ACCAE33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5" w:history="1">
            <w:r w:rsidR="00B7388D" w:rsidRPr="00C016BA">
              <w:rPr>
                <w:rStyle w:val="Hyperlink"/>
                <w:noProof/>
              </w:rPr>
              <w:t>Model brief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5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7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186C85D4" w14:textId="0714C328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6" w:history="1">
            <w:r w:rsidR="00B7388D" w:rsidRPr="00C016BA">
              <w:rPr>
                <w:rStyle w:val="Hyperlink"/>
                <w:noProof/>
              </w:rPr>
              <w:t>Predictions and accuracy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6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8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1656CCA4" w14:textId="25058D65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7" w:history="1">
            <w:r w:rsidR="00B7388D" w:rsidRPr="00C016BA">
              <w:rPr>
                <w:rStyle w:val="Hyperlink"/>
                <w:noProof/>
              </w:rPr>
              <w:t>Improvements and suggestion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7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9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1AF57304" w14:textId="4478FBD1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8" w:history="1">
            <w:r w:rsidR="00B7388D" w:rsidRPr="00C016BA">
              <w:rPr>
                <w:rStyle w:val="Hyperlink"/>
                <w:noProof/>
              </w:rPr>
              <w:t>Changing the training dataset randomnes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8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19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554A2636" w14:textId="4ACBAB27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79" w:history="1">
            <w:r w:rsidR="00B7388D" w:rsidRPr="00C016BA">
              <w:rPr>
                <w:rStyle w:val="Hyperlink"/>
                <w:noProof/>
              </w:rPr>
              <w:t>Changing the number of recode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79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23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18A8C394" w14:textId="05969E52" w:rsidR="00B7388D" w:rsidRDefault="00EB1807" w:rsidP="00FB22FC">
          <w:pPr>
            <w:pStyle w:val="TOC1"/>
            <w:rPr>
              <w:rFonts w:asciiTheme="minorHAnsi" w:eastAsiaTheme="minorEastAsia" w:hAnsiTheme="minorHAnsi"/>
              <w:b w:val="0"/>
              <w:bCs w:val="0"/>
              <w:sz w:val="22"/>
              <w:lang w:eastAsia="en-GB"/>
            </w:rPr>
          </w:pPr>
          <w:hyperlink w:anchor="_Toc55408480" w:history="1">
            <w:r w:rsidR="00B7388D" w:rsidRPr="00C016BA">
              <w:rPr>
                <w:rStyle w:val="Hyperlink"/>
              </w:rPr>
              <w:t>Neural Network - Sequential</w:t>
            </w:r>
            <w:r w:rsidR="00B7388D">
              <w:rPr>
                <w:webHidden/>
              </w:rPr>
              <w:tab/>
            </w:r>
            <w:r w:rsidR="00B7388D">
              <w:rPr>
                <w:webHidden/>
              </w:rPr>
              <w:fldChar w:fldCharType="begin"/>
            </w:r>
            <w:r w:rsidR="00B7388D">
              <w:rPr>
                <w:webHidden/>
              </w:rPr>
              <w:instrText xml:space="preserve"> PAGEREF _Toc55408480 \h </w:instrText>
            </w:r>
            <w:r w:rsidR="00B7388D">
              <w:rPr>
                <w:webHidden/>
              </w:rPr>
            </w:r>
            <w:r w:rsidR="00B7388D">
              <w:rPr>
                <w:webHidden/>
              </w:rPr>
              <w:fldChar w:fldCharType="separate"/>
            </w:r>
            <w:r w:rsidR="00B7388D">
              <w:rPr>
                <w:webHidden/>
              </w:rPr>
              <w:t>26</w:t>
            </w:r>
            <w:r w:rsidR="00B7388D">
              <w:rPr>
                <w:webHidden/>
              </w:rPr>
              <w:fldChar w:fldCharType="end"/>
            </w:r>
          </w:hyperlink>
        </w:p>
        <w:p w14:paraId="1D63D611" w14:textId="06CCDD8E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81" w:history="1">
            <w:r w:rsidR="00B7388D" w:rsidRPr="00C016BA">
              <w:rPr>
                <w:rStyle w:val="Hyperlink"/>
                <w:noProof/>
              </w:rPr>
              <w:t>Model brief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81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26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1A1800BA" w14:textId="48FEF7B1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82" w:history="1">
            <w:r w:rsidR="00B7388D" w:rsidRPr="00C016BA">
              <w:rPr>
                <w:rStyle w:val="Hyperlink"/>
                <w:noProof/>
              </w:rPr>
              <w:t>Predictions and accuracy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82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28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25E09C0A" w14:textId="1881038A" w:rsidR="00B7388D" w:rsidRDefault="00EB1807" w:rsidP="00FB22FC">
          <w:pPr>
            <w:pStyle w:val="TOC2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83" w:history="1">
            <w:r w:rsidR="00B7388D" w:rsidRPr="00C016BA">
              <w:rPr>
                <w:rStyle w:val="Hyperlink"/>
                <w:noProof/>
              </w:rPr>
              <w:t>Improvements and suggestion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83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30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34CEF583" w14:textId="2FEFE507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84" w:history="1">
            <w:r w:rsidR="00B7388D" w:rsidRPr="00C016BA">
              <w:rPr>
                <w:rStyle w:val="Hyperlink"/>
                <w:noProof/>
              </w:rPr>
              <w:t>Changing number of epoch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84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30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02AD802E" w14:textId="5822237C" w:rsidR="00B7388D" w:rsidRDefault="00EB1807" w:rsidP="00FB22FC">
          <w:pPr>
            <w:pStyle w:val="TOC3"/>
            <w:tabs>
              <w:tab w:val="right" w:leader="dot" w:pos="9016"/>
            </w:tabs>
            <w:spacing w:line="240" w:lineRule="auto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5408485" w:history="1">
            <w:r w:rsidR="00B7388D" w:rsidRPr="00C016BA">
              <w:rPr>
                <w:rStyle w:val="Hyperlink"/>
                <w:noProof/>
              </w:rPr>
              <w:t>Changing number of neurons and layers</w:t>
            </w:r>
            <w:r w:rsidR="00B7388D">
              <w:rPr>
                <w:noProof/>
                <w:webHidden/>
              </w:rPr>
              <w:tab/>
            </w:r>
            <w:r w:rsidR="00B7388D">
              <w:rPr>
                <w:noProof/>
                <w:webHidden/>
              </w:rPr>
              <w:fldChar w:fldCharType="begin"/>
            </w:r>
            <w:r w:rsidR="00B7388D">
              <w:rPr>
                <w:noProof/>
                <w:webHidden/>
              </w:rPr>
              <w:instrText xml:space="preserve"> PAGEREF _Toc55408485 \h </w:instrText>
            </w:r>
            <w:r w:rsidR="00B7388D">
              <w:rPr>
                <w:noProof/>
                <w:webHidden/>
              </w:rPr>
            </w:r>
            <w:r w:rsidR="00B7388D">
              <w:rPr>
                <w:noProof/>
                <w:webHidden/>
              </w:rPr>
              <w:fldChar w:fldCharType="separate"/>
            </w:r>
            <w:r w:rsidR="00B7388D">
              <w:rPr>
                <w:noProof/>
                <w:webHidden/>
              </w:rPr>
              <w:t>31</w:t>
            </w:r>
            <w:r w:rsidR="00B7388D">
              <w:rPr>
                <w:noProof/>
                <w:webHidden/>
              </w:rPr>
              <w:fldChar w:fldCharType="end"/>
            </w:r>
          </w:hyperlink>
        </w:p>
        <w:p w14:paraId="551B132A" w14:textId="43E86AF2" w:rsidR="00B7388D" w:rsidRDefault="00EB1807" w:rsidP="00FB22FC">
          <w:pPr>
            <w:pStyle w:val="TOC1"/>
            <w:rPr>
              <w:rFonts w:asciiTheme="minorHAnsi" w:eastAsiaTheme="minorEastAsia" w:hAnsiTheme="minorHAnsi"/>
              <w:b w:val="0"/>
              <w:bCs w:val="0"/>
              <w:sz w:val="22"/>
              <w:lang w:eastAsia="en-GB"/>
            </w:rPr>
          </w:pPr>
          <w:hyperlink w:anchor="_Toc55408486" w:history="1">
            <w:r w:rsidR="00B7388D" w:rsidRPr="00C016BA">
              <w:rPr>
                <w:rStyle w:val="Hyperlink"/>
              </w:rPr>
              <w:t>References</w:t>
            </w:r>
            <w:r w:rsidR="00B7388D">
              <w:rPr>
                <w:webHidden/>
              </w:rPr>
              <w:tab/>
            </w:r>
            <w:r w:rsidR="00B7388D">
              <w:rPr>
                <w:webHidden/>
              </w:rPr>
              <w:fldChar w:fldCharType="begin"/>
            </w:r>
            <w:r w:rsidR="00B7388D">
              <w:rPr>
                <w:webHidden/>
              </w:rPr>
              <w:instrText xml:space="preserve"> PAGEREF _Toc55408486 \h </w:instrText>
            </w:r>
            <w:r w:rsidR="00B7388D">
              <w:rPr>
                <w:webHidden/>
              </w:rPr>
            </w:r>
            <w:r w:rsidR="00B7388D">
              <w:rPr>
                <w:webHidden/>
              </w:rPr>
              <w:fldChar w:fldCharType="separate"/>
            </w:r>
            <w:r w:rsidR="00B7388D">
              <w:rPr>
                <w:webHidden/>
              </w:rPr>
              <w:t>32</w:t>
            </w:r>
            <w:r w:rsidR="00B7388D">
              <w:rPr>
                <w:webHidden/>
              </w:rPr>
              <w:fldChar w:fldCharType="end"/>
            </w:r>
          </w:hyperlink>
        </w:p>
        <w:p w14:paraId="489F5EB7" w14:textId="0ABB23C8" w:rsidR="00610BBE" w:rsidRDefault="00610BBE" w:rsidP="00FB22FC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6150FA4" w14:textId="49026B6C" w:rsidR="00610BBE" w:rsidRDefault="00610BBE">
      <w:pPr>
        <w:spacing w:line="259" w:lineRule="auto"/>
      </w:pPr>
      <w:r>
        <w:br w:type="page"/>
      </w:r>
    </w:p>
    <w:p w14:paraId="7CDFD9D5" w14:textId="15183BA5" w:rsidR="00200A1A" w:rsidRDefault="00610BBE" w:rsidP="00610BBE">
      <w:pPr>
        <w:pStyle w:val="Heading1"/>
        <w:spacing w:line="240" w:lineRule="auto"/>
      </w:pPr>
      <w:bookmarkStart w:id="0" w:name="_Toc55408459"/>
      <w:r>
        <w:lastRenderedPageBreak/>
        <w:t>Introduction</w:t>
      </w:r>
      <w:bookmarkEnd w:id="0"/>
    </w:p>
    <w:p w14:paraId="5DB4DF43" w14:textId="611B3BF4" w:rsidR="00610BBE" w:rsidRDefault="00610BBE" w:rsidP="00610BBE"/>
    <w:p w14:paraId="5EE997E1" w14:textId="5E7E8C11" w:rsidR="00F53CFF" w:rsidRDefault="00640D8F" w:rsidP="00610BBE">
      <w:r>
        <w:t>In this report</w:t>
      </w:r>
      <w:r w:rsidR="00317175">
        <w:t>,</w:t>
      </w:r>
      <w:r>
        <w:t xml:space="preserve"> we are going to discuss how we can use machine learning and neural networks to</w:t>
      </w:r>
      <w:r w:rsidR="00240A5B">
        <w:t xml:space="preserve"> predict</w:t>
      </w:r>
      <w:r>
        <w:t xml:space="preserve"> </w:t>
      </w:r>
      <w:r w:rsidR="009569C3">
        <w:t>house prices</w:t>
      </w:r>
      <w:r w:rsidR="004578A0">
        <w:t xml:space="preserve">. We are going to have a detailed discussion about the dataset that </w:t>
      </w:r>
      <w:r w:rsidR="001C1337">
        <w:t xml:space="preserve">is </w:t>
      </w:r>
      <w:r w:rsidR="004578A0">
        <w:t>used and the development of each ML and NN model.</w:t>
      </w:r>
      <w:r w:rsidR="001C1337">
        <w:t xml:space="preserve"> Furthermore, we are going to discuss the accuracy of each model and compare them with each other. Finally, we will discuss how we can improve each model</w:t>
      </w:r>
      <w:r w:rsidR="00240A5B">
        <w:t>.</w:t>
      </w:r>
    </w:p>
    <w:p w14:paraId="1CAEC793" w14:textId="30C3B188" w:rsidR="00492791" w:rsidRDefault="00492791" w:rsidP="00492791">
      <w:r>
        <w:t>In the following section</w:t>
      </w:r>
      <w:r w:rsidR="0033010F">
        <w:t>s</w:t>
      </w:r>
      <w:r w:rsidR="00317175">
        <w:t>,</w:t>
      </w:r>
      <w:r>
        <w:t xml:space="preserve"> we will look at how we can predict </w:t>
      </w:r>
      <w:r w:rsidR="009569C3">
        <w:t>house prices</w:t>
      </w:r>
      <w:r>
        <w:t xml:space="preserve"> using </w:t>
      </w:r>
      <w:bookmarkStart w:id="1" w:name="_Hlk54634437"/>
      <w:r>
        <w:t>Multivariat</w:t>
      </w:r>
      <w:bookmarkEnd w:id="1"/>
      <w:r>
        <w:t>e regression</w:t>
      </w:r>
      <w:r w:rsidR="0033010F">
        <w:t xml:space="preserve">,  </w:t>
      </w:r>
      <w:r w:rsidR="0033010F" w:rsidRPr="0033010F">
        <w:t xml:space="preserve">Decision Tree </w:t>
      </w:r>
      <w:r w:rsidR="0033010F">
        <w:t>–</w:t>
      </w:r>
      <w:r w:rsidR="0033010F" w:rsidRPr="0033010F">
        <w:t xml:space="preserve"> Regression</w:t>
      </w:r>
      <w:r w:rsidR="00317175">
        <w:t>,</w:t>
      </w:r>
      <w:r w:rsidR="0033010F">
        <w:t xml:space="preserve"> and </w:t>
      </w:r>
      <w:r w:rsidR="00F0239B">
        <w:t xml:space="preserve">sequential </w:t>
      </w:r>
      <w:r w:rsidR="0033010F">
        <w:t>neural networks.</w:t>
      </w:r>
    </w:p>
    <w:p w14:paraId="28AC336F" w14:textId="782B2439" w:rsidR="006638CF" w:rsidRDefault="00610BBE" w:rsidP="00492791">
      <w:pPr>
        <w:pStyle w:val="Heading1"/>
        <w:pBdr>
          <w:bottom w:val="single" w:sz="4" w:space="0" w:color="auto"/>
        </w:pBdr>
        <w:spacing w:line="240" w:lineRule="auto"/>
      </w:pPr>
      <w:bookmarkStart w:id="2" w:name="_Toc55408460"/>
      <w:r w:rsidRPr="00610BBE">
        <w:t>Dataset</w:t>
      </w:r>
      <w:bookmarkEnd w:id="2"/>
    </w:p>
    <w:p w14:paraId="75274124" w14:textId="491B4974" w:rsidR="00492791" w:rsidRDefault="006638CF" w:rsidP="00610BBE">
      <w:r>
        <w:tab/>
      </w:r>
    </w:p>
    <w:p w14:paraId="36DDC8EC" w14:textId="641D6FBE" w:rsidR="00240A5B" w:rsidRDefault="00240A5B" w:rsidP="00610BBE">
      <w:r>
        <w:tab/>
        <w:t>For this task</w:t>
      </w:r>
      <w:r w:rsidR="00317175">
        <w:t>,</w:t>
      </w:r>
      <w:r>
        <w:t xml:space="preserve"> we are going to use the </w:t>
      </w:r>
      <w:proofErr w:type="spellStart"/>
      <w:r>
        <w:t>Sklearn</w:t>
      </w:r>
      <w:proofErr w:type="spellEnd"/>
      <w:r>
        <w:t xml:space="preserve"> dataset Boston house prices. To import this </w:t>
      </w:r>
      <w:r w:rsidR="0095359B">
        <w:t>dataset,</w:t>
      </w:r>
      <w:r>
        <w:t xml:space="preserve"> we can use the following line of code. </w:t>
      </w:r>
      <w:r w:rsidRPr="00240A5B">
        <w:rPr>
          <w:rFonts w:ascii="Courier New" w:hAnsi="Courier New" w:cs="Courier New"/>
          <w:highlight w:val="lightGray"/>
        </w:rPr>
        <w:t xml:space="preserve">from </w:t>
      </w:r>
      <w:proofErr w:type="spellStart"/>
      <w:r w:rsidRPr="00240A5B">
        <w:rPr>
          <w:rFonts w:ascii="Courier New" w:hAnsi="Courier New" w:cs="Courier New"/>
          <w:highlight w:val="lightGray"/>
        </w:rPr>
        <w:t>sklearn.datasets</w:t>
      </w:r>
      <w:proofErr w:type="spellEnd"/>
      <w:r w:rsidRPr="00240A5B">
        <w:rPr>
          <w:rFonts w:ascii="Courier New" w:hAnsi="Courier New" w:cs="Courier New"/>
          <w:highlight w:val="lightGray"/>
        </w:rPr>
        <w:t xml:space="preserve"> import </w:t>
      </w:r>
      <w:proofErr w:type="spellStart"/>
      <w:r w:rsidRPr="00240A5B">
        <w:rPr>
          <w:rFonts w:ascii="Courier New" w:hAnsi="Courier New" w:cs="Courier New"/>
          <w:highlight w:val="lightGray"/>
        </w:rPr>
        <w:t>load_boston</w:t>
      </w:r>
      <w:proofErr w:type="spellEnd"/>
      <w:r>
        <w:rPr>
          <w:rFonts w:ascii="Courier New" w:hAnsi="Courier New" w:cs="Courier New"/>
        </w:rPr>
        <w:t xml:space="preserve"> </w:t>
      </w:r>
    </w:p>
    <w:p w14:paraId="141190D0" w14:textId="4DB0F4A4" w:rsidR="00F03A86" w:rsidRDefault="00357786" w:rsidP="00F03A86">
      <w:pPr>
        <w:ind w:firstLine="720"/>
        <w:rPr>
          <w:rFonts w:ascii="Courier New" w:hAnsi="Courier New" w:cs="Courier New"/>
        </w:rPr>
      </w:pPr>
      <w:r>
        <w:t>There are 1</w:t>
      </w:r>
      <w:r w:rsidR="00240A5B">
        <w:t>3</w:t>
      </w:r>
      <w:r>
        <w:t xml:space="preserve"> attributes in the dataset</w:t>
      </w:r>
      <w:r w:rsidR="00ED0A91">
        <w:t xml:space="preserve">. </w:t>
      </w:r>
      <w:r w:rsidR="00F03A86">
        <w:t xml:space="preserve">We can view </w:t>
      </w:r>
      <w:r w:rsidR="00E01FE4">
        <w:t>information about</w:t>
      </w:r>
      <w:r w:rsidR="00F03A86">
        <w:t xml:space="preserve"> attributes </w:t>
      </w:r>
      <w:r w:rsidR="002B6811">
        <w:t>with</w:t>
      </w:r>
      <w:r w:rsidR="00F03A86">
        <w:t xml:space="preserve"> </w:t>
      </w:r>
      <w:r w:rsidR="00F03A86" w:rsidRPr="00F03A86">
        <w:rPr>
          <w:rFonts w:ascii="Courier New" w:hAnsi="Courier New" w:cs="Courier New"/>
          <w:highlight w:val="lightGray"/>
        </w:rPr>
        <w:t>print(</w:t>
      </w:r>
      <w:proofErr w:type="spellStart"/>
      <w:r w:rsidR="00F03A86" w:rsidRPr="00F03A86">
        <w:rPr>
          <w:rFonts w:ascii="Courier New" w:hAnsi="Courier New" w:cs="Courier New"/>
          <w:highlight w:val="lightGray"/>
        </w:rPr>
        <w:t>boston.DESCR</w:t>
      </w:r>
      <w:proofErr w:type="spellEnd"/>
      <w:r w:rsidR="00F03A86" w:rsidRPr="00F03A86">
        <w:rPr>
          <w:rFonts w:ascii="Courier New" w:hAnsi="Courier New" w:cs="Courier New"/>
          <w:highlight w:val="lightGray"/>
        </w:rPr>
        <w:t>)</w:t>
      </w:r>
      <w:r w:rsidR="003C1A6F">
        <w:rPr>
          <w:rFonts w:ascii="Courier New" w:hAnsi="Courier New" w:cs="Courier New"/>
        </w:rPr>
        <w:t>.</w:t>
      </w:r>
    </w:p>
    <w:p w14:paraId="6C93F7A3" w14:textId="0F4C8CDE" w:rsidR="00357786" w:rsidRDefault="00E01FE4" w:rsidP="00BB125C">
      <w:pPr>
        <w:ind w:firstLine="720"/>
        <w:jc w:val="center"/>
        <w:rPr>
          <w:noProof/>
        </w:rPr>
      </w:pPr>
      <w:r>
        <w:rPr>
          <w:noProof/>
        </w:rPr>
        <w:drawing>
          <wp:inline distT="0" distB="0" distL="0" distR="0" wp14:anchorId="342A6DE1" wp14:editId="0EF24151">
            <wp:extent cx="4457700" cy="2298246"/>
            <wp:effectExtent l="0" t="0" r="0" b="698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13" r="32694"/>
                    <a:stretch/>
                  </pic:blipFill>
                  <pic:spPr bwMode="auto">
                    <a:xfrm>
                      <a:off x="0" y="0"/>
                      <a:ext cx="4542165" cy="23417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583712" w14:textId="19144E9F" w:rsidR="00E259C3" w:rsidRDefault="00E259C3" w:rsidP="00E259C3">
      <w:pPr>
        <w:spacing w:line="240" w:lineRule="auto"/>
      </w:pPr>
      <w:r>
        <w:t>This dataset has 506 instance data.</w:t>
      </w:r>
    </w:p>
    <w:p w14:paraId="7AC875D1" w14:textId="6361076E" w:rsidR="00610BBE" w:rsidRDefault="00610BBE" w:rsidP="00610BBE">
      <w:pPr>
        <w:pStyle w:val="Heading2"/>
      </w:pPr>
      <w:bookmarkStart w:id="3" w:name="_Toc55408461"/>
      <w:r>
        <w:lastRenderedPageBreak/>
        <w:t>Data prepossessing</w:t>
      </w:r>
      <w:bookmarkEnd w:id="3"/>
      <w:r>
        <w:t xml:space="preserve"> </w:t>
      </w:r>
    </w:p>
    <w:p w14:paraId="4A870D45" w14:textId="06626527" w:rsidR="00C86B68" w:rsidRDefault="00A235B9" w:rsidP="00A235B9">
      <w:r>
        <w:t>There i</w:t>
      </w:r>
      <w:r w:rsidR="00317175">
        <w:t>s</w:t>
      </w:r>
      <w:r>
        <w:t xml:space="preserve"> not much prepossessing required in this dataset. The data </w:t>
      </w:r>
      <w:r w:rsidR="00C86B68">
        <w:t>is</w:t>
      </w:r>
      <w:r>
        <w:t xml:space="preserve"> well organized and there are no null values.</w:t>
      </w:r>
    </w:p>
    <w:p w14:paraId="457A48FD" w14:textId="6BA22E5B" w:rsidR="009C7C4D" w:rsidRDefault="009C7C4D" w:rsidP="00A568E8">
      <w:pPr>
        <w:spacing w:line="240" w:lineRule="auto"/>
      </w:pPr>
      <w:r>
        <w:t>Null value percentage</w:t>
      </w:r>
      <w:r w:rsidR="00886D36">
        <w:t xml:space="preserve"> (Calculated by using a for loop in python and using .</w:t>
      </w:r>
      <w:proofErr w:type="spellStart"/>
      <w:r w:rsidR="00886D36">
        <w:t>isnull</w:t>
      </w:r>
      <w:proofErr w:type="spellEnd"/>
      <w:r w:rsidR="00886D36">
        <w:t>())</w:t>
      </w:r>
      <w:r w:rsidR="00A568E8">
        <w:t>:</w:t>
      </w:r>
    </w:p>
    <w:p w14:paraId="1E8613DC" w14:textId="77777777" w:rsidR="00ED0A91" w:rsidRPr="00ED0A91" w:rsidRDefault="00ED0A91" w:rsidP="00A568E8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CRIM 0.0%</w:t>
      </w:r>
    </w:p>
    <w:p w14:paraId="18B4A535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ZN 0.0%</w:t>
      </w:r>
    </w:p>
    <w:p w14:paraId="6532A444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INDUS 0.0%</w:t>
      </w:r>
    </w:p>
    <w:p w14:paraId="62D49F84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CHAS 0.0%</w:t>
      </w:r>
    </w:p>
    <w:p w14:paraId="11F86A7D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NOX 0.0%</w:t>
      </w:r>
    </w:p>
    <w:p w14:paraId="021A0798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RM 0.0%</w:t>
      </w:r>
    </w:p>
    <w:p w14:paraId="3BA1FEF4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AGE 0.0%</w:t>
      </w:r>
    </w:p>
    <w:p w14:paraId="50BE9AFA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DIS 0.0%</w:t>
      </w:r>
    </w:p>
    <w:p w14:paraId="3B4C4C7A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RAD 0.0%</w:t>
      </w:r>
    </w:p>
    <w:p w14:paraId="791EAE1F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TAX 0.0%</w:t>
      </w:r>
    </w:p>
    <w:p w14:paraId="290AD83E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PTRATIO 0.0%</w:t>
      </w:r>
    </w:p>
    <w:p w14:paraId="20169B77" w14:textId="77777777" w:rsidR="00ED0A91" w:rsidRP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B 0.0%</w:t>
      </w:r>
    </w:p>
    <w:p w14:paraId="66AFDD3E" w14:textId="782587E7" w:rsidR="00C86B68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  <w:r w:rsidRPr="00ED0A91">
        <w:rPr>
          <w:rFonts w:ascii="Courier New" w:hAnsi="Courier New" w:cs="Courier New"/>
          <w:sz w:val="22"/>
        </w:rPr>
        <w:t>LSTAT 0.0%</w:t>
      </w:r>
    </w:p>
    <w:p w14:paraId="52DBB3FC" w14:textId="5194A92E" w:rsidR="00ED0A91" w:rsidRDefault="00ED0A91" w:rsidP="00ED0A91">
      <w:pPr>
        <w:spacing w:after="0" w:line="240" w:lineRule="auto"/>
        <w:rPr>
          <w:rFonts w:ascii="Courier New" w:hAnsi="Courier New" w:cs="Courier New"/>
          <w:sz w:val="22"/>
        </w:rPr>
      </w:pPr>
    </w:p>
    <w:p w14:paraId="4F2B335C" w14:textId="77777777" w:rsidR="00ED0A91" w:rsidRDefault="00ED0A91" w:rsidP="00ED0A91">
      <w:pPr>
        <w:spacing w:after="0" w:line="240" w:lineRule="auto"/>
      </w:pPr>
    </w:p>
    <w:p w14:paraId="5A7DAEAE" w14:textId="2E751424" w:rsidR="002B20D4" w:rsidRDefault="00B422F4" w:rsidP="00C86C96">
      <w:r>
        <w:t xml:space="preserve">For the neural network model, </w:t>
      </w:r>
      <w:proofErr w:type="spellStart"/>
      <w:r w:rsidRPr="00ED0A91">
        <w:rPr>
          <w:rFonts w:ascii="Courier New" w:hAnsi="Courier New" w:cs="Courier New"/>
          <w:highlight w:val="lightGray"/>
        </w:rPr>
        <w:t>sklearn.prepossessing</w:t>
      </w:r>
      <w:proofErr w:type="spellEnd"/>
      <w:r>
        <w:t xml:space="preserve">  used to normali</w:t>
      </w:r>
      <w:r w:rsidR="00F123AC">
        <w:t>s</w:t>
      </w:r>
      <w:r>
        <w:t>e the dataset</w:t>
      </w:r>
      <w:r w:rsidR="00A57A92">
        <w:t xml:space="preserve"> </w:t>
      </w:r>
      <w:sdt>
        <w:sdtPr>
          <w:id w:val="-297685711"/>
          <w:citation/>
        </w:sdtPr>
        <w:sdtEndPr/>
        <w:sdtContent>
          <w:r w:rsidR="00A57A92">
            <w:fldChar w:fldCharType="begin"/>
          </w:r>
          <w:r w:rsidR="00A57A92">
            <w:instrText xml:space="preserve"> CITATION sci20 \l 2057 </w:instrText>
          </w:r>
          <w:r w:rsidR="00A57A92">
            <w:fldChar w:fldCharType="separate"/>
          </w:r>
          <w:r w:rsidR="00EB1807" w:rsidRPr="00EB1807">
            <w:rPr>
              <w:noProof/>
            </w:rPr>
            <w:t>(scikit learn, 2020)</w:t>
          </w:r>
          <w:r w:rsidR="00A57A92">
            <w:fldChar w:fldCharType="end"/>
          </w:r>
        </w:sdtContent>
      </w:sdt>
      <w:r>
        <w:t>.</w:t>
      </w:r>
      <w:r w:rsidR="00A568E8">
        <w:t xml:space="preserve"> </w:t>
      </w:r>
    </w:p>
    <w:p w14:paraId="67F1B67A" w14:textId="66C3788C" w:rsidR="002B20D4" w:rsidRDefault="002B20D4" w:rsidP="00A568E8">
      <w:pPr>
        <w:ind w:firstLine="720"/>
      </w:pPr>
      <w:r>
        <w:t>Attributes array before prepossessing.</w:t>
      </w:r>
    </w:p>
    <w:p w14:paraId="52B9A413" w14:textId="77777777" w:rsidR="002B20D4" w:rsidRPr="002B20D4" w:rsidRDefault="002B20D4" w:rsidP="002B20D4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>[[6.3200e-03 1.8000e+01 2.3100e+00 ... 1.5300e+01 3.9690e+02 4.9800e+00]</w:t>
      </w:r>
    </w:p>
    <w:p w14:paraId="36D83BCD" w14:textId="77777777" w:rsidR="002B20D4" w:rsidRPr="002B20D4" w:rsidRDefault="002B20D4" w:rsidP="002B20D4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2.7310e-02 0.0000e+00 7.0700e+00 ... 1.7800e+01 3.9690e+02 9.1400e+00]</w:t>
      </w:r>
    </w:p>
    <w:p w14:paraId="207B0B94" w14:textId="77777777" w:rsidR="002B20D4" w:rsidRPr="002B20D4" w:rsidRDefault="002B20D4" w:rsidP="002B20D4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2.7290e-02 0.0000e+00 7.0700e+00 ... 1.7800e+01 3.9283e+02 4.0300e+00]</w:t>
      </w:r>
    </w:p>
    <w:p w14:paraId="2B77FA05" w14:textId="77777777" w:rsidR="002B20D4" w:rsidRPr="002B20D4" w:rsidRDefault="002B20D4" w:rsidP="002B20D4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...</w:t>
      </w:r>
    </w:p>
    <w:p w14:paraId="34BF4FB5" w14:textId="77777777" w:rsidR="002B20D4" w:rsidRPr="002B20D4" w:rsidRDefault="002B20D4" w:rsidP="002B20D4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6.0760e-02 0.0000e+00 1.1930e+01 ... 2.1000e+01 3.9690e+02 5.6400e+00]</w:t>
      </w:r>
    </w:p>
    <w:p w14:paraId="2A61ADF1" w14:textId="77777777" w:rsidR="002B20D4" w:rsidRPr="002B20D4" w:rsidRDefault="002B20D4" w:rsidP="002B20D4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1.0959e-01 0.0000e+00 1.1930e+01 ... 2.1000e+01 3.9345e+02 6.4800e+00]</w:t>
      </w:r>
    </w:p>
    <w:p w14:paraId="3D861CE8" w14:textId="77777777" w:rsidR="002B20D4" w:rsidRDefault="002B20D4" w:rsidP="002B20D4">
      <w:pPr>
        <w:spacing w:line="240" w:lineRule="auto"/>
        <w:ind w:firstLine="720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4.7410e-02 0.0000e+00 1.1930e+01 ... 2.1000e+01 3.9690e+02 7.8800e+00]</w:t>
      </w:r>
    </w:p>
    <w:p w14:paraId="19A19BF6" w14:textId="633AB9B6" w:rsidR="002B20D4" w:rsidRDefault="0038596F" w:rsidP="00C86C96">
      <w:pPr>
        <w:spacing w:line="240" w:lineRule="auto"/>
      </w:pPr>
      <w:r>
        <w:t>Attributes array a</w:t>
      </w:r>
      <w:r w:rsidR="002B20D4" w:rsidRPr="002B20D4">
        <w:t>fter using</w:t>
      </w:r>
      <w:r w:rsidR="002B20D4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</w:t>
      </w:r>
      <w:r w:rsidR="002B20D4">
        <w:t xml:space="preserve"> </w:t>
      </w:r>
      <w:proofErr w:type="spellStart"/>
      <w:r w:rsidR="002B20D4" w:rsidRPr="002B20D4">
        <w:rPr>
          <w:rFonts w:ascii="Courier New" w:hAnsi="Courier New" w:cs="Courier New"/>
          <w:sz w:val="22"/>
          <w:highlight w:val="lightGray"/>
        </w:rPr>
        <w:t>preprocessing.MinMaxScaler</w:t>
      </w:r>
      <w:proofErr w:type="spellEnd"/>
      <w:r w:rsidR="002B20D4" w:rsidRPr="002B20D4">
        <w:rPr>
          <w:rFonts w:ascii="Courier New" w:hAnsi="Courier New" w:cs="Courier New"/>
          <w:sz w:val="22"/>
          <w:highlight w:val="lightGray"/>
        </w:rPr>
        <w:t>()</w:t>
      </w:r>
      <w:r w:rsidR="002B20D4">
        <w:rPr>
          <w:rFonts w:ascii="Courier New" w:hAnsi="Courier New" w:cs="Courier New"/>
          <w:sz w:val="22"/>
        </w:rPr>
        <w:t xml:space="preserve"> </w:t>
      </w:r>
      <w:r w:rsidR="002B20D4" w:rsidRPr="002B20D4">
        <w:t xml:space="preserve">to </w:t>
      </w:r>
      <w:r w:rsidR="00F123AC">
        <w:t>normalise data</w:t>
      </w:r>
      <w:r w:rsidR="002B20D4">
        <w:t>.</w:t>
      </w:r>
    </w:p>
    <w:p w14:paraId="25425BA8" w14:textId="77777777" w:rsidR="003F5B1D" w:rsidRDefault="003F5B1D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</w:p>
    <w:p w14:paraId="7A77FE6A" w14:textId="42B1421E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>[[0.00000000e+00 1.80000000e-01 6.78152493e-02 ... 2.87234043e-01</w:t>
      </w:r>
    </w:p>
    <w:p w14:paraId="686829E8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 1.00000000e+00 8.96799117e-02]</w:t>
      </w:r>
    </w:p>
    <w:p w14:paraId="7F1C9DCB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2.35922539e-04 0.00000000e+00 2.42302053e-01 ... 5.53191489e-01</w:t>
      </w:r>
    </w:p>
    <w:p w14:paraId="07DE5FE6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 1.00000000e+00 2.04470199e-01]</w:t>
      </w:r>
    </w:p>
    <w:p w14:paraId="7911A470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2.35697744e-04 0.00000000e+00 2.42302053e-01 ... 5.53191489e-01</w:t>
      </w:r>
    </w:p>
    <w:p w14:paraId="34DE4B22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 9.89737254e-01 6.34657837e-02]</w:t>
      </w:r>
    </w:p>
    <w:p w14:paraId="4EF5274D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...</w:t>
      </w:r>
    </w:p>
    <w:p w14:paraId="2DF1878C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6.11892474e-04 0.00000000e+00 4.20454545e-01 ... 8.93617021e-01</w:t>
      </w:r>
    </w:p>
    <w:p w14:paraId="25E9BFC8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 1.00000000e+00 1.07891832e-01]</w:t>
      </w:r>
    </w:p>
    <w:p w14:paraId="136F1ECC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1.16072990e-03 0.00000000e+00 4.20454545e-01 ... 8.93617021e-01</w:t>
      </w:r>
    </w:p>
    <w:p w14:paraId="28FD21FF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 9.91300620e-01 1.31070640e-01]</w:t>
      </w:r>
    </w:p>
    <w:p w14:paraId="120DFBB9" w14:textId="77777777" w:rsidR="00AD4DA3" w:rsidRPr="00AD4DA3" w:rsidRDefault="00AD4DA3" w:rsidP="003F5B1D">
      <w:pPr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</w:pPr>
      <w:r w:rsidRPr="00AD4DA3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[4.61841693e-04 0.00000000e+00 4.20454545e-01 ... 8.93617021e-01</w:t>
      </w:r>
    </w:p>
    <w:p w14:paraId="29A47645" w14:textId="1744FCCD" w:rsidR="002B20D4" w:rsidRPr="003B0944" w:rsidRDefault="00AD4DA3" w:rsidP="003B0944">
      <w:pPr>
        <w:spacing w:line="240" w:lineRule="auto"/>
        <w:ind w:firstLine="720"/>
        <w:rPr>
          <w:sz w:val="22"/>
          <w:szCs w:val="20"/>
          <w:lang w:eastAsia="en-GB"/>
        </w:rPr>
      </w:pPr>
      <w:r w:rsidRPr="003F5B1D">
        <w:rPr>
          <w:rFonts w:ascii="Courier New" w:eastAsia="Times New Roman" w:hAnsi="Courier New" w:cs="Courier New"/>
          <w:color w:val="212121"/>
          <w:sz w:val="20"/>
          <w:szCs w:val="20"/>
          <w:shd w:val="clear" w:color="auto" w:fill="FFFFFF"/>
          <w:lang w:eastAsia="en-GB"/>
        </w:rPr>
        <w:t xml:space="preserve">  1.00000000e+00 1.69701987e-01]]</w:t>
      </w:r>
    </w:p>
    <w:p w14:paraId="778447E4" w14:textId="2BD7E5EC" w:rsidR="00A568E8" w:rsidRDefault="00A568E8" w:rsidP="00A568E8">
      <w:pPr>
        <w:ind w:firstLine="720"/>
      </w:pPr>
      <w:r>
        <w:lastRenderedPageBreak/>
        <w:t>we need to add the target values or house prices in this instance manually to our data frame using the following lines of code.</w:t>
      </w:r>
      <w:r w:rsidR="00A7624B">
        <w:t xml:space="preserve"> This makes easer to </w:t>
      </w:r>
      <w:r w:rsidR="00946504">
        <w:t>visualise</w:t>
      </w:r>
      <w:r w:rsidR="00A7624B">
        <w:t xml:space="preserve"> data</w:t>
      </w:r>
      <w:r w:rsidR="00946504">
        <w:t xml:space="preserve">. </w:t>
      </w:r>
    </w:p>
    <w:p w14:paraId="769B230D" w14:textId="56677EF8" w:rsidR="005F6D9A" w:rsidRDefault="00A568E8" w:rsidP="005F6D9A">
      <w:pPr>
        <w:ind w:firstLine="720"/>
        <w:rPr>
          <w:rFonts w:ascii="Courier New" w:hAnsi="Courier New" w:cs="Courier New"/>
        </w:rPr>
      </w:pPr>
      <w:r w:rsidRPr="00A568E8">
        <w:rPr>
          <w:rFonts w:ascii="Courier New" w:hAnsi="Courier New" w:cs="Courier New"/>
          <w:highlight w:val="lightGray"/>
        </w:rPr>
        <w:t xml:space="preserve">data['PRICE'] = </w:t>
      </w:r>
      <w:proofErr w:type="spellStart"/>
      <w:r w:rsidRPr="00A568E8">
        <w:rPr>
          <w:rFonts w:ascii="Courier New" w:hAnsi="Courier New" w:cs="Courier New"/>
          <w:highlight w:val="lightGray"/>
        </w:rPr>
        <w:t>boston.target</w:t>
      </w:r>
      <w:proofErr w:type="spellEnd"/>
    </w:p>
    <w:p w14:paraId="48BE98C8" w14:textId="26C0EB58" w:rsidR="00610BBE" w:rsidRPr="00AD4DA3" w:rsidRDefault="00610BBE" w:rsidP="00AD4DA3">
      <w:pPr>
        <w:pStyle w:val="Heading2"/>
        <w:rPr>
          <w:rFonts w:eastAsiaTheme="minorHAnsi" w:cstheme="minorBidi"/>
          <w:sz w:val="24"/>
          <w:szCs w:val="22"/>
        </w:rPr>
      </w:pPr>
      <w:bookmarkStart w:id="4" w:name="_Toc55408462"/>
      <w:r>
        <w:t>Data Visualization</w:t>
      </w:r>
      <w:bookmarkEnd w:id="4"/>
      <w:r>
        <w:t xml:space="preserve"> </w:t>
      </w:r>
    </w:p>
    <w:p w14:paraId="15CA0559" w14:textId="0FF7CEC2" w:rsidR="006B4409" w:rsidRDefault="006B4409" w:rsidP="006B4409">
      <w:r>
        <w:t>In this section</w:t>
      </w:r>
      <w:r w:rsidR="00317175">
        <w:t>,</w:t>
      </w:r>
      <w:r>
        <w:t xml:space="preserve"> we will look at the visuali</w:t>
      </w:r>
      <w:r w:rsidR="00317175">
        <w:t>z</w:t>
      </w:r>
      <w:r>
        <w:t>ation of the data and what information and correlations we can see from it.</w:t>
      </w:r>
      <w:r w:rsidR="00B422F4">
        <w:t xml:space="preserve"> </w:t>
      </w:r>
    </w:p>
    <w:p w14:paraId="04F8B577" w14:textId="15C9BF55" w:rsidR="00C86B68" w:rsidRDefault="00C95BFD" w:rsidP="00C86B68">
      <w:pPr>
        <w:pStyle w:val="Heading3"/>
      </w:pPr>
      <w:bookmarkStart w:id="5" w:name="_Toc55408463"/>
      <w:r>
        <w:t>Head of the dataset</w:t>
      </w:r>
      <w:bookmarkEnd w:id="5"/>
      <w:r>
        <w:t xml:space="preserve"> </w:t>
      </w:r>
    </w:p>
    <w:p w14:paraId="77BDCC4F" w14:textId="7A1672F8" w:rsidR="00E75236" w:rsidRDefault="00E75236" w:rsidP="00E75236">
      <w:r>
        <w:t xml:space="preserve">With </w:t>
      </w:r>
      <w:r w:rsidR="00317175">
        <w:t xml:space="preserve">the </w:t>
      </w:r>
      <w:r w:rsidR="009F7A9E">
        <w:t>pre-processing</w:t>
      </w:r>
      <w:r>
        <w:t xml:space="preserve"> we did </w:t>
      </w:r>
      <w:r w:rsidR="009F7A9E">
        <w:t>earlier the head of the dataset will look like this</w:t>
      </w:r>
      <w:r w:rsidR="00384C12">
        <w:t xml:space="preserve"> </w:t>
      </w:r>
      <w:r w:rsidR="00AC32BA">
        <w:t>(</w:t>
      </w:r>
      <w:r w:rsidR="00A25EE8">
        <w:t>without normalisation</w:t>
      </w:r>
      <w:r w:rsidR="00AC32BA">
        <w:t>)</w:t>
      </w:r>
      <w:r w:rsidR="009F7A9E">
        <w:t>.</w:t>
      </w:r>
    </w:p>
    <w:p w14:paraId="36E0FE42" w14:textId="77777777" w:rsidR="009F7A9E" w:rsidRP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  <w:r w:rsidRPr="009F7A9E">
        <w:rPr>
          <w:rFonts w:ascii="Courier New" w:hAnsi="Courier New" w:cs="Courier New"/>
          <w:sz w:val="18"/>
          <w:szCs w:val="16"/>
        </w:rPr>
        <w:t xml:space="preserve">      CRIM    ZN  INDUS  CHAS    NOX  ...    TAX  PTRATIO       B  LSTAT  PRICE</w:t>
      </w:r>
    </w:p>
    <w:p w14:paraId="70870620" w14:textId="77777777" w:rsidR="009F7A9E" w:rsidRP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  <w:r w:rsidRPr="009F7A9E">
        <w:rPr>
          <w:rFonts w:ascii="Courier New" w:hAnsi="Courier New" w:cs="Courier New"/>
          <w:sz w:val="18"/>
          <w:szCs w:val="16"/>
        </w:rPr>
        <w:t>0  0.00632  18.0   2.31   0.0  0.538  ...  296.0     15.3  396.90   4.98   24.0</w:t>
      </w:r>
    </w:p>
    <w:p w14:paraId="0702FA95" w14:textId="77777777" w:rsidR="009F7A9E" w:rsidRP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  <w:r w:rsidRPr="009F7A9E">
        <w:rPr>
          <w:rFonts w:ascii="Courier New" w:hAnsi="Courier New" w:cs="Courier New"/>
          <w:sz w:val="18"/>
          <w:szCs w:val="16"/>
        </w:rPr>
        <w:t>1  0.02731   0.0   7.07   0.0  0.469  ...  242.0     17.8  396.90   9.14   21.6</w:t>
      </w:r>
    </w:p>
    <w:p w14:paraId="1853CA79" w14:textId="77777777" w:rsidR="009F7A9E" w:rsidRP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  <w:r w:rsidRPr="009F7A9E">
        <w:rPr>
          <w:rFonts w:ascii="Courier New" w:hAnsi="Courier New" w:cs="Courier New"/>
          <w:sz w:val="18"/>
          <w:szCs w:val="16"/>
        </w:rPr>
        <w:t>2  0.02729   0.0   7.07   0.0  0.469  ...  242.0     17.8  392.83   4.03   34.7</w:t>
      </w:r>
    </w:p>
    <w:p w14:paraId="618B3B1A" w14:textId="77777777" w:rsidR="009F7A9E" w:rsidRP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  <w:r w:rsidRPr="009F7A9E">
        <w:rPr>
          <w:rFonts w:ascii="Courier New" w:hAnsi="Courier New" w:cs="Courier New"/>
          <w:sz w:val="18"/>
          <w:szCs w:val="16"/>
        </w:rPr>
        <w:t>3  0.03237   0.0   2.18   0.0  0.458  ...  222.0     18.7  394.63   2.94   33.4</w:t>
      </w:r>
    </w:p>
    <w:p w14:paraId="4C42FD67" w14:textId="48176DAA" w:rsid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  <w:r w:rsidRPr="009F7A9E">
        <w:rPr>
          <w:rFonts w:ascii="Courier New" w:hAnsi="Courier New" w:cs="Courier New"/>
          <w:sz w:val="18"/>
          <w:szCs w:val="16"/>
        </w:rPr>
        <w:t>4  0.06905   0.0   2.18   0.0  0.458  ...  222.0     18.7  396.90   5.33   36.2</w:t>
      </w:r>
    </w:p>
    <w:p w14:paraId="45D6F3F1" w14:textId="62593A0B" w:rsidR="009F7A9E" w:rsidRDefault="009F7A9E" w:rsidP="009F7A9E">
      <w:pPr>
        <w:spacing w:line="240" w:lineRule="auto"/>
        <w:rPr>
          <w:rFonts w:ascii="Courier New" w:hAnsi="Courier New" w:cs="Courier New"/>
          <w:sz w:val="18"/>
          <w:szCs w:val="16"/>
        </w:rPr>
      </w:pPr>
    </w:p>
    <w:p w14:paraId="14149B81" w14:textId="42F5DAC0" w:rsidR="009F7A9E" w:rsidRPr="009F7A9E" w:rsidRDefault="009F7A9E" w:rsidP="009F7A9E">
      <w:r>
        <w:t>But without adding the house prices in the pre-processing stage the head of the dataset would have looked like this</w:t>
      </w:r>
      <w:r w:rsidR="00EE6514">
        <w:t>.</w:t>
      </w:r>
    </w:p>
    <w:p w14:paraId="41950440" w14:textId="77777777" w:rsidR="00ED0A91" w:rsidRPr="00ED0A91" w:rsidRDefault="00ED0A91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  <w:r w:rsidRPr="00ED0A91">
        <w:rPr>
          <w:rFonts w:ascii="Courier New" w:hAnsi="Courier New" w:cs="Courier New"/>
          <w:sz w:val="18"/>
          <w:szCs w:val="18"/>
        </w:rPr>
        <w:t xml:space="preserve">      CRIM    ZN  INDUS  CHAS    NOX  ...  RAD    TAX  PTRATIO       B  LSTAT</w:t>
      </w:r>
    </w:p>
    <w:p w14:paraId="0CD0ECF6" w14:textId="77777777" w:rsidR="00ED0A91" w:rsidRPr="00ED0A91" w:rsidRDefault="00ED0A91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  <w:r w:rsidRPr="00ED0A91">
        <w:rPr>
          <w:rFonts w:ascii="Courier New" w:hAnsi="Courier New" w:cs="Courier New"/>
          <w:sz w:val="18"/>
          <w:szCs w:val="18"/>
        </w:rPr>
        <w:t>0  0.00632  18.0   2.31   0.0  0.538  ...  1.0  296.0     15.3  396.90   4.98</w:t>
      </w:r>
    </w:p>
    <w:p w14:paraId="461F4773" w14:textId="77777777" w:rsidR="00ED0A91" w:rsidRPr="00ED0A91" w:rsidRDefault="00ED0A91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  <w:r w:rsidRPr="00ED0A91">
        <w:rPr>
          <w:rFonts w:ascii="Courier New" w:hAnsi="Courier New" w:cs="Courier New"/>
          <w:sz w:val="18"/>
          <w:szCs w:val="18"/>
        </w:rPr>
        <w:t>1  0.02731   0.0   7.07   0.0  0.469  ...  2.0  242.0     17.8  396.90   9.14</w:t>
      </w:r>
    </w:p>
    <w:p w14:paraId="3904D574" w14:textId="77777777" w:rsidR="00ED0A91" w:rsidRPr="00ED0A91" w:rsidRDefault="00ED0A91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  <w:r w:rsidRPr="00ED0A91">
        <w:rPr>
          <w:rFonts w:ascii="Courier New" w:hAnsi="Courier New" w:cs="Courier New"/>
          <w:sz w:val="18"/>
          <w:szCs w:val="18"/>
        </w:rPr>
        <w:t>2  0.02729   0.0   7.07   0.0  0.469  ...  2.0  242.0     17.8  392.83   4.03</w:t>
      </w:r>
    </w:p>
    <w:p w14:paraId="097D9258" w14:textId="77777777" w:rsidR="00ED0A91" w:rsidRPr="00ED0A91" w:rsidRDefault="00ED0A91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  <w:r w:rsidRPr="00ED0A91">
        <w:rPr>
          <w:rFonts w:ascii="Courier New" w:hAnsi="Courier New" w:cs="Courier New"/>
          <w:sz w:val="18"/>
          <w:szCs w:val="18"/>
        </w:rPr>
        <w:t>3  0.03237   0.0   2.18   0.0  0.458  ...  3.0  222.0     18.7  394.63   2.94</w:t>
      </w:r>
    </w:p>
    <w:p w14:paraId="5D8D90EA" w14:textId="73A2DB63" w:rsidR="00C95BFD" w:rsidRDefault="00ED0A91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  <w:r w:rsidRPr="00ED0A91">
        <w:rPr>
          <w:rFonts w:ascii="Courier New" w:hAnsi="Courier New" w:cs="Courier New"/>
          <w:sz w:val="18"/>
          <w:szCs w:val="18"/>
        </w:rPr>
        <w:t>4  0.06905   0.0   2.18   0.0  0.458  ...  3.0  222.0     18.7  396.90   5.33</w:t>
      </w:r>
    </w:p>
    <w:p w14:paraId="49C75D86" w14:textId="005BC190" w:rsidR="00A568E8" w:rsidRDefault="00A568E8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</w:p>
    <w:p w14:paraId="5B1D69A8" w14:textId="77777777" w:rsidR="00A568E8" w:rsidRDefault="00A568E8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</w:p>
    <w:p w14:paraId="603575E2" w14:textId="77777777" w:rsidR="00D155D8" w:rsidRPr="00ED0A91" w:rsidRDefault="00D155D8" w:rsidP="00ED0A91">
      <w:pPr>
        <w:spacing w:line="240" w:lineRule="auto"/>
        <w:rPr>
          <w:rFonts w:ascii="Courier New" w:hAnsi="Courier New" w:cs="Courier New"/>
          <w:sz w:val="18"/>
          <w:szCs w:val="18"/>
        </w:rPr>
      </w:pPr>
    </w:p>
    <w:p w14:paraId="482B53A1" w14:textId="77777777" w:rsidR="005107A8" w:rsidRDefault="00A235B9" w:rsidP="00A76144">
      <w:pPr>
        <w:pStyle w:val="Heading3"/>
      </w:pPr>
      <w:bookmarkStart w:id="6" w:name="_Toc55408464"/>
      <w:r>
        <w:lastRenderedPageBreak/>
        <w:t>Correlation heatma</w:t>
      </w:r>
      <w:r w:rsidR="00D155D8">
        <w:t>p</w:t>
      </w:r>
      <w:bookmarkEnd w:id="6"/>
    </w:p>
    <w:p w14:paraId="1C5AE181" w14:textId="7D588676" w:rsidR="00A76144" w:rsidRDefault="00ED0A91" w:rsidP="005107A8">
      <w:r>
        <w:rPr>
          <w:noProof/>
        </w:rPr>
        <w:drawing>
          <wp:inline distT="0" distB="0" distL="0" distR="0" wp14:anchorId="4B61E0B7" wp14:editId="30D7F52D">
            <wp:extent cx="6576616" cy="2532718"/>
            <wp:effectExtent l="0" t="0" r="0" b="1270"/>
            <wp:docPr id="2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736" cy="253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08293" w14:textId="4E955D15" w:rsidR="00E03D3A" w:rsidRDefault="00A76144" w:rsidP="00D155D8">
      <w:pPr>
        <w:pStyle w:val="Caption"/>
        <w:jc w:val="center"/>
      </w:pPr>
      <w:r>
        <w:t xml:space="preserve">Figure </w:t>
      </w:r>
      <w:r w:rsidR="00EB1807">
        <w:fldChar w:fldCharType="begin"/>
      </w:r>
      <w:r w:rsidR="00EB1807">
        <w:instrText xml:space="preserve"> SEQ Figur</w:instrText>
      </w:r>
      <w:r w:rsidR="00EB1807">
        <w:instrText xml:space="preserve">e \* ARABIC </w:instrText>
      </w:r>
      <w:r w:rsidR="00EB1807">
        <w:fldChar w:fldCharType="separate"/>
      </w:r>
      <w:r w:rsidR="00775921">
        <w:rPr>
          <w:noProof/>
        </w:rPr>
        <w:t>1</w:t>
      </w:r>
      <w:r w:rsidR="00EB1807">
        <w:rPr>
          <w:noProof/>
        </w:rPr>
        <w:fldChar w:fldCharType="end"/>
      </w:r>
      <w:r>
        <w:t>:</w:t>
      </w:r>
      <w:r w:rsidRPr="00411538">
        <w:t xml:space="preserve"> Correlation heat map</w:t>
      </w:r>
    </w:p>
    <w:p w14:paraId="51DF396C" w14:textId="56189A19" w:rsidR="00A76144" w:rsidRPr="00A76144" w:rsidRDefault="00A76144" w:rsidP="00A76144">
      <w:r>
        <w:t xml:space="preserve">When looking at this diagram we can see </w:t>
      </w:r>
      <w:r w:rsidR="00317175">
        <w:t xml:space="preserve">a </w:t>
      </w:r>
      <w:r>
        <w:t>strong correlation between TAX and RAD attributes. Also</w:t>
      </w:r>
      <w:r w:rsidR="00317175">
        <w:t>,</w:t>
      </w:r>
      <w:r>
        <w:t xml:space="preserve"> there is </w:t>
      </w:r>
      <w:r w:rsidR="00FB22FC">
        <w:t xml:space="preserve">a </w:t>
      </w:r>
      <w:r w:rsidR="004E3BF2">
        <w:t>good</w:t>
      </w:r>
      <w:r>
        <w:t xml:space="preserve"> correlation between TAX and INDUS attributes. </w:t>
      </w:r>
    </w:p>
    <w:p w14:paraId="6268F4E5" w14:textId="115C6D82" w:rsidR="006B526B" w:rsidRDefault="00C86B68" w:rsidP="006B526B">
      <w:pPr>
        <w:pStyle w:val="Heading3"/>
      </w:pPr>
      <w:bookmarkStart w:id="7" w:name="_Toc55408465"/>
      <w:bookmarkStart w:id="8" w:name="_Toc54194034"/>
      <w:r>
        <w:t>Scatterplot matrix</w:t>
      </w:r>
      <w:bookmarkEnd w:id="7"/>
      <w:r>
        <w:t xml:space="preserve"> </w:t>
      </w:r>
    </w:p>
    <w:p w14:paraId="41730321" w14:textId="77777777" w:rsidR="00D155D8" w:rsidRDefault="00D155D8" w:rsidP="00D155D8">
      <w:pPr>
        <w:keepNext/>
      </w:pPr>
      <w:r>
        <w:rPr>
          <w:noProof/>
        </w:rPr>
        <w:drawing>
          <wp:inline distT="0" distB="0" distL="0" distR="0" wp14:anchorId="29C00E52" wp14:editId="4102740A">
            <wp:extent cx="5731510" cy="2207260"/>
            <wp:effectExtent l="0" t="0" r="2540" b="254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1C05D" w14:textId="2290E86F" w:rsidR="00D155D8" w:rsidRPr="00D155D8" w:rsidRDefault="00D155D8" w:rsidP="00D155D8">
      <w:pPr>
        <w:pStyle w:val="Caption"/>
        <w:jc w:val="center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2</w:t>
      </w:r>
      <w:r w:rsidR="00EB1807">
        <w:rPr>
          <w:noProof/>
        </w:rPr>
        <w:fldChar w:fldCharType="end"/>
      </w:r>
      <w:r>
        <w:t>: Scatter matrix</w:t>
      </w:r>
    </w:p>
    <w:p w14:paraId="5DF39269" w14:textId="4C4076E3" w:rsidR="003B0666" w:rsidRDefault="00043716" w:rsidP="003B0666">
      <w:r>
        <w:t xml:space="preserve">This chart shows a scatter matrix between numerical values. Also, this shows a histogram of all the numerical values. </w:t>
      </w:r>
      <w:r w:rsidR="00317175">
        <w:t>We can confirm the correlations between attributes by examining this scatterplot matrix.</w:t>
      </w:r>
      <w:sdt>
        <w:sdtPr>
          <w:id w:val="-1890638613"/>
          <w:citation/>
        </w:sdtPr>
        <w:sdtEndPr/>
        <w:sdtContent>
          <w:r w:rsidR="00EE726A">
            <w:fldChar w:fldCharType="begin"/>
          </w:r>
          <w:r w:rsidR="00EE726A">
            <w:instrText xml:space="preserve"> CITATION Gé20 \l 2057 </w:instrText>
          </w:r>
          <w:r w:rsidR="00EE726A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Géron, 2020)</w:t>
          </w:r>
          <w:r w:rsidR="00EE726A">
            <w:fldChar w:fldCharType="end"/>
          </w:r>
        </w:sdtContent>
      </w:sdt>
    </w:p>
    <w:p w14:paraId="5DC58CB2" w14:textId="77777777" w:rsidR="00435DE6" w:rsidRDefault="00435DE6" w:rsidP="003B0666"/>
    <w:p w14:paraId="5D6B07F9" w14:textId="73188B74" w:rsidR="006B526B" w:rsidRDefault="006B526B" w:rsidP="006B526B">
      <w:pPr>
        <w:pStyle w:val="Heading3"/>
      </w:pPr>
      <w:bookmarkStart w:id="9" w:name="_Toc55408466"/>
      <w:r>
        <w:lastRenderedPageBreak/>
        <w:t>Histogram</w:t>
      </w:r>
      <w:r w:rsidR="00043716">
        <w:t>s</w:t>
      </w:r>
      <w:bookmarkEnd w:id="9"/>
      <w:r>
        <w:t xml:space="preserve"> </w:t>
      </w:r>
    </w:p>
    <w:p w14:paraId="0E0E2A97" w14:textId="77777777" w:rsidR="006E1973" w:rsidRDefault="006E1973" w:rsidP="00435DE6">
      <w:pPr>
        <w:keepNext/>
        <w:spacing w:line="259" w:lineRule="auto"/>
        <w:jc w:val="center"/>
        <w:rPr>
          <w:noProof/>
        </w:rPr>
      </w:pPr>
    </w:p>
    <w:p w14:paraId="23DDC906" w14:textId="3507F9FD" w:rsidR="00435DE6" w:rsidRDefault="006E1973" w:rsidP="00435DE6">
      <w:pPr>
        <w:keepNext/>
        <w:spacing w:line="259" w:lineRule="auto"/>
        <w:jc w:val="center"/>
      </w:pPr>
      <w:r>
        <w:rPr>
          <w:noProof/>
        </w:rPr>
        <w:drawing>
          <wp:inline distT="0" distB="0" distL="0" distR="0" wp14:anchorId="16CEC91D" wp14:editId="6F9DD8A9">
            <wp:extent cx="6079503" cy="3301939"/>
            <wp:effectExtent l="0" t="0" r="0" b="0"/>
            <wp:docPr id="1" name="Picture 1" descr="Char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84" t="5884" r="8652" b="6183"/>
                    <a:stretch/>
                  </pic:blipFill>
                  <pic:spPr bwMode="auto">
                    <a:xfrm>
                      <a:off x="0" y="0"/>
                      <a:ext cx="6079503" cy="3301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59F1C" w14:textId="4309294E" w:rsidR="00435DE6" w:rsidRDefault="00435DE6" w:rsidP="00435DE6">
      <w:pPr>
        <w:pStyle w:val="Caption"/>
        <w:jc w:val="center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3</w:t>
      </w:r>
      <w:r w:rsidR="00EB1807">
        <w:rPr>
          <w:noProof/>
        </w:rPr>
        <w:fldChar w:fldCharType="end"/>
      </w:r>
      <w:r>
        <w:t xml:space="preserve">:Range of </w:t>
      </w:r>
      <w:r w:rsidR="006E1973">
        <w:t>integer data</w:t>
      </w:r>
    </w:p>
    <w:p w14:paraId="0310B0A3" w14:textId="047541B0" w:rsidR="00435DE6" w:rsidRDefault="006E1973" w:rsidP="00435DE6">
      <w:r>
        <w:t>All the numerical values are displayed in the histogram</w:t>
      </w:r>
      <w:r w:rsidR="00A425B6">
        <w:t>. According to the chart</w:t>
      </w:r>
      <w:r w:rsidR="00FB22FC">
        <w:t>,</w:t>
      </w:r>
      <w:r w:rsidR="00A425B6">
        <w:t xml:space="preserve"> the house prices are varied while </w:t>
      </w:r>
      <w:r w:rsidR="0078699E">
        <w:t>mid-range priced</w:t>
      </w:r>
      <w:r w:rsidR="00A425B6">
        <w:t xml:space="preserve"> houses being common. We can see there is </w:t>
      </w:r>
      <w:r w:rsidR="00FB22FC">
        <w:t xml:space="preserve">a </w:t>
      </w:r>
      <w:r w:rsidR="00A425B6">
        <w:t xml:space="preserve">strong match between this and </w:t>
      </w:r>
      <w:r w:rsidR="00FB22FC">
        <w:t xml:space="preserve">the </w:t>
      </w:r>
      <w:r w:rsidR="00A425B6">
        <w:t>TAX feature.</w:t>
      </w:r>
      <w:sdt>
        <w:sdtPr>
          <w:id w:val="1141004339"/>
          <w:citation/>
        </w:sdtPr>
        <w:sdtEndPr/>
        <w:sdtContent>
          <w:r w:rsidR="00852F19">
            <w:fldChar w:fldCharType="begin"/>
          </w:r>
          <w:r w:rsidR="00852F19">
            <w:instrText xml:space="preserve"> CITATION Gé20 \l 2057 </w:instrText>
          </w:r>
          <w:r w:rsidR="00852F19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Géron, 2020)</w:t>
          </w:r>
          <w:r w:rsidR="00852F19">
            <w:fldChar w:fldCharType="end"/>
          </w:r>
        </w:sdtContent>
      </w:sdt>
    </w:p>
    <w:p w14:paraId="60CB050A" w14:textId="77777777" w:rsidR="00BF5941" w:rsidRPr="00435DE6" w:rsidRDefault="00BF5941" w:rsidP="00435DE6"/>
    <w:p w14:paraId="53BE5E2B" w14:textId="3BB4D861" w:rsidR="006B526B" w:rsidRDefault="006B526B" w:rsidP="00435DE6">
      <w:pPr>
        <w:spacing w:line="259" w:lineRule="auto"/>
        <w:jc w:val="center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14:paraId="5474526D" w14:textId="051362B5" w:rsidR="00610BBE" w:rsidRDefault="00610BBE" w:rsidP="00610BBE">
      <w:pPr>
        <w:pStyle w:val="Heading1"/>
        <w:spacing w:line="240" w:lineRule="auto"/>
      </w:pPr>
      <w:bookmarkStart w:id="10" w:name="_Toc55408467"/>
      <w:r>
        <w:lastRenderedPageBreak/>
        <w:t>Multivariate</w:t>
      </w:r>
      <w:r w:rsidRPr="009C57A0">
        <w:t xml:space="preserve"> Regression</w:t>
      </w:r>
      <w:bookmarkEnd w:id="8"/>
      <w:bookmarkEnd w:id="10"/>
    </w:p>
    <w:p w14:paraId="0D8AFF5C" w14:textId="77777777" w:rsidR="00610BBE" w:rsidRDefault="00610BBE" w:rsidP="00610BBE">
      <w:pPr>
        <w:spacing w:line="240" w:lineRule="auto"/>
      </w:pPr>
    </w:p>
    <w:p w14:paraId="0B168AFE" w14:textId="77777777" w:rsidR="0078538D" w:rsidRDefault="00610BBE" w:rsidP="00610BBE">
      <w:pPr>
        <w:pStyle w:val="Heading2"/>
      </w:pPr>
      <w:bookmarkStart w:id="11" w:name="_Toc54194035"/>
      <w:bookmarkStart w:id="12" w:name="_Toc55408468"/>
      <w:r>
        <w:t>Model brief</w:t>
      </w:r>
      <w:bookmarkEnd w:id="11"/>
      <w:bookmarkEnd w:id="12"/>
      <w:r w:rsidR="0078538D">
        <w:t xml:space="preserve">   </w:t>
      </w:r>
    </w:p>
    <w:p w14:paraId="72079428" w14:textId="1FE7B520" w:rsidR="0078538D" w:rsidRDefault="0078538D" w:rsidP="00C86C96">
      <w:r>
        <w:t>The</w:t>
      </w:r>
      <w:r w:rsidR="00625F35">
        <w:t xml:space="preserve"> </w:t>
      </w:r>
      <w:r>
        <w:t xml:space="preserve">multivariate regression model is </w:t>
      </w:r>
      <w:r w:rsidR="0062780E">
        <w:t>an</w:t>
      </w:r>
      <w:r>
        <w:t xml:space="preserve"> extinction simple linear regression model. </w:t>
      </w:r>
      <w:r w:rsidR="0003520D">
        <w:t xml:space="preserve">If the data is fit to a line it is called simple linear regression. But </w:t>
      </w:r>
      <w:r w:rsidR="0062780E">
        <w:t>when</w:t>
      </w:r>
      <w:r w:rsidR="0003520D">
        <w:t xml:space="preserve"> the data </w:t>
      </w:r>
      <w:r w:rsidR="0062780E">
        <w:t>i</w:t>
      </w:r>
      <w:r w:rsidR="0003520D">
        <w:t>s fitted to a plain then it is called multivariate regression</w:t>
      </w:r>
      <w:r w:rsidR="0062780E">
        <w:t>.</w:t>
      </w:r>
      <w:r w:rsidR="00FB22FC">
        <w:t xml:space="preserve"> </w:t>
      </w:r>
      <w:r w:rsidR="00C325BF">
        <w:t>(</w:t>
      </w:r>
      <w:r w:rsidR="00C325BF">
        <w:fldChar w:fldCharType="begin"/>
      </w:r>
      <w:r w:rsidR="00C325BF">
        <w:instrText xml:space="preserve"> REF _Ref54973033 \h </w:instrText>
      </w:r>
      <w:r w:rsidR="00C325BF">
        <w:fldChar w:fldCharType="separate"/>
      </w:r>
      <w:r w:rsidR="007E4C86">
        <w:t xml:space="preserve">Figure </w:t>
      </w:r>
      <w:r w:rsidR="007E4C86">
        <w:rPr>
          <w:noProof/>
        </w:rPr>
        <w:t>4</w:t>
      </w:r>
      <w:r w:rsidR="007E4C86">
        <w:t>:</w:t>
      </w:r>
      <w:r w:rsidR="007E4C86" w:rsidRPr="00FB1A4A">
        <w:t>Multivariate Regression</w:t>
      </w:r>
      <w:r w:rsidR="00C325BF">
        <w:fldChar w:fldCharType="end"/>
      </w:r>
      <w:r w:rsidR="00C325BF">
        <w:t>)</w:t>
      </w:r>
    </w:p>
    <w:p w14:paraId="28732525" w14:textId="07296A75" w:rsidR="00610BBE" w:rsidRDefault="0003520D" w:rsidP="0078538D">
      <w:pPr>
        <w:spacing w:line="240" w:lineRule="auto"/>
      </w:pPr>
      <w:r>
        <w:rPr>
          <w:rFonts w:eastAsiaTheme="minorEastAsia"/>
        </w:rPr>
        <w:t>S</w:t>
      </w:r>
      <w:r w:rsidR="0078538D">
        <w:rPr>
          <w:rFonts w:eastAsiaTheme="minorEastAsia"/>
        </w:rPr>
        <w:t>imple regression formula</w:t>
      </w:r>
      <w:r w:rsidR="0078538D">
        <w:t xml:space="preserve">  </w:t>
      </w:r>
      <w:r w:rsidR="0078538D">
        <w:tab/>
      </w:r>
      <w:r>
        <w:tab/>
        <w:t xml:space="preserve">multivariable regression </w:t>
      </w:r>
    </w:p>
    <w:p w14:paraId="531773A0" w14:textId="699CB01C" w:rsidR="0078538D" w:rsidRDefault="0078538D" w:rsidP="0078538D">
      <w:pPr>
        <w:spacing w:line="240" w:lineRule="auto"/>
        <w:rPr>
          <w:rFonts w:eastAsiaTheme="minorEastAsia"/>
        </w:rPr>
      </w:pPr>
      <m:oMath>
        <m:r>
          <w:rPr>
            <w:rFonts w:ascii="Cambria Math" w:hAnsi="Cambria Math"/>
          </w:rPr>
          <m:t>y=mx+c</m:t>
        </m:r>
      </m:oMath>
      <w:r>
        <w:rPr>
          <w:rFonts w:eastAsiaTheme="minorEastAsia"/>
        </w:rPr>
        <w:t xml:space="preserve">  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 w:rsidR="0003520D">
        <w:rPr>
          <w:rFonts w:eastAsiaTheme="minorEastAsia"/>
        </w:rPr>
        <w:tab/>
      </w:r>
      <w:r w:rsidR="0003520D"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y=c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 w:rsidR="0062780E">
        <w:rPr>
          <w:rFonts w:eastAsiaTheme="minorEastAsia"/>
        </w:rPr>
        <w:t xml:space="preserve"> </w:t>
      </w:r>
    </w:p>
    <w:p w14:paraId="3B1D1A95" w14:textId="66919BFF" w:rsidR="0062780E" w:rsidRDefault="0062780E" w:rsidP="0078538D">
      <w:pPr>
        <w:spacing w:line="240" w:lineRule="auto"/>
        <w:rPr>
          <w:rFonts w:eastAsiaTheme="minorEastAsia"/>
        </w:rPr>
      </w:pPr>
    </w:p>
    <w:p w14:paraId="6DDA8644" w14:textId="7238141D" w:rsidR="00435EF8" w:rsidRDefault="00FB22FC" w:rsidP="00C86C96">
      <w:r>
        <w:t>The m</w:t>
      </w:r>
      <w:r w:rsidR="0062780E">
        <w:t xml:space="preserve">ultivariate regression model </w:t>
      </w:r>
      <w:r w:rsidR="00CC084C">
        <w:t>makes</w:t>
      </w:r>
      <w:r w:rsidR="0062780E">
        <w:t xml:space="preserve"> predictions by computing a weighted sum of input features plus the intercept also known as bias term.</w:t>
      </w:r>
      <w:sdt>
        <w:sdtPr>
          <w:id w:val="-104809944"/>
          <w:citation/>
        </w:sdtPr>
        <w:sdtEndPr/>
        <w:sdtContent>
          <w:r w:rsidR="00435EF8">
            <w:fldChar w:fldCharType="begin"/>
          </w:r>
          <w:r w:rsidR="00435EF8">
            <w:instrText xml:space="preserve"> CITATION Gé20 \l 2057 </w:instrText>
          </w:r>
          <w:r w:rsidR="00435EF8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Géron, 2020)</w:t>
          </w:r>
          <w:r w:rsidR="00435EF8">
            <w:fldChar w:fldCharType="end"/>
          </w:r>
        </w:sdtContent>
      </w:sdt>
    </w:p>
    <w:p w14:paraId="707A0926" w14:textId="77777777" w:rsidR="00435EF8" w:rsidRDefault="00435EF8" w:rsidP="00435EF8">
      <w:pPr>
        <w:keepNext/>
      </w:pPr>
      <w:r>
        <w:rPr>
          <w:noProof/>
        </w:rPr>
        <w:drawing>
          <wp:inline distT="0" distB="0" distL="0" distR="0" wp14:anchorId="2293DCCA" wp14:editId="7B1B69D7">
            <wp:extent cx="3287103" cy="2405743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655" cy="240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41284" w14:textId="1438763A" w:rsidR="00435EF8" w:rsidRDefault="00435EF8" w:rsidP="00435EF8">
      <w:pPr>
        <w:pStyle w:val="Caption"/>
      </w:pPr>
      <w:bookmarkStart w:id="13" w:name="_Ref54973033"/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4</w:t>
      </w:r>
      <w:r w:rsidR="00EB1807">
        <w:rPr>
          <w:noProof/>
        </w:rPr>
        <w:fldChar w:fldCharType="end"/>
      </w:r>
      <w:r>
        <w:t>:</w:t>
      </w:r>
      <w:r w:rsidRPr="00FB1A4A">
        <w:t>Multivariate Regression</w:t>
      </w:r>
      <w:bookmarkEnd w:id="13"/>
      <w:r w:rsidR="00121D09">
        <w:t xml:space="preserve"> </w:t>
      </w:r>
      <w:r w:rsidR="00EB1807">
        <w:t xml:space="preserve">with 3 </w:t>
      </w:r>
      <w:proofErr w:type="spellStart"/>
      <w:r w:rsidR="00EB1807">
        <w:t>axias</w:t>
      </w:r>
      <w:proofErr w:type="spellEnd"/>
    </w:p>
    <w:p w14:paraId="2EC7E8F2" w14:textId="77777777" w:rsidR="00121D09" w:rsidRPr="00121D09" w:rsidRDefault="00121D09" w:rsidP="00121D09"/>
    <w:p w14:paraId="29277F7A" w14:textId="77777777" w:rsidR="00F0239B" w:rsidRDefault="00F0239B">
      <w:pPr>
        <w:spacing w:line="259" w:lineRule="auto"/>
        <w:rPr>
          <w:rFonts w:eastAsiaTheme="majorEastAsia" w:cstheme="majorBidi"/>
          <w:b/>
          <w:color w:val="000000" w:themeColor="text1"/>
          <w:sz w:val="26"/>
          <w:szCs w:val="26"/>
        </w:rPr>
      </w:pPr>
      <w:bookmarkStart w:id="14" w:name="_Toc54194036"/>
      <w:r>
        <w:br w:type="page"/>
      </w:r>
    </w:p>
    <w:p w14:paraId="6464C32C" w14:textId="11489923" w:rsidR="00610BBE" w:rsidRDefault="00610BBE" w:rsidP="00610BBE">
      <w:pPr>
        <w:pStyle w:val="Heading2"/>
      </w:pPr>
      <w:bookmarkStart w:id="15" w:name="_Toc55408469"/>
      <w:r>
        <w:lastRenderedPageBreak/>
        <w:t>Predictions and accuracy</w:t>
      </w:r>
      <w:bookmarkEnd w:id="14"/>
      <w:bookmarkEnd w:id="15"/>
      <w:r>
        <w:t xml:space="preserve"> </w:t>
      </w:r>
    </w:p>
    <w:p w14:paraId="51701259" w14:textId="271B4F64" w:rsidR="00D03AB9" w:rsidRPr="00D03AB9" w:rsidRDefault="00D03AB9" w:rsidP="003D576F">
      <w:pPr>
        <w:ind w:firstLine="720"/>
      </w:pPr>
      <w:r>
        <w:t>In the following section</w:t>
      </w:r>
      <w:r w:rsidR="00FB22FC">
        <w:t>,</w:t>
      </w:r>
      <w:r>
        <w:t xml:space="preserve"> we can see </w:t>
      </w:r>
      <w:r w:rsidR="00D44C35">
        <w:t>some of the values</w:t>
      </w:r>
      <w:r>
        <w:t xml:space="preserve"> predicted by the </w:t>
      </w:r>
      <w:r w:rsidR="009D65FF" w:rsidRPr="009D65FF">
        <w:t xml:space="preserve">Multivariate </w:t>
      </w:r>
      <w:r>
        <w:t xml:space="preserve">model compared </w:t>
      </w:r>
      <w:r w:rsidR="00FB22FC">
        <w:t>to</w:t>
      </w:r>
      <w:r>
        <w:t xml:space="preserve"> the actual pri</w:t>
      </w:r>
      <w:r w:rsidR="00D44C35">
        <w:t>c</w:t>
      </w:r>
      <w:r>
        <w:t xml:space="preserve">e </w:t>
      </w:r>
      <w:r w:rsidR="009D65FF">
        <w:t xml:space="preserve">(in </w:t>
      </w:r>
      <w:r>
        <w:t>USD</w:t>
      </w:r>
      <w:r w:rsidR="009D65FF">
        <w:t xml:space="preserve">). </w:t>
      </w:r>
      <w:r w:rsidR="002743EE">
        <w:t>Furthermore,</w:t>
      </w:r>
      <w:r w:rsidR="009D65FF">
        <w:t xml:space="preserve"> accuracy, mean squared error(MSE) and root mean square error (RMSE)</w:t>
      </w:r>
      <w:r w:rsidR="00A25EE8">
        <w:t xml:space="preserve"> also listed below</w:t>
      </w:r>
      <w:r w:rsidR="009D65FF">
        <w:t>.</w:t>
      </w:r>
      <w:r w:rsidR="00D44C35">
        <w:t xml:space="preserve"> </w:t>
      </w:r>
    </w:p>
    <w:p w14:paraId="14C4701F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curacy: 71.09991947411514 %</w:t>
      </w:r>
    </w:p>
    <w:p w14:paraId="4F0E2030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Mean Squared Error:  28.094923004652372</w:t>
      </w:r>
    </w:p>
    <w:p w14:paraId="6BF5C3DA" w14:textId="36AE8279" w:rsid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Root Mean Square Error:  5.300464414053958</w:t>
      </w:r>
    </w:p>
    <w:p w14:paraId="5FD028E8" w14:textId="77777777" w:rsidR="00F7722F" w:rsidRPr="009B6462" w:rsidRDefault="00F7722F" w:rsidP="009B6462">
      <w:pPr>
        <w:spacing w:line="240" w:lineRule="auto"/>
        <w:rPr>
          <w:rFonts w:ascii="Courier New" w:hAnsi="Courier New" w:cs="Courier New"/>
          <w:sz w:val="22"/>
        </w:rPr>
      </w:pPr>
    </w:p>
    <w:p w14:paraId="4E676A0C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50.0  Prediction:  24.2</w:t>
      </w:r>
    </w:p>
    <w:p w14:paraId="705C1EE8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17.4  Prediction:  16.0</w:t>
      </w:r>
    </w:p>
    <w:p w14:paraId="191A8E3D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3.1  Prediction:  15.6</w:t>
      </w:r>
    </w:p>
    <w:p w14:paraId="2ACF79A0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42.8  Prediction:  29.3</w:t>
      </w:r>
    </w:p>
    <w:p w14:paraId="7479C331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3.9  Prediction:  27.9</w:t>
      </w:r>
    </w:p>
    <w:p w14:paraId="7E42275B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2.4  Prediction:  22.6</w:t>
      </w:r>
    </w:p>
    <w:p w14:paraId="4AECD84D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45.4  Prediction:  38.8</w:t>
      </w:r>
    </w:p>
    <w:p w14:paraId="7B32E0C1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48.3  Prediction:  36.8</w:t>
      </w:r>
    </w:p>
    <w:p w14:paraId="69E543B2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0.3  Prediction:  22.3</w:t>
      </w:r>
    </w:p>
    <w:p w14:paraId="1B62FFF9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17.8  Prediction:  19.9</w:t>
      </w:r>
    </w:p>
    <w:p w14:paraId="4002B40C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17.4  Prediction:  17.4</w:t>
      </w:r>
    </w:p>
    <w:p w14:paraId="42C1F9DD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8.8  Prediction:  3.5</w:t>
      </w:r>
    </w:p>
    <w:p w14:paraId="269B7465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35.4  Prediction:  33.8</w:t>
      </w:r>
    </w:p>
    <w:p w14:paraId="34CD09C1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3.1  Prediction:  24.0</w:t>
      </w:r>
    </w:p>
    <w:p w14:paraId="38FBFA65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13.1  Prediction:  16.1</w:t>
      </w:r>
    </w:p>
    <w:p w14:paraId="35C1C0E5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46.7  Prediction:  34.0</w:t>
      </w:r>
    </w:p>
    <w:p w14:paraId="6511E09D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33.1  Prediction:  34.5</w:t>
      </w:r>
    </w:p>
    <w:p w14:paraId="79E2D58D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0.6  Prediction:  16.7</w:t>
      </w:r>
    </w:p>
    <w:p w14:paraId="0E277F5B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4.8  Prediction:  31.5</w:t>
      </w:r>
    </w:p>
    <w:p w14:paraId="1C4D86B9" w14:textId="77777777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17.8  Prediction:  22.6</w:t>
      </w:r>
    </w:p>
    <w:p w14:paraId="23C8B17A" w14:textId="1CEB3C0F" w:rsidR="009B6462" w:rsidRPr="009B6462" w:rsidRDefault="009B6462" w:rsidP="009B6462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tual:  23.1  Prediction:  25.5</w:t>
      </w:r>
      <w:r w:rsidR="00A5722E">
        <w:rPr>
          <w:rFonts w:ascii="Courier New" w:hAnsi="Courier New" w:cs="Courier New"/>
          <w:sz w:val="22"/>
        </w:rPr>
        <w:t xml:space="preserve"> …</w:t>
      </w:r>
    </w:p>
    <w:p w14:paraId="19FBC6EA" w14:textId="6580FE82" w:rsidR="00784E00" w:rsidRDefault="00A5722E" w:rsidP="00784E00">
      <w:pPr>
        <w:keepNext/>
      </w:pPr>
      <w:r>
        <w:rPr>
          <w:noProof/>
        </w:rPr>
        <w:lastRenderedPageBreak/>
        <w:drawing>
          <wp:inline distT="0" distB="0" distL="0" distR="0" wp14:anchorId="20B09E97" wp14:editId="11A7E430">
            <wp:extent cx="5731510" cy="4298950"/>
            <wp:effectExtent l="0" t="0" r="2540" b="635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74C47" w14:textId="451A95A8" w:rsidR="00BD709A" w:rsidRDefault="00784E00" w:rsidP="009B6462">
      <w:pPr>
        <w:pStyle w:val="Caption"/>
        <w:jc w:val="center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5</w:t>
      </w:r>
      <w:r w:rsidR="00EB1807">
        <w:rPr>
          <w:noProof/>
        </w:rPr>
        <w:fldChar w:fldCharType="end"/>
      </w:r>
      <w:r>
        <w:t>:</w:t>
      </w:r>
      <w:r w:rsidRPr="00D219E3">
        <w:t>Multivariate Regression</w:t>
      </w:r>
      <w:r>
        <w:t xml:space="preserve"> results</w:t>
      </w:r>
    </w:p>
    <w:p w14:paraId="2E67117D" w14:textId="62C3DECB" w:rsidR="00784E00" w:rsidRDefault="00784E00" w:rsidP="00784E00">
      <w:r>
        <w:t>In a scenario</w:t>
      </w:r>
      <w:r w:rsidR="00FB22FC">
        <w:t>,</w:t>
      </w:r>
      <w:r>
        <w:t xml:space="preserve"> with 100% accuracy</w:t>
      </w:r>
      <w:r w:rsidR="00FB22FC">
        <w:t>,</w:t>
      </w:r>
      <w:r>
        <w:t xml:space="preserve"> this chart would give us a straight line(Linear Line)</w:t>
      </w:r>
      <w:r w:rsidR="00AA00CC">
        <w:t xml:space="preserve"> when we compare actual values and predicted values</w:t>
      </w:r>
      <w:r>
        <w:t>.</w:t>
      </w:r>
    </w:p>
    <w:p w14:paraId="7D2F5D25" w14:textId="0F4705AA" w:rsidR="00123EDD" w:rsidRPr="00784E00" w:rsidRDefault="00123EDD" w:rsidP="00784E00">
      <w:r>
        <w:t>In the next section</w:t>
      </w:r>
      <w:r w:rsidR="00FB22FC">
        <w:t>,</w:t>
      </w:r>
      <w:r>
        <w:t xml:space="preserve"> we will discuss what methods we can implement to increase the accuracy of this base model.</w:t>
      </w:r>
    </w:p>
    <w:p w14:paraId="6869647E" w14:textId="77777777" w:rsidR="00F11D8D" w:rsidRDefault="00F11D8D">
      <w:pPr>
        <w:spacing w:line="259" w:lineRule="auto"/>
        <w:rPr>
          <w:rFonts w:eastAsiaTheme="majorEastAsia" w:cstheme="majorBidi"/>
          <w:b/>
          <w:color w:val="000000" w:themeColor="text1"/>
          <w:sz w:val="26"/>
          <w:szCs w:val="26"/>
        </w:rPr>
      </w:pPr>
      <w:bookmarkStart w:id="16" w:name="_Toc54194037"/>
      <w:r>
        <w:br w:type="page"/>
      </w:r>
    </w:p>
    <w:p w14:paraId="08A05ACF" w14:textId="50EE7E20" w:rsidR="00610BBE" w:rsidRDefault="00610BBE" w:rsidP="00610BBE">
      <w:pPr>
        <w:pStyle w:val="Heading2"/>
      </w:pPr>
      <w:bookmarkStart w:id="17" w:name="_Toc55408470"/>
      <w:r>
        <w:lastRenderedPageBreak/>
        <w:t>Improvements and suggestions</w:t>
      </w:r>
      <w:bookmarkEnd w:id="16"/>
      <w:bookmarkEnd w:id="17"/>
      <w:r>
        <w:t xml:space="preserve"> </w:t>
      </w:r>
    </w:p>
    <w:p w14:paraId="52ABDB36" w14:textId="3E2493F3" w:rsidR="00610BBE" w:rsidRDefault="00121D09" w:rsidP="00121D09">
      <w:pPr>
        <w:pStyle w:val="Heading3"/>
      </w:pPr>
      <w:bookmarkStart w:id="18" w:name="_Toc55408471"/>
      <w:r>
        <w:t xml:space="preserve">Changing the training </w:t>
      </w:r>
      <w:r w:rsidR="000D1D2F">
        <w:t>data</w:t>
      </w:r>
      <w:r>
        <w:t xml:space="preserve">set </w:t>
      </w:r>
      <w:r w:rsidR="00BD7509">
        <w:t>randomness</w:t>
      </w:r>
      <w:bookmarkEnd w:id="18"/>
      <w:r w:rsidR="00BD7509">
        <w:t xml:space="preserve"> </w:t>
      </w:r>
    </w:p>
    <w:p w14:paraId="1C4CB0E3" w14:textId="37FD2A50" w:rsidR="007E4473" w:rsidRPr="007E4473" w:rsidRDefault="007E4473" w:rsidP="007E4473">
      <w:r>
        <w:t>In this model</w:t>
      </w:r>
      <w:r w:rsidR="00A32680">
        <w:t>,</w:t>
      </w:r>
      <w:r>
        <w:t xml:space="preserve"> training dataset randomness is determined by the random state parameter when we use </w:t>
      </w:r>
      <w:proofErr w:type="spellStart"/>
      <w:r w:rsidRPr="007E4473">
        <w:t>train_test_split</w:t>
      </w:r>
      <w:proofErr w:type="spellEnd"/>
      <w:r>
        <w:t>. In the base model</w:t>
      </w:r>
      <w:r w:rsidR="00FB22FC">
        <w:t>,</w:t>
      </w:r>
      <w:r>
        <w:t xml:space="preserve"> it was Null. This means the random state was random.</w:t>
      </w:r>
      <w:r w:rsidR="00940A17">
        <w:t xml:space="preserve"> In the following section</w:t>
      </w:r>
      <w:r w:rsidR="00FB22FC">
        <w:t>,</w:t>
      </w:r>
      <w:r w:rsidR="00940A17">
        <w:t xml:space="preserve"> we will look at what accuracies we can get by pre deciding the randomness of the training dataset. </w:t>
      </w:r>
      <w:r w:rsidR="00D87001">
        <w:t>For t</w:t>
      </w:r>
      <w:r w:rsidR="00FB22FC">
        <w:t>hat,</w:t>
      </w:r>
      <w:r w:rsidR="00D87001">
        <w:t xml:space="preserve"> we are using a for loop to test random state between 0 and 10</w:t>
      </w:r>
      <w:r w:rsidR="00B0778D">
        <w:t>.</w:t>
      </w:r>
    </w:p>
    <w:p w14:paraId="649070D2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0</w:t>
      </w:r>
    </w:p>
    <w:p w14:paraId="14450B6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58.92223849182514 %</w:t>
      </w:r>
    </w:p>
    <w:p w14:paraId="37D3EDA0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33.448979997676474</w:t>
      </w:r>
    </w:p>
    <w:p w14:paraId="08EB912B" w14:textId="5040390E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5.78350931508513</w:t>
      </w:r>
    </w:p>
    <w:p w14:paraId="0B59E764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2.6  Prediction:  24.9</w:t>
      </w:r>
    </w:p>
    <w:p w14:paraId="130EA466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50.0  Prediction:  23.7</w:t>
      </w:r>
    </w:p>
    <w:p w14:paraId="33C591F5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3.0  Prediction:  29.4</w:t>
      </w:r>
    </w:p>
    <w:p w14:paraId="3D7D209F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8.3  Prediction:  12.1</w:t>
      </w:r>
    </w:p>
    <w:p w14:paraId="04594B95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1.2  Prediction:  21.4</w:t>
      </w:r>
    </w:p>
    <w:p w14:paraId="0004B92A" w14:textId="77777777" w:rsidR="00632DFE" w:rsidRDefault="00632DFE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70B5421B" w14:textId="3391EB82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1</w:t>
      </w:r>
    </w:p>
    <w:p w14:paraId="74B601BD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6.3417443213847 %</w:t>
      </w:r>
    </w:p>
    <w:p w14:paraId="056D9A49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23.380836480270247</w:t>
      </w:r>
    </w:p>
    <w:p w14:paraId="60CD0E8A" w14:textId="35B3AE3B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4.835373458200539</w:t>
      </w:r>
    </w:p>
    <w:p w14:paraId="0B7889C2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8.2  Prediction:  32.7</w:t>
      </w:r>
    </w:p>
    <w:p w14:paraId="2A49826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3.9  Prediction:  28.1</w:t>
      </w:r>
    </w:p>
    <w:p w14:paraId="611CD30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6.6  Prediction:  18.0</w:t>
      </w:r>
    </w:p>
    <w:p w14:paraId="29D9A2EB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2.0  Prediction:  21.5</w:t>
      </w:r>
    </w:p>
    <w:p w14:paraId="1D4BDB41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0.8  Prediction:  18.8</w:t>
      </w:r>
    </w:p>
    <w:p w14:paraId="4EF32CA7" w14:textId="77777777" w:rsid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022703D7" w14:textId="492FEF11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2</w:t>
      </w:r>
    </w:p>
    <w:p w14:paraId="2DCAFD90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7.89207451814423 %</w:t>
      </w:r>
    </w:p>
    <w:p w14:paraId="5F6E4877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18.495420122448355</w:t>
      </w:r>
    </w:p>
    <w:p w14:paraId="24DEF531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4.30063020061576</w:t>
      </w:r>
    </w:p>
    <w:p w14:paraId="18712B3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0.2  Prediction:  23.0</w:t>
      </w:r>
    </w:p>
    <w:p w14:paraId="4893FC0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lastRenderedPageBreak/>
        <w:t>Actual:  15.3  Prediction:  21.2</w:t>
      </w:r>
    </w:p>
    <w:p w14:paraId="70397076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7.3  Prediction:  33.7</w:t>
      </w:r>
    </w:p>
    <w:p w14:paraId="669C54B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2.5  Prediction:  31.6</w:t>
      </w:r>
    </w:p>
    <w:p w14:paraId="166B5923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8.8  Prediction:  3.2</w:t>
      </w:r>
    </w:p>
    <w:p w14:paraId="77B86880" w14:textId="77777777" w:rsidR="00F11D8D" w:rsidRDefault="00F11D8D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2F4746F8" w14:textId="6204D576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3</w:t>
      </w:r>
    </w:p>
    <w:p w14:paraId="5C7A54D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9.52617563243875 %</w:t>
      </w:r>
    </w:p>
    <w:p w14:paraId="5C1661A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16.943073013833633</w:t>
      </w:r>
    </w:p>
    <w:p w14:paraId="61ADF6F2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4.1161964255649455</w:t>
      </w:r>
    </w:p>
    <w:p w14:paraId="69E79E98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44.8  Prediction:  37.5</w:t>
      </w:r>
    </w:p>
    <w:p w14:paraId="75BC10A5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7.1  Prediction:  18.8</w:t>
      </w:r>
    </w:p>
    <w:p w14:paraId="4AD78B91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7.8  Prediction:  22.4</w:t>
      </w:r>
    </w:p>
    <w:p w14:paraId="4A121CC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3.1  Prediction:  32.8</w:t>
      </w:r>
    </w:p>
    <w:p w14:paraId="33E7F097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1.9  Prediction:  24.3</w:t>
      </w:r>
    </w:p>
    <w:p w14:paraId="2DABA728" w14:textId="77777777" w:rsid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64059DF4" w14:textId="7394C738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4</w:t>
      </w:r>
    </w:p>
    <w:p w14:paraId="46899652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2.63451459702503 %</w:t>
      </w:r>
    </w:p>
    <w:p w14:paraId="2758AB39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25.41958712682191</w:t>
      </w:r>
    </w:p>
    <w:p w14:paraId="0FAD5E9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5.041784121402057</w:t>
      </w:r>
    </w:p>
    <w:p w14:paraId="0913434B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6.5  Prediction:  12.1</w:t>
      </w:r>
    </w:p>
    <w:p w14:paraId="430945B3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4.8  Prediction:  27.0</w:t>
      </w:r>
    </w:p>
    <w:p w14:paraId="55C3B95F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7.4  Prediction:  17.6</w:t>
      </w:r>
    </w:p>
    <w:p w14:paraId="50AB4714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9.3  Prediction:  18.2</w:t>
      </w:r>
    </w:p>
    <w:p w14:paraId="55D2B4BD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7.6  Prediction:  36.9</w:t>
      </w:r>
    </w:p>
    <w:p w14:paraId="68E449E9" w14:textId="77777777" w:rsid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0F6C94C6" w14:textId="2D386E18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5</w:t>
      </w:r>
    </w:p>
    <w:p w14:paraId="539428CD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3.3449214745311 %</w:t>
      </w:r>
    </w:p>
    <w:p w14:paraId="75EE1523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20.86929218377053</w:t>
      </w:r>
    </w:p>
    <w:p w14:paraId="49ADE9A8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4.5682920423031765</w:t>
      </w:r>
    </w:p>
    <w:p w14:paraId="2FE9BB4F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7.6  Prediction:  37.6</w:t>
      </w:r>
    </w:p>
    <w:p w14:paraId="34C3810B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7.9  Prediction:  32.1</w:t>
      </w:r>
    </w:p>
    <w:p w14:paraId="4B3A5771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2.6  Prediction:  27.1</w:t>
      </w:r>
    </w:p>
    <w:p w14:paraId="183958B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3.8  Prediction:  5.7</w:t>
      </w:r>
    </w:p>
    <w:p w14:paraId="6B0DA6C4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5.2  Prediction:  35.1</w:t>
      </w:r>
    </w:p>
    <w:p w14:paraId="718E0ADE" w14:textId="77777777" w:rsid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73AAB12F" w14:textId="77777777" w:rsidR="001B70EE" w:rsidRDefault="001B70EE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05C3AD2F" w14:textId="2FA8A40F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lastRenderedPageBreak/>
        <w:t>Random State=  6</w:t>
      </w:r>
    </w:p>
    <w:p w14:paraId="3ED7A0D7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68.39026890069033 %</w:t>
      </w:r>
    </w:p>
    <w:p w14:paraId="71423DDB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27.22333372429668</w:t>
      </w:r>
    </w:p>
    <w:p w14:paraId="154BEE07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5.21759846330634</w:t>
      </w:r>
    </w:p>
    <w:p w14:paraId="1CF73293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5.0  Prediction:  25.4</w:t>
      </w:r>
    </w:p>
    <w:p w14:paraId="525BF570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3.1  Prediction:  25.1</w:t>
      </w:r>
    </w:p>
    <w:p w14:paraId="2CE3A0D5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30.1  Prediction:  30.2</w:t>
      </w:r>
    </w:p>
    <w:p w14:paraId="339DC85F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2.4  Prediction:  23.4</w:t>
      </w:r>
    </w:p>
    <w:p w14:paraId="471CB8C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0.1  Prediction:  19.9</w:t>
      </w:r>
    </w:p>
    <w:p w14:paraId="53471E99" w14:textId="77777777" w:rsid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33EA9DF0" w14:textId="7143DB75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7</w:t>
      </w:r>
    </w:p>
    <w:p w14:paraId="4AB9D7A1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57.85415472763411 %</w:t>
      </w:r>
    </w:p>
    <w:p w14:paraId="5692145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34.05648134887459</w:t>
      </w:r>
    </w:p>
    <w:p w14:paraId="3D23AADF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5.835793120808395</w:t>
      </w:r>
    </w:p>
    <w:p w14:paraId="1C5EEF40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1.7  Prediction:  23.0</w:t>
      </w:r>
    </w:p>
    <w:p w14:paraId="010D339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8.5  Prediction:  19.2</w:t>
      </w:r>
    </w:p>
    <w:p w14:paraId="7281947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2.2  Prediction:  19.9</w:t>
      </w:r>
    </w:p>
    <w:p w14:paraId="7029FDF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0.4  Prediction:  19.2</w:t>
      </w:r>
    </w:p>
    <w:p w14:paraId="21EBBA0A" w14:textId="76A34723" w:rsidR="006F3478" w:rsidRDefault="006F3478" w:rsidP="00F11D8D">
      <w:pPr>
        <w:tabs>
          <w:tab w:val="center" w:pos="4513"/>
        </w:tabs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8.8  Prediction:  4.7</w:t>
      </w:r>
      <w:r w:rsidR="007A5267">
        <w:rPr>
          <w:rFonts w:ascii="Courier New" w:hAnsi="Courier New" w:cs="Courier New"/>
          <w:sz w:val="20"/>
          <w:szCs w:val="20"/>
        </w:rPr>
        <w:tab/>
      </w:r>
    </w:p>
    <w:p w14:paraId="512C47E9" w14:textId="77777777" w:rsidR="00F11D8D" w:rsidRDefault="00F11D8D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58729D53" w14:textId="70ED0D83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8</w:t>
      </w:r>
    </w:p>
    <w:p w14:paraId="400A5FC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0.7962796713453 %</w:t>
      </w:r>
    </w:p>
    <w:p w14:paraId="690A35D4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21.63823440647877</w:t>
      </w:r>
    </w:p>
    <w:p w14:paraId="47BFF79B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4.651691563988177</w:t>
      </w:r>
    </w:p>
    <w:p w14:paraId="2A8ADD3C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8.5  Prediction:  19.2</w:t>
      </w:r>
    </w:p>
    <w:p w14:paraId="2C561E2A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2.7  Prediction:  11.0</w:t>
      </w:r>
    </w:p>
    <w:p w14:paraId="7ED00327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1.9  Prediction:  38.4</w:t>
      </w:r>
    </w:p>
    <w:p w14:paraId="0D15DD77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2.0  Prediction:  27.2</w:t>
      </w:r>
    </w:p>
    <w:p w14:paraId="1ADDE018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50.0  Prediction:  41.0</w:t>
      </w:r>
    </w:p>
    <w:p w14:paraId="7F20A793" w14:textId="77777777" w:rsid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4CEAC598" w14:textId="6B4CDF55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andom State=  9</w:t>
      </w:r>
    </w:p>
    <w:p w14:paraId="65AB3FF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curacy: 76.60111574904009 %</w:t>
      </w:r>
    </w:p>
    <w:p w14:paraId="75C2E310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Mean Squared Error:  23.676620280791305</w:t>
      </w:r>
    </w:p>
    <w:p w14:paraId="508DDD50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Root Mean Square Error:  4.865862747837356</w:t>
      </w:r>
    </w:p>
    <w:p w14:paraId="6D7033AE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21.4  Prediction:  20.4</w:t>
      </w:r>
    </w:p>
    <w:p w14:paraId="047B9074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8.4  Prediction:  15.1</w:t>
      </w:r>
    </w:p>
    <w:p w14:paraId="13615788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lastRenderedPageBreak/>
        <w:t>Actual:  33.1  Prediction:  34.0</w:t>
      </w:r>
    </w:p>
    <w:p w14:paraId="1867C863" w14:textId="77777777" w:rsidR="006F3478" w:rsidRPr="006F3478" w:rsidRDefault="006F3478" w:rsidP="006F3478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3.6  Prediction:  14.2</w:t>
      </w:r>
    </w:p>
    <w:p w14:paraId="0BA6C192" w14:textId="3E94A6FC" w:rsidR="006F3478" w:rsidRDefault="006F3478" w:rsidP="00AA5394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6F3478">
        <w:rPr>
          <w:rFonts w:ascii="Courier New" w:hAnsi="Courier New" w:cs="Courier New"/>
          <w:sz w:val="20"/>
          <w:szCs w:val="20"/>
        </w:rPr>
        <w:t>Actual:  18.5  Prediction:  19.5</w:t>
      </w:r>
    </w:p>
    <w:p w14:paraId="67D6EB75" w14:textId="77777777" w:rsidR="005F259A" w:rsidRDefault="005F259A" w:rsidP="00AA5394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5CDEBC66" w14:textId="77777777" w:rsidR="00632DFE" w:rsidRDefault="00632DFE" w:rsidP="00632DFE">
      <w:pPr>
        <w:keepNext/>
        <w:spacing w:line="240" w:lineRule="auto"/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785D128A" wp14:editId="593CC220">
            <wp:extent cx="5486400" cy="32004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32768B46" w14:textId="43522790" w:rsidR="00632DFE" w:rsidRDefault="00632DFE" w:rsidP="00632DFE">
      <w:pPr>
        <w:pStyle w:val="Caption"/>
        <w:rPr>
          <w:rFonts w:ascii="Courier New" w:hAnsi="Courier New" w:cs="Courier New"/>
          <w:szCs w:val="20"/>
        </w:rPr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6</w:t>
      </w:r>
      <w:r w:rsidR="00EB1807">
        <w:rPr>
          <w:noProof/>
        </w:rPr>
        <w:fldChar w:fldCharType="end"/>
      </w:r>
      <w:r>
        <w:t>:</w:t>
      </w:r>
      <w:r w:rsidRPr="00EB0C70">
        <w:t>Accuracy in each random state</w:t>
      </w:r>
    </w:p>
    <w:p w14:paraId="45BC2009" w14:textId="51F8EBEB" w:rsidR="000C5291" w:rsidRDefault="000C5291" w:rsidP="00AA5394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6C719D31" w14:textId="69C7B240" w:rsidR="00AA5394" w:rsidRPr="005E589D" w:rsidRDefault="000C5291" w:rsidP="005E589D">
      <w:r>
        <w:t xml:space="preserve">When we </w:t>
      </w:r>
      <w:proofErr w:type="spellStart"/>
      <w:r>
        <w:t>analy</w:t>
      </w:r>
      <w:r w:rsidR="00FB22FC">
        <w:t>z</w:t>
      </w:r>
      <w:r>
        <w:t>e</w:t>
      </w:r>
      <w:proofErr w:type="spellEnd"/>
      <w:r>
        <w:t xml:space="preserve"> the results, we can see that random sate 3 produce</w:t>
      </w:r>
      <w:r w:rsidR="00FB22FC">
        <w:t>s</w:t>
      </w:r>
      <w:r>
        <w:t xml:space="preserve"> </w:t>
      </w:r>
      <w:r w:rsidR="00FB22FC">
        <w:t xml:space="preserve">the </w:t>
      </w:r>
      <w:r>
        <w:t xml:space="preserve">best test data split. It </w:t>
      </w:r>
      <w:r w:rsidR="007843C2">
        <w:t>produces</w:t>
      </w:r>
      <w:r>
        <w:t xml:space="preserve"> the best prediction results with </w:t>
      </w:r>
      <w:r w:rsidR="00FB22FC">
        <w:t xml:space="preserve">an </w:t>
      </w:r>
      <w:r>
        <w:t xml:space="preserve">accuracy of 79.64%. </w:t>
      </w:r>
      <w:r w:rsidR="003140AE">
        <w:t xml:space="preserve"> T</w:t>
      </w:r>
      <w:r>
        <w:t xml:space="preserve">his is </w:t>
      </w:r>
      <w:r w:rsidR="00FB22FC">
        <w:t>an</w:t>
      </w:r>
      <w:r>
        <w:t xml:space="preserve"> 8% </w:t>
      </w:r>
      <w:r w:rsidR="003140AE">
        <w:t xml:space="preserve">increase </w:t>
      </w:r>
      <w:r>
        <w:t>compared to the base accuracy we saw with the first model.</w:t>
      </w:r>
    </w:p>
    <w:p w14:paraId="44FB3DF9" w14:textId="5696BF63" w:rsidR="00666710" w:rsidRDefault="00666710" w:rsidP="00AA5394">
      <w:pPr>
        <w:pStyle w:val="Heading3"/>
      </w:pPr>
      <w:bookmarkStart w:id="19" w:name="_Toc55408472"/>
      <w:r>
        <w:t xml:space="preserve">Changing the </w:t>
      </w:r>
      <w:r w:rsidR="006F3478">
        <w:t>number of</w:t>
      </w:r>
      <w:r w:rsidR="00953B08">
        <w:t xml:space="preserve"> training</w:t>
      </w:r>
      <w:r>
        <w:t xml:space="preserve"> recodes</w:t>
      </w:r>
      <w:bookmarkEnd w:id="19"/>
    </w:p>
    <w:p w14:paraId="79F9B812" w14:textId="543BEB1A" w:rsidR="00AF1AE6" w:rsidRDefault="00AF1AE6" w:rsidP="00AF1AE6">
      <w:r>
        <w:t>In this section</w:t>
      </w:r>
      <w:r w:rsidR="00FB22FC">
        <w:t>,</w:t>
      </w:r>
      <w:r>
        <w:t xml:space="preserve"> we will discuss how </w:t>
      </w:r>
      <w:r w:rsidR="00FB22FC">
        <w:t xml:space="preserve">the </w:t>
      </w:r>
      <w:r>
        <w:t xml:space="preserve">number of </w:t>
      </w:r>
      <w:r w:rsidR="003C266B">
        <w:t xml:space="preserve">training </w:t>
      </w:r>
      <w:r>
        <w:t>recodes</w:t>
      </w:r>
      <w:r w:rsidR="003C266B">
        <w:t xml:space="preserve"> </w:t>
      </w:r>
      <w:r>
        <w:t xml:space="preserve">going to </w:t>
      </w:r>
      <w:r w:rsidR="002A0358">
        <w:t>affect</w:t>
      </w:r>
      <w:r>
        <w:t xml:space="preserve"> the accuracy of the model.</w:t>
      </w:r>
      <w:r w:rsidR="007B6CF0">
        <w:t xml:space="preserve"> we will split the dataset and see how the accuracy change related to that. </w:t>
      </w:r>
    </w:p>
    <w:p w14:paraId="104236F8" w14:textId="2DBC65CB" w:rsidR="00895D49" w:rsidRDefault="00895D49" w:rsidP="00AF1AE6">
      <w:r>
        <w:t xml:space="preserve">The </w:t>
      </w:r>
      <w:r w:rsidR="00BF1ED0">
        <w:t>original model uses 404 recodes to change the model.</w:t>
      </w:r>
    </w:p>
    <w:p w14:paraId="0AA1AB51" w14:textId="4C52CBF0" w:rsidR="00B16769" w:rsidRPr="00B16769" w:rsidRDefault="00BF1ED0" w:rsidP="00B16769">
      <w:r>
        <w:t xml:space="preserve">For this </w:t>
      </w:r>
      <w:r w:rsidR="00730940">
        <w:t>test</w:t>
      </w:r>
      <w:r w:rsidR="00FB22FC">
        <w:t>,</w:t>
      </w:r>
      <w:r>
        <w:t xml:space="preserve"> we will change the value of </w:t>
      </w:r>
      <w:r w:rsidR="00FB22FC">
        <w:t>the</w:t>
      </w:r>
      <w:r>
        <w:t xml:space="preserve"> “</w:t>
      </w:r>
      <w:proofErr w:type="spellStart"/>
      <w:r w:rsidRPr="00BF1ED0">
        <w:t>test_size</w:t>
      </w:r>
      <w:proofErr w:type="spellEnd"/>
      <w:r>
        <w:t xml:space="preserve">”  parameter </w:t>
      </w:r>
      <w:r w:rsidR="00B16769">
        <w:t xml:space="preserve">in </w:t>
      </w:r>
      <w:r w:rsidR="00FB22FC">
        <w:t xml:space="preserve">the </w:t>
      </w:r>
      <w:proofErr w:type="spellStart"/>
      <w:r w:rsidR="00B16769" w:rsidRPr="00B16769">
        <w:t>train_test_split</w:t>
      </w:r>
      <w:proofErr w:type="spellEnd"/>
      <w:r w:rsidR="00B16769">
        <w:t xml:space="preserve"> to reduce the number of training recodes.</w:t>
      </w:r>
    </w:p>
    <w:p w14:paraId="07B976CE" w14:textId="77777777" w:rsidR="00BF1ED0" w:rsidRDefault="00BF1ED0" w:rsidP="00BF1ED0">
      <w:pPr>
        <w:rPr>
          <w:rFonts w:ascii="Courier New" w:hAnsi="Courier New" w:cs="Courier New"/>
          <w:sz w:val="22"/>
        </w:rPr>
      </w:pPr>
    </w:p>
    <w:p w14:paraId="037268CB" w14:textId="77777777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Number of training recodes=  404</w:t>
      </w:r>
    </w:p>
    <w:p w14:paraId="491F3383" w14:textId="7B4E3C76" w:rsidR="00BF1ED0" w:rsidRPr="009B6462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Accuracy: 71.09991947411514 %</w:t>
      </w:r>
    </w:p>
    <w:p w14:paraId="4D07F205" w14:textId="77777777" w:rsidR="00BF1ED0" w:rsidRPr="009B6462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Mean Squared Error:  28.094923004652372</w:t>
      </w:r>
    </w:p>
    <w:p w14:paraId="44DC83F5" w14:textId="68EFAB5D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9B6462">
        <w:rPr>
          <w:rFonts w:ascii="Courier New" w:hAnsi="Courier New" w:cs="Courier New"/>
          <w:sz w:val="22"/>
        </w:rPr>
        <w:t>Root Mean Square Error:  5.300464414053958</w:t>
      </w:r>
    </w:p>
    <w:p w14:paraId="4D8E108F" w14:textId="5E1E2EDD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</w:p>
    <w:p w14:paraId="3900AA8C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Number of training recodes=  303</w:t>
      </w:r>
    </w:p>
    <w:p w14:paraId="699B834A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Accuracy: 73.69068178995884 %</w:t>
      </w:r>
    </w:p>
    <w:p w14:paraId="0E08A433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Mean Squared Error:  21.59771610673382</w:t>
      </w:r>
    </w:p>
    <w:p w14:paraId="46F8CA39" w14:textId="3746E095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Root Mean Square Error:  4.647334301159518</w:t>
      </w:r>
    </w:p>
    <w:p w14:paraId="14D2A9C0" w14:textId="77777777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</w:p>
    <w:p w14:paraId="1EE9B6D2" w14:textId="4C8B3DE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Number of training recodes=  202</w:t>
      </w:r>
    </w:p>
    <w:p w14:paraId="07175C0D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Accuracy: 71.75822011858357 %</w:t>
      </w:r>
    </w:p>
    <w:p w14:paraId="26331652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Mean Squared Error:  24.169240779805182</w:t>
      </w:r>
    </w:p>
    <w:p w14:paraId="35227757" w14:textId="70C6F4A0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Root Mean Square Error:  4.916222206105536</w:t>
      </w:r>
    </w:p>
    <w:p w14:paraId="1BA3A214" w14:textId="6F8D87CB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</w:p>
    <w:p w14:paraId="21F0C612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Number of training recodes=  101</w:t>
      </w:r>
    </w:p>
    <w:p w14:paraId="2CEB5943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Accuracy: 70.63759044921267 %</w:t>
      </w:r>
    </w:p>
    <w:p w14:paraId="5BCC2612" w14:textId="77777777" w:rsidR="00BF1ED0" w:rsidRP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Mean Squared Error:  25.256209554021062</w:t>
      </w:r>
    </w:p>
    <w:p w14:paraId="239F6F3C" w14:textId="3B178515" w:rsidR="00BF1ED0" w:rsidRDefault="00BF1ED0" w:rsidP="00BF1ED0">
      <w:pPr>
        <w:spacing w:line="240" w:lineRule="auto"/>
        <w:rPr>
          <w:rFonts w:ascii="Courier New" w:hAnsi="Courier New" w:cs="Courier New"/>
          <w:sz w:val="22"/>
        </w:rPr>
      </w:pPr>
      <w:r w:rsidRPr="00BF1ED0">
        <w:rPr>
          <w:rFonts w:ascii="Courier New" w:hAnsi="Courier New" w:cs="Courier New"/>
          <w:sz w:val="22"/>
        </w:rPr>
        <w:t>Root Mean Square Error:  5.025555646296344</w:t>
      </w:r>
    </w:p>
    <w:p w14:paraId="552680EE" w14:textId="77777777" w:rsidR="00883E81" w:rsidRDefault="00883E81" w:rsidP="00883E81">
      <w:pPr>
        <w:spacing w:line="240" w:lineRule="auto"/>
        <w:rPr>
          <w:rFonts w:ascii="Courier New" w:hAnsi="Courier New" w:cs="Courier New"/>
          <w:sz w:val="22"/>
        </w:rPr>
      </w:pPr>
    </w:p>
    <w:p w14:paraId="0CC3F189" w14:textId="5BF15A6A" w:rsidR="00883E81" w:rsidRPr="00883E81" w:rsidRDefault="00883E81" w:rsidP="00883E81">
      <w:pPr>
        <w:spacing w:line="240" w:lineRule="auto"/>
        <w:rPr>
          <w:rFonts w:ascii="Courier New" w:hAnsi="Courier New" w:cs="Courier New"/>
          <w:sz w:val="22"/>
        </w:rPr>
      </w:pPr>
      <w:r w:rsidRPr="00883E81">
        <w:rPr>
          <w:rFonts w:ascii="Courier New" w:hAnsi="Courier New" w:cs="Courier New"/>
          <w:sz w:val="22"/>
        </w:rPr>
        <w:t>Number of training recodes=  50</w:t>
      </w:r>
    </w:p>
    <w:p w14:paraId="5415CD44" w14:textId="77777777" w:rsidR="00883E81" w:rsidRPr="00883E81" w:rsidRDefault="00883E81" w:rsidP="00883E81">
      <w:pPr>
        <w:spacing w:line="240" w:lineRule="auto"/>
        <w:rPr>
          <w:rFonts w:ascii="Courier New" w:hAnsi="Courier New" w:cs="Courier New"/>
          <w:sz w:val="22"/>
        </w:rPr>
      </w:pPr>
      <w:r w:rsidRPr="00883E81">
        <w:rPr>
          <w:rFonts w:ascii="Courier New" w:hAnsi="Courier New" w:cs="Courier New"/>
          <w:sz w:val="22"/>
        </w:rPr>
        <w:t>Accuracy: 61.309805255527074 %</w:t>
      </w:r>
    </w:p>
    <w:p w14:paraId="637081E4" w14:textId="77777777" w:rsidR="00883E81" w:rsidRPr="00883E81" w:rsidRDefault="00883E81" w:rsidP="00883E81">
      <w:pPr>
        <w:spacing w:line="240" w:lineRule="auto"/>
        <w:rPr>
          <w:rFonts w:ascii="Courier New" w:hAnsi="Courier New" w:cs="Courier New"/>
          <w:sz w:val="22"/>
        </w:rPr>
      </w:pPr>
      <w:r w:rsidRPr="00883E81">
        <w:rPr>
          <w:rFonts w:ascii="Courier New" w:hAnsi="Courier New" w:cs="Courier New"/>
          <w:sz w:val="22"/>
        </w:rPr>
        <w:t>Mean Squared Error:  33.13190034840654</w:t>
      </w:r>
    </w:p>
    <w:p w14:paraId="105937F8" w14:textId="67DA97E5" w:rsidR="00883E81" w:rsidRDefault="00883E81" w:rsidP="00883E81">
      <w:pPr>
        <w:spacing w:line="240" w:lineRule="auto"/>
        <w:rPr>
          <w:rFonts w:ascii="Courier New" w:hAnsi="Courier New" w:cs="Courier New"/>
          <w:sz w:val="22"/>
        </w:rPr>
      </w:pPr>
      <w:r w:rsidRPr="00883E81">
        <w:rPr>
          <w:rFonts w:ascii="Courier New" w:hAnsi="Courier New" w:cs="Courier New"/>
          <w:sz w:val="22"/>
        </w:rPr>
        <w:t>Root Mean Square Error:  5.756031649357614</w:t>
      </w:r>
    </w:p>
    <w:p w14:paraId="48021983" w14:textId="139990F5" w:rsidR="00E761BA" w:rsidRDefault="00E761BA" w:rsidP="00883E81">
      <w:pPr>
        <w:spacing w:line="240" w:lineRule="auto"/>
        <w:rPr>
          <w:rFonts w:ascii="Courier New" w:hAnsi="Courier New" w:cs="Courier New"/>
          <w:sz w:val="22"/>
        </w:rPr>
      </w:pPr>
    </w:p>
    <w:p w14:paraId="181586AD" w14:textId="77777777" w:rsidR="00E761BA" w:rsidRPr="00E761BA" w:rsidRDefault="00E761BA" w:rsidP="00E761BA">
      <w:pPr>
        <w:spacing w:line="240" w:lineRule="auto"/>
        <w:rPr>
          <w:rFonts w:ascii="Courier New" w:hAnsi="Courier New" w:cs="Courier New"/>
          <w:sz w:val="22"/>
        </w:rPr>
      </w:pPr>
      <w:r w:rsidRPr="00E761BA">
        <w:rPr>
          <w:rFonts w:ascii="Courier New" w:hAnsi="Courier New" w:cs="Courier New"/>
          <w:sz w:val="22"/>
        </w:rPr>
        <w:t>Number of training recodes=  25</w:t>
      </w:r>
    </w:p>
    <w:p w14:paraId="0CDC5299" w14:textId="77777777" w:rsidR="00E761BA" w:rsidRPr="00E761BA" w:rsidRDefault="00E761BA" w:rsidP="00E761BA">
      <w:pPr>
        <w:spacing w:line="240" w:lineRule="auto"/>
        <w:rPr>
          <w:rFonts w:ascii="Courier New" w:hAnsi="Courier New" w:cs="Courier New"/>
          <w:sz w:val="22"/>
        </w:rPr>
      </w:pPr>
      <w:r w:rsidRPr="00E761BA">
        <w:rPr>
          <w:rFonts w:ascii="Courier New" w:hAnsi="Courier New" w:cs="Courier New"/>
          <w:sz w:val="22"/>
        </w:rPr>
        <w:t>Accuracy: 52.65887423955115 %</w:t>
      </w:r>
    </w:p>
    <w:p w14:paraId="7B597073" w14:textId="77777777" w:rsidR="00E761BA" w:rsidRPr="00E761BA" w:rsidRDefault="00E761BA" w:rsidP="00E761BA">
      <w:pPr>
        <w:spacing w:line="240" w:lineRule="auto"/>
        <w:rPr>
          <w:rFonts w:ascii="Courier New" w:hAnsi="Courier New" w:cs="Courier New"/>
          <w:sz w:val="22"/>
        </w:rPr>
      </w:pPr>
      <w:r w:rsidRPr="00E761BA">
        <w:rPr>
          <w:rFonts w:ascii="Courier New" w:hAnsi="Courier New" w:cs="Courier New"/>
          <w:sz w:val="22"/>
        </w:rPr>
        <w:t>Mean Squared Error:  39.60299724334496</w:t>
      </w:r>
    </w:p>
    <w:p w14:paraId="2AFB877A" w14:textId="7DB7DE83" w:rsidR="00682B33" w:rsidRDefault="00E761BA" w:rsidP="00682B33">
      <w:pPr>
        <w:spacing w:line="240" w:lineRule="auto"/>
        <w:rPr>
          <w:rFonts w:ascii="Courier New" w:hAnsi="Courier New" w:cs="Courier New"/>
          <w:sz w:val="22"/>
        </w:rPr>
      </w:pPr>
      <w:r w:rsidRPr="00E761BA">
        <w:rPr>
          <w:rFonts w:ascii="Courier New" w:hAnsi="Courier New" w:cs="Courier New"/>
          <w:sz w:val="22"/>
        </w:rPr>
        <w:t>Root Mean Square Error:  6.293091231131562</w:t>
      </w:r>
    </w:p>
    <w:p w14:paraId="38315734" w14:textId="77777777" w:rsidR="00C972E9" w:rsidRDefault="007A1E5D" w:rsidP="00C972E9">
      <w:pPr>
        <w:keepNext/>
        <w:spacing w:line="240" w:lineRule="auto"/>
      </w:pPr>
      <w:r>
        <w:rPr>
          <w:noProof/>
        </w:rPr>
        <w:lastRenderedPageBreak/>
        <w:drawing>
          <wp:inline distT="0" distB="0" distL="0" distR="0" wp14:anchorId="692C166F" wp14:editId="74A8BB41">
            <wp:extent cx="5486400" cy="3200400"/>
            <wp:effectExtent l="0" t="0" r="0" b="0"/>
            <wp:docPr id="15" name="Chart 1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1E0349D" w14:textId="2895DEC9" w:rsidR="007A1E5D" w:rsidRDefault="00C972E9" w:rsidP="00C972E9">
      <w:pPr>
        <w:pStyle w:val="Caption"/>
        <w:rPr>
          <w:rFonts w:ascii="Courier New" w:hAnsi="Courier New" w:cs="Courier New"/>
          <w:sz w:val="22"/>
        </w:rPr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7</w:t>
      </w:r>
      <w:r w:rsidR="00EB1807">
        <w:rPr>
          <w:noProof/>
        </w:rPr>
        <w:fldChar w:fldCharType="end"/>
      </w:r>
      <w:r>
        <w:t xml:space="preserve">:Accuracy compared to </w:t>
      </w:r>
      <w:r w:rsidR="00FB22FC">
        <w:t xml:space="preserve">the </w:t>
      </w:r>
      <w:r>
        <w:t>number of recodes</w:t>
      </w:r>
    </w:p>
    <w:p w14:paraId="7AAB90C3" w14:textId="77777777" w:rsidR="00C972E9" w:rsidRDefault="00C972E9" w:rsidP="00C972E9"/>
    <w:p w14:paraId="450D6038" w14:textId="44AF85EE" w:rsidR="00682B33" w:rsidRPr="00682B33" w:rsidRDefault="00C972E9" w:rsidP="00C972E9">
      <w:r>
        <w:t xml:space="preserve">When we study the </w:t>
      </w:r>
      <w:r w:rsidR="00E7711E">
        <w:t>graph,</w:t>
      </w:r>
      <w:r>
        <w:t xml:space="preserve"> we can see although there is a loss of accuracy it </w:t>
      </w:r>
      <w:proofErr w:type="gramStart"/>
      <w:r>
        <w:t>isn’t</w:t>
      </w:r>
      <w:proofErr w:type="gramEnd"/>
      <w:r>
        <w:t xml:space="preserve"> notable until the number of recodes reaches the threshold of 100. After that point accuracy of the model drops rapidly.</w:t>
      </w:r>
    </w:p>
    <w:p w14:paraId="2772A9F0" w14:textId="660E2EA9" w:rsidR="00CE3B25" w:rsidRDefault="00CE3B25" w:rsidP="00CE3B25">
      <w:pPr>
        <w:pStyle w:val="Heading3"/>
      </w:pPr>
      <w:bookmarkStart w:id="20" w:name="_Toc55408473"/>
      <w:r>
        <w:t xml:space="preserve">Removing </w:t>
      </w:r>
      <w:r w:rsidR="00DE15E4">
        <w:t>features</w:t>
      </w:r>
      <w:bookmarkEnd w:id="20"/>
    </w:p>
    <w:p w14:paraId="4920F478" w14:textId="6AD4A5BA" w:rsidR="008E55D6" w:rsidRDefault="008E55D6" w:rsidP="008E55D6">
      <w:r>
        <w:t>In this section</w:t>
      </w:r>
      <w:r w:rsidR="00FB22FC">
        <w:t>,</w:t>
      </w:r>
      <w:r>
        <w:t xml:space="preserve"> we will see how </w:t>
      </w:r>
      <w:r w:rsidR="00FB22FC">
        <w:t xml:space="preserve">the </w:t>
      </w:r>
      <w:r>
        <w:t xml:space="preserve">feature correlation </w:t>
      </w:r>
      <w:r w:rsidR="00FB22FC">
        <w:t>a</w:t>
      </w:r>
      <w:r>
        <w:t>ffect</w:t>
      </w:r>
      <w:r w:rsidR="00FB22FC">
        <w:t>s</w:t>
      </w:r>
      <w:r>
        <w:t xml:space="preserve"> the accuracy of the model. For this</w:t>
      </w:r>
      <w:r w:rsidR="00FB22FC">
        <w:t>,</w:t>
      </w:r>
      <w:r>
        <w:t xml:space="preserve"> we will drop the TAX, RAD</w:t>
      </w:r>
      <w:r w:rsidR="00FB22FC">
        <w:t>,</w:t>
      </w:r>
      <w:r>
        <w:t xml:space="preserve"> and NOX features from the dataset and see how the accuracy changes from the base accuracy of  </w:t>
      </w:r>
      <w:r w:rsidRPr="008E55D6">
        <w:t>71.09991947411514 %</w:t>
      </w:r>
      <w:r>
        <w:t>.</w:t>
      </w:r>
      <w:r w:rsidR="005B5467">
        <w:t xml:space="preserve"> </w:t>
      </w:r>
    </w:p>
    <w:p w14:paraId="521661F9" w14:textId="0199A810" w:rsidR="005B5467" w:rsidRPr="008E55D6" w:rsidRDefault="005B5467" w:rsidP="008E55D6">
      <w:r>
        <w:t>After dropping these well</w:t>
      </w:r>
      <w:r w:rsidR="00FB22FC">
        <w:t>-</w:t>
      </w:r>
      <w:r>
        <w:t xml:space="preserve">correlated </w:t>
      </w:r>
      <w:proofErr w:type="gramStart"/>
      <w:r>
        <w:t>features</w:t>
      </w:r>
      <w:proofErr w:type="gramEnd"/>
      <w:r>
        <w:t xml:space="preserve"> the accuracy drops to </w:t>
      </w:r>
      <w:r w:rsidRPr="005B5467">
        <w:t>61.67771314870223 %</w:t>
      </w:r>
    </w:p>
    <w:p w14:paraId="072391A6" w14:textId="77777777" w:rsidR="00D2404C" w:rsidRDefault="00D2404C">
      <w:pPr>
        <w:spacing w:line="259" w:lineRule="auto"/>
        <w:rPr>
          <w:rFonts w:eastAsiaTheme="majorEastAsia" w:cstheme="majorBidi"/>
          <w:b/>
          <w:sz w:val="32"/>
          <w:szCs w:val="32"/>
        </w:rPr>
      </w:pPr>
      <w:bookmarkStart w:id="21" w:name="_Toc54194038"/>
      <w:r>
        <w:br w:type="page"/>
      </w:r>
    </w:p>
    <w:p w14:paraId="116889BA" w14:textId="5D259DCC" w:rsidR="00610BBE" w:rsidRDefault="00610BBE" w:rsidP="00610BBE">
      <w:pPr>
        <w:pStyle w:val="Heading1"/>
        <w:spacing w:line="240" w:lineRule="auto"/>
      </w:pPr>
      <w:bookmarkStart w:id="22" w:name="_Toc55408474"/>
      <w:bookmarkStart w:id="23" w:name="_Hlk54614040"/>
      <w:r>
        <w:lastRenderedPageBreak/>
        <w:t>D</w:t>
      </w:r>
      <w:r w:rsidRPr="00F01896">
        <w:t>ecision</w:t>
      </w:r>
      <w:r>
        <w:t xml:space="preserve"> T</w:t>
      </w:r>
      <w:r w:rsidRPr="00F01896">
        <w:t>ree</w:t>
      </w:r>
      <w:r>
        <w:t xml:space="preserve"> </w:t>
      </w:r>
      <w:bookmarkEnd w:id="21"/>
      <w:r>
        <w:t>- Regression</w:t>
      </w:r>
      <w:bookmarkEnd w:id="22"/>
    </w:p>
    <w:bookmarkEnd w:id="23"/>
    <w:p w14:paraId="72786109" w14:textId="77777777" w:rsidR="00610BBE" w:rsidRDefault="00610BBE" w:rsidP="00610BBE">
      <w:pPr>
        <w:spacing w:line="240" w:lineRule="auto"/>
      </w:pPr>
    </w:p>
    <w:p w14:paraId="0F2F8684" w14:textId="126F10EC" w:rsidR="00610BBE" w:rsidRDefault="00610BBE" w:rsidP="00610BBE">
      <w:pPr>
        <w:pStyle w:val="Heading2"/>
      </w:pPr>
      <w:bookmarkStart w:id="24" w:name="_Toc54194039"/>
      <w:bookmarkStart w:id="25" w:name="_Toc55408475"/>
      <w:r>
        <w:t>Model brief</w:t>
      </w:r>
      <w:bookmarkEnd w:id="24"/>
      <w:bookmarkEnd w:id="25"/>
    </w:p>
    <w:p w14:paraId="0D81168A" w14:textId="4F076191" w:rsidR="00F110AF" w:rsidRDefault="005221BB" w:rsidP="00CF3D82">
      <w:pPr>
        <w:ind w:firstLine="720"/>
      </w:pPr>
      <w:r>
        <w:t>Decision tree regression builds models in a form of a tree structure.</w:t>
      </w:r>
      <w:r w:rsidR="00E64224">
        <w:t xml:space="preserve"> The model breakdown the training dataset into small sub</w:t>
      </w:r>
      <w:r w:rsidR="00FB22FC">
        <w:t>-</w:t>
      </w:r>
      <w:r w:rsidR="00E64224">
        <w:t>sections.</w:t>
      </w:r>
      <w:r w:rsidR="00271FC5">
        <w:t xml:space="preserve"> If </w:t>
      </w:r>
      <w:r w:rsidR="00971804">
        <w:t>graphed</w:t>
      </w:r>
      <w:r w:rsidR="00271FC5">
        <w:t xml:space="preserve"> the final tree of the decision tree will be a tree with decision nodes and leaf nodes. </w:t>
      </w:r>
      <w:r w:rsidR="0031124B">
        <w:t>A decision node will represent the attributes tested. A decision node may have two or more branches.</w:t>
      </w:r>
      <w:r w:rsidR="00521B46">
        <w:t xml:space="preserve"> The leaf node will represent the decisions made</w:t>
      </w:r>
      <w:r w:rsidR="0031124B">
        <w:t xml:space="preserve"> </w:t>
      </w:r>
      <w:r w:rsidR="00521B46">
        <w:t>by the tree as a numerical value.</w:t>
      </w:r>
      <w:r w:rsidR="00DF0EDB">
        <w:t xml:space="preserve"> The </w:t>
      </w:r>
      <w:r w:rsidR="00693A49">
        <w:t>top</w:t>
      </w:r>
      <w:r w:rsidR="00DF0EDB">
        <w:t xml:space="preserve"> predictor is called </w:t>
      </w:r>
      <w:r w:rsidR="00FB22FC">
        <w:t xml:space="preserve">the </w:t>
      </w:r>
      <w:r w:rsidR="00DF0EDB">
        <w:t>root node.</w:t>
      </w:r>
      <w:sdt>
        <w:sdtPr>
          <w:id w:val="990139059"/>
          <w:citation/>
        </w:sdtPr>
        <w:sdtEndPr/>
        <w:sdtContent>
          <w:r w:rsidR="009E58EE">
            <w:fldChar w:fldCharType="begin"/>
          </w:r>
          <w:r w:rsidR="009E58EE">
            <w:instrText xml:space="preserve"> CITATION Ant04 \l 2057 </w:instrText>
          </w:r>
          <w:r w:rsidR="009E58EE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AnthonyJ.Myles, 2004)</w:t>
          </w:r>
          <w:r w:rsidR="009E58EE">
            <w:fldChar w:fldCharType="end"/>
          </w:r>
        </w:sdtContent>
      </w:sdt>
    </w:p>
    <w:p w14:paraId="41950EF5" w14:textId="77777777" w:rsidR="00F110AF" w:rsidRDefault="00F110AF" w:rsidP="00121D09">
      <w:pPr>
        <w:keepNext/>
        <w:spacing w:line="240" w:lineRule="auto"/>
      </w:pPr>
      <w:r>
        <w:rPr>
          <w:noProof/>
        </w:rPr>
        <w:drawing>
          <wp:inline distT="0" distB="0" distL="0" distR="0" wp14:anchorId="145D7AF9" wp14:editId="1F550060">
            <wp:extent cx="2998177" cy="2753043"/>
            <wp:effectExtent l="0" t="0" r="0" b="9525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75" t="55716" r="54835" b="11611"/>
                    <a:stretch/>
                  </pic:blipFill>
                  <pic:spPr bwMode="auto">
                    <a:xfrm>
                      <a:off x="0" y="0"/>
                      <a:ext cx="3024172" cy="2776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CDEA84" w14:textId="6A8B1574" w:rsidR="00CF3D82" w:rsidRDefault="00F110AF" w:rsidP="00121D09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8</w:t>
      </w:r>
      <w:r w:rsidR="00EB1807">
        <w:rPr>
          <w:noProof/>
        </w:rPr>
        <w:fldChar w:fldCharType="end"/>
      </w:r>
      <w:r>
        <w:t xml:space="preserve">:Part of the tree </w:t>
      </w:r>
      <w:r w:rsidR="00EC7251">
        <w:t xml:space="preserve">that was </w:t>
      </w:r>
      <w:r>
        <w:t xml:space="preserve">generated for this task. </w:t>
      </w:r>
    </w:p>
    <w:p w14:paraId="723AB8D7" w14:textId="583CD540" w:rsidR="00DB3FAD" w:rsidRPr="005221BB" w:rsidRDefault="00F110AF" w:rsidP="00121D09">
      <w:pPr>
        <w:pStyle w:val="Caption"/>
      </w:pPr>
      <w:r>
        <w:t xml:space="preserve">Created using </w:t>
      </w:r>
      <w:proofErr w:type="spellStart"/>
      <w:r>
        <w:t>sklearn</w:t>
      </w:r>
      <w:r w:rsidR="00693A49">
        <w:t>.</w:t>
      </w:r>
      <w:r w:rsidRPr="00746BAA">
        <w:t>export_graphviz</w:t>
      </w:r>
      <w:proofErr w:type="spellEnd"/>
    </w:p>
    <w:p w14:paraId="4B0E73D4" w14:textId="077A0D02" w:rsidR="00F0239B" w:rsidRDefault="00F0239B">
      <w:pPr>
        <w:spacing w:line="259" w:lineRule="auto"/>
        <w:rPr>
          <w:rFonts w:eastAsiaTheme="majorEastAsia" w:cstheme="majorBidi"/>
          <w:b/>
          <w:color w:val="000000" w:themeColor="text1"/>
          <w:sz w:val="26"/>
          <w:szCs w:val="26"/>
        </w:rPr>
      </w:pPr>
      <w:bookmarkStart w:id="26" w:name="_Toc54194040"/>
    </w:p>
    <w:p w14:paraId="0BF57DA6" w14:textId="76E2B0E2" w:rsidR="00DB3FAD" w:rsidRDefault="00B65397" w:rsidP="00E357C3">
      <w:r>
        <w:t>Models</w:t>
      </w:r>
      <w:r w:rsidR="00C56775">
        <w:t xml:space="preserve"> make predictions</w:t>
      </w:r>
      <w:r>
        <w:t xml:space="preserve"> </w:t>
      </w:r>
      <w:r w:rsidR="00C56775">
        <w:t xml:space="preserve">by asking </w:t>
      </w:r>
      <w:r w:rsidR="00FB22FC">
        <w:t>several</w:t>
      </w:r>
      <w:r w:rsidR="00C56775">
        <w:t xml:space="preserve"> questions from the dataset until the model can make a prediction</w:t>
      </w:r>
      <w:r>
        <w:t>. These questions are all in a true o</w:t>
      </w:r>
      <w:r w:rsidR="00FB22FC">
        <w:t>r</w:t>
      </w:r>
      <w:r>
        <w:t xml:space="preserve"> false form. When the model </w:t>
      </w:r>
      <w:r w:rsidR="004F3C1B">
        <w:t>reaches</w:t>
      </w:r>
      <w:r>
        <w:t xml:space="preserve"> a point when </w:t>
      </w:r>
      <w:proofErr w:type="gramStart"/>
      <w:r>
        <w:t>it</w:t>
      </w:r>
      <w:r w:rsidR="00FB22FC">
        <w:t>'</w:t>
      </w:r>
      <w:r>
        <w:t>s</w:t>
      </w:r>
      <w:proofErr w:type="gramEnd"/>
      <w:r>
        <w:t xml:space="preserve"> confidant enough it will make a prediction.</w:t>
      </w:r>
    </w:p>
    <w:p w14:paraId="43945A60" w14:textId="0A3DD9F6" w:rsidR="00B65397" w:rsidRDefault="00B65397" w:rsidP="00E357C3">
      <w:r>
        <w:t>Commonly decision tree regression is used for classification it can be used for prediction.</w:t>
      </w:r>
      <w:sdt>
        <w:sdtPr>
          <w:id w:val="-684513476"/>
          <w:citation/>
        </w:sdtPr>
        <w:sdtEndPr/>
        <w:sdtContent>
          <w:r w:rsidR="00402710">
            <w:fldChar w:fldCharType="begin"/>
          </w:r>
          <w:r w:rsidR="00402710">
            <w:instrText xml:space="preserve"> CITATION Aur19 \l 2057 </w:instrText>
          </w:r>
          <w:r w:rsidR="00402710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Geron, 2019)</w:t>
          </w:r>
          <w:r w:rsidR="00402710">
            <w:fldChar w:fldCharType="end"/>
          </w:r>
        </w:sdtContent>
      </w:sdt>
      <w:r>
        <w:t xml:space="preserve"> </w:t>
      </w:r>
    </w:p>
    <w:p w14:paraId="2D482D54" w14:textId="03A01E17" w:rsidR="00610BBE" w:rsidRPr="00402710" w:rsidRDefault="00121D09" w:rsidP="00D87C38">
      <w:pPr>
        <w:pStyle w:val="Heading2"/>
      </w:pPr>
      <w:r>
        <w:br w:type="page"/>
      </w:r>
      <w:bookmarkStart w:id="27" w:name="_Toc55408476"/>
      <w:r w:rsidR="00610BBE">
        <w:lastRenderedPageBreak/>
        <w:t>Predictions and accuracy</w:t>
      </w:r>
      <w:bookmarkEnd w:id="26"/>
      <w:bookmarkEnd w:id="27"/>
      <w:r w:rsidR="00610BBE">
        <w:t xml:space="preserve"> </w:t>
      </w:r>
    </w:p>
    <w:p w14:paraId="058EC856" w14:textId="1D38C7F5" w:rsidR="00DC7C7C" w:rsidRPr="00DC7C7C" w:rsidRDefault="00DC7C7C" w:rsidP="009061E7">
      <w:pPr>
        <w:ind w:firstLine="720"/>
      </w:pPr>
      <w:r>
        <w:t>In the following section</w:t>
      </w:r>
      <w:r w:rsidR="00FB22FC">
        <w:t>,</w:t>
      </w:r>
      <w:r>
        <w:t xml:space="preserve"> we can see some of the values predicted by the </w:t>
      </w:r>
      <w:r w:rsidR="00731020" w:rsidRPr="00731020">
        <w:t>Decision Tree - Regression</w:t>
      </w:r>
      <w:r w:rsidRPr="009D65FF">
        <w:t xml:space="preserve"> </w:t>
      </w:r>
      <w:r>
        <w:t xml:space="preserve">model </w:t>
      </w:r>
      <w:r w:rsidR="00F0239B">
        <w:t>compared to</w:t>
      </w:r>
      <w:r>
        <w:t xml:space="preserve"> </w:t>
      </w:r>
      <w:r w:rsidR="00FB22FC">
        <w:t xml:space="preserve">the </w:t>
      </w:r>
      <w:r>
        <w:t>actual price (in USD).</w:t>
      </w:r>
      <w:r w:rsidR="00FB22FC">
        <w:t xml:space="preserve"> </w:t>
      </w:r>
      <w:r w:rsidR="009230BA">
        <w:t>T</w:t>
      </w:r>
      <w:r>
        <w:t>he Accuracy, MSE</w:t>
      </w:r>
      <w:r w:rsidR="00FB22FC">
        <w:t>,</w:t>
      </w:r>
      <w:r>
        <w:t xml:space="preserve"> and RMSE</w:t>
      </w:r>
      <w:r w:rsidR="00D430E6">
        <w:t xml:space="preserve"> </w:t>
      </w:r>
      <w:r w:rsidR="00FB22FC">
        <w:t>are</w:t>
      </w:r>
      <w:r w:rsidR="00D430E6">
        <w:t xml:space="preserve"> </w:t>
      </w:r>
      <w:r w:rsidR="00054F3E">
        <w:t xml:space="preserve">also </w:t>
      </w:r>
      <w:r w:rsidR="00D430E6">
        <w:t>listed below.</w:t>
      </w:r>
    </w:p>
    <w:p w14:paraId="5C299079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curacy: 75.91407750628234 %</w:t>
      </w:r>
    </w:p>
    <w:p w14:paraId="419859BC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Mean Squared Error:  19.880000000000003</w:t>
      </w:r>
    </w:p>
    <w:p w14:paraId="0CB74ABB" w14:textId="602C157E" w:rsid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Root Mean Square Error:  4.458699361921591</w:t>
      </w:r>
    </w:p>
    <w:p w14:paraId="16417112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</w:p>
    <w:p w14:paraId="6EBA9BB5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8.2  Prediction:  23.9</w:t>
      </w:r>
    </w:p>
    <w:p w14:paraId="07F45C4E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4.3  Prediction:  27.5</w:t>
      </w:r>
    </w:p>
    <w:p w14:paraId="4485BF07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2.0  Prediction:  17.2</w:t>
      </w:r>
    </w:p>
    <w:p w14:paraId="59FE4D34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32.4  Prediction:  33.1</w:t>
      </w:r>
    </w:p>
    <w:p w14:paraId="0BE49FAE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1.7  Prediction:  21.2</w:t>
      </w:r>
    </w:p>
    <w:p w14:paraId="5CCE9D3E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7.4  Prediction:  23.8</w:t>
      </w:r>
    </w:p>
    <w:p w14:paraId="7D7334DA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34.9  Prediction:  32.9</w:t>
      </w:r>
    </w:p>
    <w:p w14:paraId="47BF8D86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9.6  Prediction:  33.1</w:t>
      </w:r>
    </w:p>
    <w:p w14:paraId="1AA5311D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9.8  Prediction:  20.1</w:t>
      </w:r>
    </w:p>
    <w:p w14:paraId="4E59DA6F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5.6  Prediction:  16.1</w:t>
      </w:r>
    </w:p>
    <w:p w14:paraId="681DB74D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4.5  Prediction:  18.4</w:t>
      </w:r>
    </w:p>
    <w:p w14:paraId="570E0327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7.4  Prediction:  19.4</w:t>
      </w:r>
    </w:p>
    <w:p w14:paraId="4F9BC483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3.9  Prediction:  22.6</w:t>
      </w:r>
    </w:p>
    <w:p w14:paraId="25CEAB29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1.9  Prediction:  35.2</w:t>
      </w:r>
    </w:p>
    <w:p w14:paraId="04890802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7.2  Prediction:  17.5</w:t>
      </w:r>
    </w:p>
    <w:p w14:paraId="1804EC7A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14.0  Prediction:  15.2</w:t>
      </w:r>
    </w:p>
    <w:p w14:paraId="0FF0BD32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1.5  Prediction:  18.8</w:t>
      </w:r>
    </w:p>
    <w:p w14:paraId="2196D579" w14:textId="77777777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42.8  Prediction:  35.2</w:t>
      </w:r>
    </w:p>
    <w:p w14:paraId="3288402D" w14:textId="19ADF4F5" w:rsidR="000C6802" w:rsidRPr="000C6802" w:rsidRDefault="000C6802" w:rsidP="000C6802">
      <w:pPr>
        <w:spacing w:line="240" w:lineRule="auto"/>
        <w:rPr>
          <w:rFonts w:ascii="Courier New" w:hAnsi="Courier New" w:cs="Courier New"/>
        </w:rPr>
      </w:pPr>
      <w:r w:rsidRPr="000C6802">
        <w:rPr>
          <w:rFonts w:ascii="Courier New" w:hAnsi="Courier New" w:cs="Courier New"/>
        </w:rPr>
        <w:t>Actual:  24.0  Prediction:  32.5</w:t>
      </w:r>
      <w:r w:rsidR="00A5722E">
        <w:rPr>
          <w:rFonts w:ascii="Courier New" w:hAnsi="Courier New" w:cs="Courier New"/>
        </w:rPr>
        <w:t xml:space="preserve"> …</w:t>
      </w:r>
    </w:p>
    <w:p w14:paraId="706478AE" w14:textId="53C95F2C" w:rsidR="000C6802" w:rsidRDefault="00A5722E" w:rsidP="000C6802">
      <w:pPr>
        <w:keepNext/>
        <w:spacing w:line="240" w:lineRule="auto"/>
      </w:pPr>
      <w:r>
        <w:rPr>
          <w:noProof/>
        </w:rPr>
        <w:lastRenderedPageBreak/>
        <w:drawing>
          <wp:inline distT="0" distB="0" distL="0" distR="0" wp14:anchorId="6F54FD96" wp14:editId="7E85AA9F">
            <wp:extent cx="5731510" cy="4298950"/>
            <wp:effectExtent l="0" t="0" r="2540" b="635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0194B" w14:textId="1E51495F" w:rsidR="000C6802" w:rsidRDefault="000C6802" w:rsidP="000C6802">
      <w:pPr>
        <w:pStyle w:val="Caption"/>
        <w:jc w:val="center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9</w:t>
      </w:r>
      <w:r w:rsidR="00EB1807">
        <w:rPr>
          <w:noProof/>
        </w:rPr>
        <w:fldChar w:fldCharType="end"/>
      </w:r>
      <w:r>
        <w:t>:</w:t>
      </w:r>
      <w:r w:rsidRPr="00C5528C">
        <w:t xml:space="preserve">Decision Tree </w:t>
      </w:r>
      <w:r w:rsidR="00973D22">
        <w:t>–</w:t>
      </w:r>
      <w:r w:rsidRPr="00C5528C">
        <w:t xml:space="preserve"> Regression</w:t>
      </w:r>
      <w:r w:rsidR="00973D22">
        <w:t xml:space="preserve"> </w:t>
      </w:r>
    </w:p>
    <w:p w14:paraId="38F814FD" w14:textId="7646D483" w:rsidR="001E1A54" w:rsidRDefault="00973D22" w:rsidP="00973D22">
      <w:r>
        <w:t xml:space="preserve"> </w:t>
      </w:r>
      <w:r w:rsidR="00B75DFC">
        <w:t>I</w:t>
      </w:r>
      <w:r>
        <w:t xml:space="preserve">f the accuracy was </w:t>
      </w:r>
      <w:r w:rsidR="00411134">
        <w:t>100%,</w:t>
      </w:r>
      <w:r>
        <w:t xml:space="preserve"> we will see a linear line </w:t>
      </w:r>
      <w:proofErr w:type="gramStart"/>
      <w:r w:rsidR="00411134">
        <w:t>and in this case</w:t>
      </w:r>
      <w:proofErr w:type="gramEnd"/>
      <w:r w:rsidR="00411134">
        <w:t>,</w:t>
      </w:r>
      <w:r>
        <w:t xml:space="preserve"> we can see the scatter of data points meaning the accuracy of less </w:t>
      </w:r>
      <w:r w:rsidR="00B75DFC">
        <w:t>than</w:t>
      </w:r>
      <w:r>
        <w:t xml:space="preserve"> 100%.</w:t>
      </w:r>
    </w:p>
    <w:p w14:paraId="44FFABE8" w14:textId="2D218DD5" w:rsidR="00610BBE" w:rsidRDefault="00610BBE" w:rsidP="00610BBE">
      <w:pPr>
        <w:pStyle w:val="Heading2"/>
      </w:pPr>
      <w:bookmarkStart w:id="28" w:name="_Toc54194041"/>
      <w:bookmarkStart w:id="29" w:name="_Toc55408477"/>
      <w:r>
        <w:t>Improvements and suggestions</w:t>
      </w:r>
      <w:bookmarkEnd w:id="28"/>
      <w:bookmarkEnd w:id="29"/>
      <w:r>
        <w:t xml:space="preserve"> </w:t>
      </w:r>
    </w:p>
    <w:p w14:paraId="43B38234" w14:textId="6DB7C04A" w:rsidR="004E1C2B" w:rsidRDefault="004E1C2B" w:rsidP="004E1C2B">
      <w:pPr>
        <w:pStyle w:val="Heading3"/>
      </w:pPr>
      <w:bookmarkStart w:id="30" w:name="_Toc55408478"/>
      <w:r>
        <w:t xml:space="preserve">Changing the training </w:t>
      </w:r>
      <w:r w:rsidR="000D1D2F">
        <w:t>data</w:t>
      </w:r>
      <w:r>
        <w:t>set randomness</w:t>
      </w:r>
      <w:bookmarkEnd w:id="30"/>
      <w:r>
        <w:t xml:space="preserve"> </w:t>
      </w:r>
    </w:p>
    <w:p w14:paraId="3D58D36A" w14:textId="2E718645" w:rsidR="00E00C49" w:rsidRPr="00E00C49" w:rsidRDefault="00E00C49" w:rsidP="00E00C49">
      <w:r>
        <w:t xml:space="preserve">In this </w:t>
      </w:r>
      <w:r w:rsidR="001E1A54">
        <w:t>section</w:t>
      </w:r>
      <w:r w:rsidR="00FB22FC">
        <w:t>,</w:t>
      </w:r>
      <w:r>
        <w:t xml:space="preserve"> we will look at how </w:t>
      </w:r>
      <w:r w:rsidR="00FB22FC">
        <w:t xml:space="preserve">the </w:t>
      </w:r>
      <w:r>
        <w:t xml:space="preserve">random state of the training dataset </w:t>
      </w:r>
      <w:r w:rsidR="00FB22FC">
        <w:t>a</w:t>
      </w:r>
      <w:r>
        <w:t>ffect</w:t>
      </w:r>
      <w:r w:rsidR="00FB22FC">
        <w:t>s</w:t>
      </w:r>
      <w:r>
        <w:t xml:space="preserve"> the accuracy of the model</w:t>
      </w:r>
      <w:r w:rsidR="00083457">
        <w:t>.</w:t>
      </w:r>
      <w:r>
        <w:t xml:space="preserve"> </w:t>
      </w:r>
    </w:p>
    <w:p w14:paraId="07E26183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0</w:t>
      </w:r>
    </w:p>
    <w:p w14:paraId="12C38AB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77.53554263293289 %</w:t>
      </w:r>
    </w:p>
    <w:p w14:paraId="72ADB485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20.879411764705885</w:t>
      </w:r>
    </w:p>
    <w:p w14:paraId="0CF33FF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4.569399497166546</w:t>
      </w:r>
    </w:p>
    <w:p w14:paraId="6AE8AA22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0.1  Prediction:  20.6</w:t>
      </w:r>
    </w:p>
    <w:p w14:paraId="7AD3D34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8.3  Prediction:  19.8</w:t>
      </w:r>
    </w:p>
    <w:p w14:paraId="2B5D77F4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44.8  Prediction:  50.0</w:t>
      </w:r>
    </w:p>
    <w:p w14:paraId="3BCF9CC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lastRenderedPageBreak/>
        <w:t>Actual:  21.8  Prediction:  20.6</w:t>
      </w:r>
    </w:p>
    <w:p w14:paraId="47D57403" w14:textId="41DF935D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6.2  Prediction:  31.5</w:t>
      </w:r>
    </w:p>
    <w:p w14:paraId="6FD15FEB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7EE64E2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1</w:t>
      </w:r>
    </w:p>
    <w:p w14:paraId="6450377B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79.7028031845233 %</w:t>
      </w:r>
    </w:p>
    <w:p w14:paraId="746D4E4F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22.113921568627454</w:t>
      </w:r>
    </w:p>
    <w:p w14:paraId="20622ABB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4.702544159136355</w:t>
      </w:r>
    </w:p>
    <w:p w14:paraId="710E0F7D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3.8  Prediction:  30.3</w:t>
      </w:r>
    </w:p>
    <w:p w14:paraId="43751A2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0.9  Prediction:  22.0</w:t>
      </w:r>
    </w:p>
    <w:p w14:paraId="7E79522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0.6  Prediction:  22.7</w:t>
      </w:r>
    </w:p>
    <w:p w14:paraId="0F51E2BD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8.6  Prediction:  18.2</w:t>
      </w:r>
    </w:p>
    <w:p w14:paraId="5374193E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8.5  Prediction:  7.0</w:t>
      </w:r>
    </w:p>
    <w:p w14:paraId="55E94CA7" w14:textId="77777777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27F93C49" w14:textId="188F8B8D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2</w:t>
      </w:r>
    </w:p>
    <w:p w14:paraId="1F8A916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82.70039067278516 %</w:t>
      </w:r>
    </w:p>
    <w:p w14:paraId="21F961A2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13.819607843137256</w:t>
      </w:r>
    </w:p>
    <w:p w14:paraId="77233A52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3.717473314381323</w:t>
      </w:r>
    </w:p>
    <w:p w14:paraId="1D815E04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1.2  Prediction:  23.9</w:t>
      </w:r>
    </w:p>
    <w:p w14:paraId="07008D9B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5.3  Prediction:  24.7</w:t>
      </w:r>
    </w:p>
    <w:p w14:paraId="3B45381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9.9  Prediction:  20.0</w:t>
      </w:r>
    </w:p>
    <w:p w14:paraId="6985C0D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2.4  Prediction:  35.1</w:t>
      </w:r>
    </w:p>
    <w:p w14:paraId="4B42F26F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6.5  Prediction:  36.0</w:t>
      </w:r>
    </w:p>
    <w:p w14:paraId="008489B3" w14:textId="77777777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625B645D" w14:textId="722E97DA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3</w:t>
      </w:r>
    </w:p>
    <w:p w14:paraId="67262E0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56.35624740634147 %</w:t>
      </w:r>
    </w:p>
    <w:p w14:paraId="3EC0D87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30.58039215686274</w:t>
      </w:r>
    </w:p>
    <w:p w14:paraId="073D858F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5.5299540827083495</w:t>
      </w:r>
    </w:p>
    <w:p w14:paraId="5E396C2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2.0  Prediction:  23.2</w:t>
      </w:r>
    </w:p>
    <w:p w14:paraId="5BF61C22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4.4  Prediction:  28.7</w:t>
      </w:r>
    </w:p>
    <w:p w14:paraId="0BA21EA5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9.5  Prediction:  21.4</w:t>
      </w:r>
    </w:p>
    <w:p w14:paraId="657E4EB2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0.5  Prediction:  21.7</w:t>
      </w:r>
    </w:p>
    <w:p w14:paraId="399DE9B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9.5  Prediction:  19.0</w:t>
      </w:r>
    </w:p>
    <w:p w14:paraId="4D527405" w14:textId="3925266F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61404D62" w14:textId="7AE5995E" w:rsidR="00465D2D" w:rsidRDefault="00465D2D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55399326" w14:textId="1CCEF724" w:rsidR="00465D2D" w:rsidRDefault="00465D2D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4AEBEDDA" w14:textId="77777777" w:rsidR="00465D2D" w:rsidRDefault="00465D2D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7A1AFBC5" w14:textId="77A3431C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lastRenderedPageBreak/>
        <w:t>Random State=  4</w:t>
      </w:r>
    </w:p>
    <w:p w14:paraId="7839B7E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64.27431303531395 %</w:t>
      </w:r>
    </w:p>
    <w:p w14:paraId="595175E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31.275294117647068</w:t>
      </w:r>
    </w:p>
    <w:p w14:paraId="25242BE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5.592431860796077</w:t>
      </w:r>
    </w:p>
    <w:p w14:paraId="77B51DB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0.8  Prediction:  19.6</w:t>
      </w:r>
    </w:p>
    <w:p w14:paraId="7A42361E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5.6  Prediction:  23.2</w:t>
      </w:r>
    </w:p>
    <w:p w14:paraId="59231D1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6.2  Prediction:  33.0</w:t>
      </w:r>
    </w:p>
    <w:p w14:paraId="3320403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6.3  Prediction:  8.5</w:t>
      </w:r>
    </w:p>
    <w:p w14:paraId="774B7828" w14:textId="4C417225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3.7  Prediction:  24.4</w:t>
      </w:r>
    </w:p>
    <w:p w14:paraId="05C4D3A1" w14:textId="77777777" w:rsidR="00465D2D" w:rsidRPr="000D1D2F" w:rsidRDefault="00465D2D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13AAACFE" w14:textId="15BB448C" w:rsidR="00465D2D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5</w:t>
      </w:r>
    </w:p>
    <w:p w14:paraId="2A40D734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56.07919130152332 %</w:t>
      </w:r>
    </w:p>
    <w:p w14:paraId="148CB55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39.22382352941177</w:t>
      </w:r>
    </w:p>
    <w:p w14:paraId="7514AC94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6.262892584853406</w:t>
      </w:r>
    </w:p>
    <w:p w14:paraId="352DA6E6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3.4  Prediction:  11.7</w:t>
      </w:r>
    </w:p>
    <w:p w14:paraId="3368863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4.7  Prediction:  22.1</w:t>
      </w:r>
    </w:p>
    <w:p w14:paraId="4BF1E2D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1.1  Prediction:  20.6</w:t>
      </w:r>
    </w:p>
    <w:p w14:paraId="199748E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4.5  Prediction:  11.7</w:t>
      </w:r>
    </w:p>
    <w:p w14:paraId="5BD4FC71" w14:textId="4E59A478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6.6  Prediction:  17.4</w:t>
      </w:r>
    </w:p>
    <w:p w14:paraId="6007713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14E5672D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6</w:t>
      </w:r>
    </w:p>
    <w:p w14:paraId="3FB3E0F2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81.47181312862828 %</w:t>
      </w:r>
    </w:p>
    <w:p w14:paraId="72C97535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17.465392156862745</w:t>
      </w:r>
    </w:p>
    <w:p w14:paraId="35A27587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4.179161657182305</w:t>
      </w:r>
    </w:p>
    <w:p w14:paraId="34839EE0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4.6  Prediction:  23.0</w:t>
      </w:r>
    </w:p>
    <w:p w14:paraId="3872C141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2.8  Prediction:  31.5</w:t>
      </w:r>
    </w:p>
    <w:p w14:paraId="256CB833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2.5  Prediction:  36.2</w:t>
      </w:r>
    </w:p>
    <w:p w14:paraId="56E3515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3.4  Prediction:  9.5</w:t>
      </w:r>
    </w:p>
    <w:p w14:paraId="69B48E7C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50.0  Prediction:  23.1</w:t>
      </w:r>
    </w:p>
    <w:p w14:paraId="6CDA50E0" w14:textId="77777777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4ECB0C01" w14:textId="38A35400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7</w:t>
      </w:r>
    </w:p>
    <w:p w14:paraId="5E985DD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70.99614759860098 %</w:t>
      </w:r>
    </w:p>
    <w:p w14:paraId="165545B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15.233823529411763</w:t>
      </w:r>
    </w:p>
    <w:p w14:paraId="60606F4B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3.9030531035859304</w:t>
      </w:r>
    </w:p>
    <w:p w14:paraId="6E9A8D13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9.4  Prediction:  27.9</w:t>
      </w:r>
    </w:p>
    <w:p w14:paraId="3A230345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2.7  Prediction:  23.0</w:t>
      </w:r>
    </w:p>
    <w:p w14:paraId="6C41412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lastRenderedPageBreak/>
        <w:t>Actual:  23.0  Prediction:  23.1</w:t>
      </w:r>
    </w:p>
    <w:p w14:paraId="1E6DAC9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4.4  Prediction:  20.6</w:t>
      </w:r>
    </w:p>
    <w:p w14:paraId="70830FDE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1.2  Prediction:  20.0</w:t>
      </w:r>
    </w:p>
    <w:p w14:paraId="4F9C85A4" w14:textId="77777777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6F04B0E1" w14:textId="141DA054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 8</w:t>
      </w:r>
    </w:p>
    <w:p w14:paraId="2202A40C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75.98802603939282 %</w:t>
      </w:r>
    </w:p>
    <w:p w14:paraId="5A5C2105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24.233039215686276</w:t>
      </w:r>
    </w:p>
    <w:p w14:paraId="1B6BB3A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4.922706492945347</w:t>
      </w:r>
    </w:p>
    <w:p w14:paraId="0DD7EAA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8.3  Prediction:  9.5</w:t>
      </w:r>
    </w:p>
    <w:p w14:paraId="2F51F27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9.6  Prediction:  19.9</w:t>
      </w:r>
    </w:p>
    <w:p w14:paraId="75CFAB59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42.3  Prediction:  50.0</w:t>
      </w:r>
    </w:p>
    <w:p w14:paraId="3AED79A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8.5  Prediction:  30.8</w:t>
      </w:r>
    </w:p>
    <w:p w14:paraId="4360F37A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5.2  Prediction:  17.8</w:t>
      </w:r>
    </w:p>
    <w:p w14:paraId="1705127F" w14:textId="77777777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79697A2A" w14:textId="6D2F6086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andom State= 9</w:t>
      </w:r>
    </w:p>
    <w:p w14:paraId="5E809E35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curacy: 84.5866050170488 %</w:t>
      </w:r>
    </w:p>
    <w:p w14:paraId="07424853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Mean Squared Error:  13.560784313725488</w:t>
      </w:r>
    </w:p>
    <w:p w14:paraId="14DD4F4D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Root Mean Square Error:  3.682497021550118</w:t>
      </w:r>
    </w:p>
    <w:p w14:paraId="09380AD4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32.9  Prediction:  34.9</w:t>
      </w:r>
    </w:p>
    <w:p w14:paraId="46040FED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8.9  Prediction:  21.0</w:t>
      </w:r>
    </w:p>
    <w:p w14:paraId="24E3D7AF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3.8  Prediction:  23.1</w:t>
      </w:r>
    </w:p>
    <w:p w14:paraId="53D60D38" w14:textId="77777777" w:rsidR="000D1D2F" w:rsidRP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19.9  Prediction:  21.8</w:t>
      </w:r>
    </w:p>
    <w:p w14:paraId="55C60378" w14:textId="6AF78753" w:rsidR="000D1D2F" w:rsidRDefault="000D1D2F" w:rsidP="000D1D2F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0D1D2F">
        <w:rPr>
          <w:rFonts w:ascii="Courier New" w:hAnsi="Courier New" w:cs="Courier New"/>
          <w:sz w:val="20"/>
          <w:szCs w:val="20"/>
        </w:rPr>
        <w:t>Actual:  25.2  Prediction:  24.4</w:t>
      </w:r>
    </w:p>
    <w:p w14:paraId="350F7211" w14:textId="14730DAD" w:rsidR="00465D2D" w:rsidRDefault="00465D2D" w:rsidP="00465D2D"/>
    <w:p w14:paraId="138B51BB" w14:textId="77777777" w:rsidR="00955534" w:rsidRDefault="00F71B18" w:rsidP="00955534">
      <w:pPr>
        <w:keepNext/>
      </w:pPr>
      <w:r>
        <w:rPr>
          <w:rFonts w:ascii="Courier New" w:hAnsi="Courier New" w:cs="Courier New"/>
          <w:noProof/>
          <w:sz w:val="20"/>
          <w:szCs w:val="20"/>
        </w:rPr>
        <w:lastRenderedPageBreak/>
        <w:drawing>
          <wp:inline distT="0" distB="0" distL="0" distR="0" wp14:anchorId="134609D7" wp14:editId="39AF2323">
            <wp:extent cx="5486400" cy="32004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CE0555B" w14:textId="16A02A34" w:rsidR="00F71B18" w:rsidRDefault="00955534" w:rsidP="00955534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0</w:t>
      </w:r>
      <w:r w:rsidR="00EB1807">
        <w:rPr>
          <w:noProof/>
        </w:rPr>
        <w:fldChar w:fldCharType="end"/>
      </w:r>
      <w:r w:rsidRPr="009140E8">
        <w:t>:Accuracy in each random state</w:t>
      </w:r>
    </w:p>
    <w:p w14:paraId="19BC1B6F" w14:textId="13293891" w:rsidR="00A87E39" w:rsidRDefault="00465D2D" w:rsidP="00A87E39">
      <w:r>
        <w:t xml:space="preserve">When we </w:t>
      </w:r>
      <w:proofErr w:type="spellStart"/>
      <w:r>
        <w:t>analy</w:t>
      </w:r>
      <w:r w:rsidR="00FB22FC">
        <w:t>z</w:t>
      </w:r>
      <w:r>
        <w:t>e</w:t>
      </w:r>
      <w:proofErr w:type="spellEnd"/>
      <w:r>
        <w:t xml:space="preserve"> the </w:t>
      </w:r>
      <w:r w:rsidR="000072A3">
        <w:t>results,</w:t>
      </w:r>
      <w:r>
        <w:t xml:space="preserve"> we can see that random sate 9 produce</w:t>
      </w:r>
      <w:r w:rsidR="00FB22FC">
        <w:t>s</w:t>
      </w:r>
      <w:r>
        <w:t xml:space="preserve"> the best accuracy.</w:t>
      </w:r>
      <w:r w:rsidR="00B8010A">
        <w:t xml:space="preserve"> Compared to the base accuracy of 75.0% this is </w:t>
      </w:r>
      <w:r w:rsidR="00FB22FC">
        <w:t xml:space="preserve">a </w:t>
      </w:r>
      <w:r w:rsidR="00B8010A">
        <w:t>9% improve</w:t>
      </w:r>
      <w:r w:rsidR="00FB22FC">
        <w:t>ment</w:t>
      </w:r>
      <w:r w:rsidR="00B8010A">
        <w:t>.</w:t>
      </w:r>
    </w:p>
    <w:p w14:paraId="4B8A7FCA" w14:textId="085850F4" w:rsidR="00A87E39" w:rsidRDefault="004E1C2B" w:rsidP="00CE540D">
      <w:pPr>
        <w:pStyle w:val="Heading3"/>
      </w:pPr>
      <w:bookmarkStart w:id="31" w:name="_Toc55408479"/>
      <w:r>
        <w:t>Changing the number of recodes</w:t>
      </w:r>
      <w:bookmarkEnd w:id="31"/>
    </w:p>
    <w:p w14:paraId="3F26656D" w14:textId="56C29F23" w:rsidR="00682B33" w:rsidRDefault="00682B33" w:rsidP="00682B33">
      <w:r>
        <w:t>In this section</w:t>
      </w:r>
      <w:r w:rsidR="00FB22FC">
        <w:t>,</w:t>
      </w:r>
      <w:r>
        <w:t xml:space="preserve"> we will use the method we used in multivariate regression </w:t>
      </w:r>
      <w:r w:rsidR="00352561">
        <w:t xml:space="preserve">to reduce </w:t>
      </w:r>
      <w:r w:rsidR="00FB22FC">
        <w:t xml:space="preserve">the </w:t>
      </w:r>
      <w:r w:rsidR="00352561">
        <w:t>number of recodes and how it affects the accuracy.</w:t>
      </w:r>
    </w:p>
    <w:p w14:paraId="2FD8626C" w14:textId="33871DB2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Number of training recodes=  404</w:t>
      </w:r>
    </w:p>
    <w:p w14:paraId="55055847" w14:textId="0D6D295C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Accuracy: 75.91407750628234 %</w:t>
      </w:r>
    </w:p>
    <w:p w14:paraId="49187EC6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Mean Squared Error:  19.880000000000003</w:t>
      </w:r>
    </w:p>
    <w:p w14:paraId="4BC449BF" w14:textId="618B0683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Root Mean Square Error:  4.458699361921591</w:t>
      </w:r>
    </w:p>
    <w:p w14:paraId="2D85A90E" w14:textId="7BB35347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157CA5B1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Number of training recodes=  303</w:t>
      </w:r>
    </w:p>
    <w:p w14:paraId="69ED40E1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Accuracy: 75.62868016495759 %</w:t>
      </w:r>
    </w:p>
    <w:p w14:paraId="4DDEDFD0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Mean Squared Error:  22.69596059113301</w:t>
      </w:r>
    </w:p>
    <w:p w14:paraId="298EB8CA" w14:textId="142FF54E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Root Mean Square Error:  4.764027769769296</w:t>
      </w:r>
    </w:p>
    <w:p w14:paraId="0EE27A18" w14:textId="2172AC82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1626EA07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Number of training recodes=  202</w:t>
      </w:r>
    </w:p>
    <w:p w14:paraId="6DECBC9F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Accuracy: 69.33334467635808 %</w:t>
      </w:r>
    </w:p>
    <w:p w14:paraId="2E0D14CD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Mean Squared Error:  26.059769736842107</w:t>
      </w:r>
    </w:p>
    <w:p w14:paraId="4750BD22" w14:textId="2C0F1ED7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lastRenderedPageBreak/>
        <w:t>Root Mean Square Error:  5.1048770540378445</w:t>
      </w:r>
    </w:p>
    <w:p w14:paraId="5B1EF8FE" w14:textId="4E430EC6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1DBDF776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Number of training recodes=  101</w:t>
      </w:r>
    </w:p>
    <w:p w14:paraId="1BCB2A75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Accuracy: 56.7140701907938 %</w:t>
      </w:r>
    </w:p>
    <w:p w14:paraId="5C289402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Mean Squared Error:  38.211012345679016</w:t>
      </w:r>
    </w:p>
    <w:p w14:paraId="7D9AAE59" w14:textId="20C461CE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Root Mean Square Error:  6.181505669792677</w:t>
      </w:r>
    </w:p>
    <w:p w14:paraId="28E8E51E" w14:textId="09AA7C1B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126AB447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Number of training recodes=  50</w:t>
      </w:r>
    </w:p>
    <w:p w14:paraId="2292BFFE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Accuracy: 49.16766057406796 %</w:t>
      </w:r>
    </w:p>
    <w:p w14:paraId="72DC2F97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Mean Squared Error:  44.716184210526315</w:t>
      </w:r>
    </w:p>
    <w:p w14:paraId="6C67C0DE" w14:textId="0AFF88BA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Root Mean Square Error:  6.687016091690397</w:t>
      </w:r>
    </w:p>
    <w:p w14:paraId="082CF548" w14:textId="3FCA76FD" w:rsid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</w:p>
    <w:p w14:paraId="5BA8126D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Number of training recodes=  25</w:t>
      </w:r>
    </w:p>
    <w:p w14:paraId="59D7D921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Accuracy: 20.430498028661003 %</w:t>
      </w:r>
    </w:p>
    <w:p w14:paraId="48B1B8A7" w14:textId="77777777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Mean Squared Error:  68.50133056133056</w:t>
      </w:r>
    </w:p>
    <w:p w14:paraId="5543ABB7" w14:textId="6505CD8F" w:rsidR="00C76033" w:rsidRPr="00C76033" w:rsidRDefault="00C76033" w:rsidP="00C76033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C76033">
        <w:rPr>
          <w:rFonts w:ascii="Courier New" w:hAnsi="Courier New" w:cs="Courier New"/>
          <w:sz w:val="20"/>
          <w:szCs w:val="20"/>
        </w:rPr>
        <w:t>Root Mean Square Error:  8.276553060382719</w:t>
      </w:r>
    </w:p>
    <w:p w14:paraId="4D633905" w14:textId="56C037AE" w:rsidR="00C76033" w:rsidRDefault="00C76033" w:rsidP="00682B33"/>
    <w:p w14:paraId="696DCC01" w14:textId="77777777" w:rsidR="00A54B59" w:rsidRDefault="00C76033" w:rsidP="00A54B59">
      <w:pPr>
        <w:keepNext/>
      </w:pPr>
      <w:r>
        <w:rPr>
          <w:noProof/>
        </w:rPr>
        <w:drawing>
          <wp:inline distT="0" distB="0" distL="0" distR="0" wp14:anchorId="1BCE00E8" wp14:editId="0CE29955">
            <wp:extent cx="5486400" cy="3200400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2724E401" w14:textId="3ADF8EB5" w:rsidR="00C76033" w:rsidRDefault="00A54B59" w:rsidP="00A54B59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1</w:t>
      </w:r>
      <w:r w:rsidR="00EB1807">
        <w:rPr>
          <w:noProof/>
        </w:rPr>
        <w:fldChar w:fldCharType="end"/>
      </w:r>
      <w:r>
        <w:t xml:space="preserve">:Accuracy compared to </w:t>
      </w:r>
      <w:r w:rsidR="00FB22FC">
        <w:t xml:space="preserve">the </w:t>
      </w:r>
      <w:r>
        <w:t>number of recodes</w:t>
      </w:r>
    </w:p>
    <w:p w14:paraId="07A60096" w14:textId="7C159032" w:rsidR="006374A9" w:rsidRPr="006374A9" w:rsidRDefault="0040563C" w:rsidP="006374A9">
      <w:r>
        <w:lastRenderedPageBreak/>
        <w:t>Unlike the multivariable model</w:t>
      </w:r>
      <w:r w:rsidR="00FB22FC">
        <w:t>,</w:t>
      </w:r>
      <w:r>
        <w:t xml:space="preserve"> the accuracy of the tree model sees a massive reduction when the number of recodes decreases.  With this</w:t>
      </w:r>
      <w:r w:rsidR="00FB22FC">
        <w:t>,</w:t>
      </w:r>
      <w:r>
        <w:t xml:space="preserve"> we can </w:t>
      </w:r>
      <w:r w:rsidR="003D4D3F">
        <w:t>conclude</w:t>
      </w:r>
      <w:r>
        <w:t xml:space="preserve"> that </w:t>
      </w:r>
      <w:r w:rsidR="003D4D3F">
        <w:t>decision</w:t>
      </w:r>
      <w:r>
        <w:t xml:space="preserve"> tree regression models heavily r</w:t>
      </w:r>
      <w:r w:rsidR="00FB22FC">
        <w:t>ely on</w:t>
      </w:r>
      <w:r>
        <w:t xml:space="preserve"> </w:t>
      </w:r>
      <w:r w:rsidR="00FB22FC">
        <w:t xml:space="preserve">the </w:t>
      </w:r>
      <w:r>
        <w:t>number of training records.</w:t>
      </w:r>
    </w:p>
    <w:p w14:paraId="00E08C4E" w14:textId="77777777" w:rsidR="003F5B27" w:rsidRPr="003F5B27" w:rsidRDefault="003F5B27" w:rsidP="003F5B27"/>
    <w:p w14:paraId="19A832CB" w14:textId="77777777" w:rsidR="00D2404C" w:rsidRDefault="00D2404C">
      <w:pPr>
        <w:spacing w:line="259" w:lineRule="auto"/>
        <w:rPr>
          <w:rFonts w:eastAsiaTheme="majorEastAsia" w:cstheme="majorBidi"/>
          <w:b/>
          <w:sz w:val="32"/>
          <w:szCs w:val="32"/>
        </w:rPr>
      </w:pPr>
      <w:bookmarkStart w:id="32" w:name="_Toc54194042"/>
      <w:r>
        <w:br w:type="page"/>
      </w:r>
    </w:p>
    <w:p w14:paraId="39F9FAB7" w14:textId="0C953E21" w:rsidR="00610BBE" w:rsidRPr="006D4D60" w:rsidRDefault="00610BBE" w:rsidP="006D4D60">
      <w:pPr>
        <w:pStyle w:val="Heading1"/>
        <w:spacing w:line="240" w:lineRule="auto"/>
      </w:pPr>
      <w:bookmarkStart w:id="33" w:name="_Toc55408480"/>
      <w:r w:rsidRPr="006D4D60">
        <w:lastRenderedPageBreak/>
        <w:t>Neural Network</w:t>
      </w:r>
      <w:bookmarkEnd w:id="32"/>
      <w:r w:rsidR="006D4D60" w:rsidRPr="006D4D60">
        <w:t xml:space="preserve"> - Sequential</w:t>
      </w:r>
      <w:bookmarkEnd w:id="33"/>
    </w:p>
    <w:p w14:paraId="46141F4A" w14:textId="04E92C54" w:rsidR="00610BBE" w:rsidRDefault="00610BBE" w:rsidP="00610BBE">
      <w:pPr>
        <w:spacing w:line="240" w:lineRule="auto"/>
      </w:pPr>
    </w:p>
    <w:p w14:paraId="005639A2" w14:textId="6249DB7A" w:rsidR="008704DF" w:rsidRDefault="008704DF" w:rsidP="00A831AF">
      <w:r>
        <w:t>In this section</w:t>
      </w:r>
      <w:r w:rsidR="00FB22FC">
        <w:t>,</w:t>
      </w:r>
      <w:r>
        <w:t xml:space="preserve"> we will discuss how we can develop a Sequential </w:t>
      </w:r>
      <w:r w:rsidR="00087B87">
        <w:t>neural</w:t>
      </w:r>
      <w:r>
        <w:t xml:space="preserve"> network model to predict Boston house prices. </w:t>
      </w:r>
    </w:p>
    <w:p w14:paraId="0D012770" w14:textId="0C978871" w:rsidR="00610BBE" w:rsidRDefault="00610BBE" w:rsidP="00610BBE">
      <w:pPr>
        <w:pStyle w:val="Heading2"/>
      </w:pPr>
      <w:bookmarkStart w:id="34" w:name="_Toc54194043"/>
      <w:bookmarkStart w:id="35" w:name="_Toc55408481"/>
      <w:r>
        <w:t>Model brief</w:t>
      </w:r>
      <w:bookmarkEnd w:id="34"/>
      <w:bookmarkEnd w:id="35"/>
    </w:p>
    <w:p w14:paraId="2C5A1013" w14:textId="030BFE59" w:rsidR="00087B87" w:rsidRDefault="00FB22FC" w:rsidP="00087B87">
      <w:r>
        <w:t>A n</w:t>
      </w:r>
      <w:r w:rsidR="005B33B8">
        <w:t>eural network is an algorithm that was inspired by the structure of our brain</w:t>
      </w:r>
      <w:r>
        <w:t>'</w:t>
      </w:r>
      <w:r w:rsidR="005B33B8">
        <w:t>s neural network.</w:t>
      </w:r>
      <w:r w:rsidR="00E31BB4">
        <w:t xml:space="preserve"> Just like an </w:t>
      </w:r>
      <w:r w:rsidR="000B4C04">
        <w:t>ML algorithm, neural network algorithm</w:t>
      </w:r>
      <w:r w:rsidR="00E31BB4">
        <w:t xml:space="preserve"> </w:t>
      </w:r>
      <w:r w:rsidR="000B4C04">
        <w:t>uses</w:t>
      </w:r>
      <w:r w:rsidR="00E31BB4">
        <w:t xml:space="preserve"> the data we provide to train the model and provide predictions.</w:t>
      </w:r>
      <w:r w:rsidR="007A34E9">
        <w:t xml:space="preserve"> This learning </w:t>
      </w:r>
      <w:r w:rsidR="00C25F77">
        <w:t>pro</w:t>
      </w:r>
      <w:r>
        <w:t>ces</w:t>
      </w:r>
      <w:r w:rsidR="00C25F77">
        <w:t xml:space="preserve">s </w:t>
      </w:r>
      <w:r w:rsidR="007A34E9">
        <w:t>can be supervised or unsupervised. For this task</w:t>
      </w:r>
      <w:r>
        <w:t>,</w:t>
      </w:r>
      <w:r w:rsidR="007A34E9">
        <w:t xml:space="preserve"> we are going to use a supervised learning model.</w:t>
      </w:r>
      <w:r w:rsidR="0031778F">
        <w:t xml:space="preserve"> This means we are going to use </w:t>
      </w:r>
      <w:r w:rsidR="000B4C04">
        <w:t>labelled</w:t>
      </w:r>
      <w:r w:rsidR="0031778F">
        <w:t xml:space="preserve"> data to train our model.</w:t>
      </w:r>
      <w:sdt>
        <w:sdtPr>
          <w:id w:val="-1811853411"/>
          <w:citation/>
        </w:sdtPr>
        <w:sdtEndPr/>
        <w:sdtContent>
          <w:r w:rsidR="00687E78">
            <w:fldChar w:fldCharType="begin"/>
          </w:r>
          <w:r w:rsidR="00687E78">
            <w:instrText xml:space="preserve"> CITATION Gé20 \l 2057 </w:instrText>
          </w:r>
          <w:r w:rsidR="00687E78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Géron, 2020)</w:t>
          </w:r>
          <w:r w:rsidR="00687E78">
            <w:fldChar w:fldCharType="end"/>
          </w:r>
        </w:sdtContent>
      </w:sdt>
    </w:p>
    <w:p w14:paraId="491B5DB3" w14:textId="268F5CBF" w:rsidR="00687E78" w:rsidRDefault="00FB22FC" w:rsidP="00087B87">
      <w:r>
        <w:t>Few elements</w:t>
      </w:r>
      <w:r w:rsidR="00687E78">
        <w:t xml:space="preserve"> determine the performance of a neural network. They are:</w:t>
      </w:r>
    </w:p>
    <w:p w14:paraId="25898BD3" w14:textId="29923364" w:rsidR="00687E78" w:rsidRDefault="00687E78" w:rsidP="00687E78">
      <w:pPr>
        <w:pStyle w:val="ListParagraph"/>
        <w:numPr>
          <w:ilvl w:val="0"/>
          <w:numId w:val="6"/>
        </w:numPr>
        <w:spacing w:line="240" w:lineRule="auto"/>
      </w:pPr>
      <w:r>
        <w:t>Model type</w:t>
      </w:r>
    </w:p>
    <w:p w14:paraId="68CA5D17" w14:textId="420F73B7" w:rsidR="00687E78" w:rsidRDefault="00687E78" w:rsidP="00687E78">
      <w:pPr>
        <w:pStyle w:val="ListParagraph"/>
        <w:numPr>
          <w:ilvl w:val="0"/>
          <w:numId w:val="6"/>
        </w:numPr>
        <w:spacing w:line="240" w:lineRule="auto"/>
      </w:pPr>
      <w:r>
        <w:t>Layers</w:t>
      </w:r>
    </w:p>
    <w:p w14:paraId="1B2575FD" w14:textId="447F6587" w:rsidR="00687E78" w:rsidRDefault="00687E78" w:rsidP="00687E78">
      <w:pPr>
        <w:pStyle w:val="ListParagraph"/>
        <w:numPr>
          <w:ilvl w:val="0"/>
          <w:numId w:val="6"/>
        </w:numPr>
        <w:spacing w:line="240" w:lineRule="auto"/>
      </w:pPr>
      <w:r>
        <w:t>Activation function</w:t>
      </w:r>
    </w:p>
    <w:p w14:paraId="0A36A890" w14:textId="43CB7675" w:rsidR="00687E78" w:rsidRDefault="00687E78" w:rsidP="00687E78">
      <w:pPr>
        <w:pStyle w:val="ListParagraph"/>
        <w:numPr>
          <w:ilvl w:val="0"/>
          <w:numId w:val="6"/>
        </w:numPr>
        <w:spacing w:line="240" w:lineRule="auto"/>
      </w:pPr>
      <w:r>
        <w:t xml:space="preserve">Optimizer </w:t>
      </w:r>
    </w:p>
    <w:p w14:paraId="4A316476" w14:textId="232A00C5" w:rsidR="00687E78" w:rsidRPr="00087B87" w:rsidRDefault="00DE5AB8" w:rsidP="00087B87">
      <w:r>
        <w:t xml:space="preserve">We will discuss how I used these attributes to </w:t>
      </w:r>
      <w:r w:rsidR="00B11B96">
        <w:t xml:space="preserve">create the </w:t>
      </w:r>
      <w:r w:rsidR="00875C6C">
        <w:t>neural</w:t>
      </w:r>
      <w:r w:rsidR="00B11B96">
        <w:t xml:space="preserve"> network model.</w:t>
      </w:r>
    </w:p>
    <w:p w14:paraId="001187BC" w14:textId="77777777" w:rsidR="00E32B91" w:rsidRDefault="00B52FBB" w:rsidP="00E32B91">
      <w:pPr>
        <w:keepNext/>
        <w:spacing w:line="240" w:lineRule="auto"/>
      </w:pPr>
      <w:r>
        <w:rPr>
          <w:noProof/>
        </w:rPr>
        <w:drawing>
          <wp:inline distT="0" distB="0" distL="0" distR="0" wp14:anchorId="4856AE10" wp14:editId="7A1433B1">
            <wp:extent cx="5731510" cy="233426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009D8" w14:textId="5AA91B6E" w:rsidR="00530125" w:rsidRDefault="00E32B91" w:rsidP="00E32B91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2</w:t>
      </w:r>
      <w:r w:rsidR="00EB1807">
        <w:rPr>
          <w:noProof/>
        </w:rPr>
        <w:fldChar w:fldCharType="end"/>
      </w:r>
      <w:r>
        <w:t>:Neural network model</w:t>
      </w:r>
      <w:r w:rsidR="007837CB">
        <w:t xml:space="preserve"> </w:t>
      </w:r>
    </w:p>
    <w:p w14:paraId="6E5EC17A" w14:textId="77777777" w:rsidR="00096D1D" w:rsidRDefault="00096D1D" w:rsidP="007837CB"/>
    <w:p w14:paraId="31BDE94B" w14:textId="77777777" w:rsidR="00096D1D" w:rsidRDefault="00096D1D" w:rsidP="007837CB"/>
    <w:p w14:paraId="020B3D9E" w14:textId="64E5D8A3" w:rsidR="007837CB" w:rsidRDefault="003E7DA8" w:rsidP="007837CB">
      <w:r>
        <w:lastRenderedPageBreak/>
        <w:t>This is a Sequential model. This means this model has layers that</w:t>
      </w:r>
      <w:r w:rsidR="00856A57">
        <w:t xml:space="preserve"> </w:t>
      </w:r>
      <w:r>
        <w:t xml:space="preserve">stacked </w:t>
      </w:r>
      <w:r w:rsidR="00856A57">
        <w:t>beside</w:t>
      </w:r>
      <w:r w:rsidR="00096D1D">
        <w:t xml:space="preserve"> each other</w:t>
      </w:r>
      <w:r>
        <w:t>.</w:t>
      </w:r>
      <w:r w:rsidR="00871A2F">
        <w:t xml:space="preserve"> </w:t>
      </w:r>
      <w:r w:rsidR="00856A57">
        <w:t xml:space="preserve">This model has </w:t>
      </w:r>
      <w:r w:rsidR="00F042E8">
        <w:t>3 hidden layers, one output layer</w:t>
      </w:r>
      <w:r w:rsidR="00FB22FC">
        <w:t>,</w:t>
      </w:r>
      <w:r w:rsidR="00F042E8">
        <w:t xml:space="preserve"> and one output layer.</w:t>
      </w:r>
      <w:r w:rsidR="00433009">
        <w:t xml:space="preserve"> (</w:t>
      </w:r>
      <w:r w:rsidR="00433009">
        <w:fldChar w:fldCharType="begin"/>
      </w:r>
      <w:r w:rsidR="00433009">
        <w:instrText xml:space="preserve"> REF _Ref55466843 \h </w:instrText>
      </w:r>
      <w:r w:rsidR="00433009">
        <w:fldChar w:fldCharType="separate"/>
      </w:r>
      <w:r w:rsidR="00433009">
        <w:t xml:space="preserve">Figure </w:t>
      </w:r>
      <w:r w:rsidR="00433009">
        <w:rPr>
          <w:noProof/>
        </w:rPr>
        <w:t>13</w:t>
      </w:r>
      <w:r w:rsidR="00433009">
        <w:t>:Model graph</w:t>
      </w:r>
      <w:r w:rsidR="00433009">
        <w:fldChar w:fldCharType="end"/>
      </w:r>
      <w:r w:rsidR="00433009">
        <w:t>)</w:t>
      </w:r>
      <w:r w:rsidR="00AA1ED7">
        <w:t xml:space="preserve"> </w:t>
      </w:r>
    </w:p>
    <w:p w14:paraId="55F73DED" w14:textId="77777777" w:rsidR="00D11B01" w:rsidRDefault="00D11B01" w:rsidP="00D11B01">
      <w:pPr>
        <w:keepNext/>
      </w:pPr>
      <w:r>
        <w:rPr>
          <w:noProof/>
        </w:rPr>
        <w:drawing>
          <wp:inline distT="0" distB="0" distL="0" distR="0" wp14:anchorId="34CF4A51" wp14:editId="0F62CEB5">
            <wp:extent cx="3000375" cy="3275342"/>
            <wp:effectExtent l="38100" t="38100" r="28575" b="393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160" cy="3386455"/>
                    </a:xfrm>
                    <a:prstGeom prst="rect">
                      <a:avLst/>
                    </a:prstGeom>
                    <a:ln w="38100" cap="sq">
                      <a:solidFill>
                        <a:schemeClr val="bg1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BB90484" w14:textId="09DFAB09" w:rsidR="00D11B01" w:rsidRDefault="00D11B01" w:rsidP="00D11B01">
      <w:pPr>
        <w:pStyle w:val="Caption"/>
      </w:pPr>
      <w:bookmarkStart w:id="36" w:name="_Ref55466843"/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3</w:t>
      </w:r>
      <w:r w:rsidR="00EB1807">
        <w:rPr>
          <w:noProof/>
        </w:rPr>
        <w:fldChar w:fldCharType="end"/>
      </w:r>
      <w:r>
        <w:t>:Model graph</w:t>
      </w:r>
      <w:bookmarkEnd w:id="36"/>
      <w:r w:rsidR="00C63F0D">
        <w:t xml:space="preserve"> (inputs and outputs to each layer)</w:t>
      </w:r>
    </w:p>
    <w:p w14:paraId="0358762F" w14:textId="77777777" w:rsidR="001A30BB" w:rsidRDefault="001A30BB" w:rsidP="007837CB"/>
    <w:p w14:paraId="74258AAD" w14:textId="5A0970F6" w:rsidR="00034965" w:rsidRDefault="002A547D" w:rsidP="007837CB">
      <w:r>
        <w:t>All the layers are dense layers</w:t>
      </w:r>
      <w:r w:rsidR="003A434F">
        <w:t xml:space="preserve"> and </w:t>
      </w:r>
      <w:r w:rsidR="00034965">
        <w:t>Each of the hidden layers has 128,</w:t>
      </w:r>
      <w:r w:rsidR="00AE374B">
        <w:t xml:space="preserve"> </w:t>
      </w:r>
      <w:r w:rsidR="00034965">
        <w:t>64</w:t>
      </w:r>
      <w:r w:rsidR="00FB22FC">
        <w:t>,</w:t>
      </w:r>
      <w:r w:rsidR="00AE374B">
        <w:t xml:space="preserve"> and</w:t>
      </w:r>
      <w:r w:rsidR="00BA0BD3">
        <w:t xml:space="preserve"> </w:t>
      </w:r>
      <w:r w:rsidR="00034965">
        <w:t xml:space="preserve">1 </w:t>
      </w:r>
      <w:proofErr w:type="gramStart"/>
      <w:r w:rsidR="00AE374B">
        <w:t>neuron</w:t>
      </w:r>
      <w:r w:rsidR="00FB22FC">
        <w:t>s</w:t>
      </w:r>
      <w:proofErr w:type="gramEnd"/>
      <w:r w:rsidR="00F167CF">
        <w:t xml:space="preserve">. </w:t>
      </w:r>
      <w:r w:rsidR="003A434F">
        <w:t xml:space="preserve">Dense </w:t>
      </w:r>
      <w:r w:rsidR="00FD2C39">
        <w:t xml:space="preserve">layers are simple layers </w:t>
      </w:r>
      <w:r w:rsidR="00FB22FC">
        <w:t>that</w:t>
      </w:r>
      <w:r w:rsidR="00FD2C39">
        <w:t xml:space="preserve"> connect </w:t>
      </w:r>
      <w:r w:rsidR="004A4BB1">
        <w:t>input layers</w:t>
      </w:r>
      <w:r w:rsidR="00FD2C39">
        <w:t xml:space="preserve"> and output layers.</w:t>
      </w:r>
      <w:r w:rsidR="00803C1A">
        <w:t xml:space="preserve"> </w:t>
      </w:r>
    </w:p>
    <w:p w14:paraId="5318D325" w14:textId="5BBCF72D" w:rsidR="00AE374B" w:rsidRDefault="00273C34" w:rsidP="007837CB">
      <w:r>
        <w:t xml:space="preserve">We use linear and </w:t>
      </w:r>
      <w:proofErr w:type="spellStart"/>
      <w:r>
        <w:t>relu</w:t>
      </w:r>
      <w:proofErr w:type="spellEnd"/>
      <w:r>
        <w:t xml:space="preserve"> activation functions for this model.</w:t>
      </w:r>
      <w:r w:rsidR="001F34C9">
        <w:t xml:space="preserve"> </w:t>
      </w:r>
      <w:r w:rsidR="00860BF2">
        <w:t>Activate function determine</w:t>
      </w:r>
      <w:r w:rsidR="00FB22FC">
        <w:t>s</w:t>
      </w:r>
      <w:r w:rsidR="00860BF2">
        <w:t xml:space="preserve"> the output of a</w:t>
      </w:r>
      <w:r w:rsidR="00BE7552">
        <w:t xml:space="preserve">ny </w:t>
      </w:r>
      <w:r w:rsidR="00860BF2">
        <w:t>neuron for any given input.</w:t>
      </w:r>
      <w:r w:rsidR="000E5B26">
        <w:t xml:space="preserve"> These are based on our brain activity and how the </w:t>
      </w:r>
      <w:r w:rsidR="006B696D">
        <w:t>neurons</w:t>
      </w:r>
      <w:r w:rsidR="000E5B26">
        <w:t xml:space="preserve"> behave.</w:t>
      </w:r>
      <w:r w:rsidR="00ED45A5">
        <w:t xml:space="preserve"> “</w:t>
      </w:r>
      <w:proofErr w:type="spellStart"/>
      <w:r w:rsidR="00ED45A5">
        <w:t>relu</w:t>
      </w:r>
      <w:proofErr w:type="spellEnd"/>
      <w:r w:rsidR="00ED45A5">
        <w:t xml:space="preserve">” which is short for </w:t>
      </w:r>
      <w:r w:rsidR="0054640F">
        <w:t>“</w:t>
      </w:r>
      <w:r w:rsidR="00ED45A5">
        <w:t>rectified linear unit</w:t>
      </w:r>
      <w:r w:rsidR="0054640F">
        <w:t>”</w:t>
      </w:r>
      <w:r w:rsidR="00ED45A5">
        <w:t xml:space="preserve"> transform</w:t>
      </w:r>
      <w:r w:rsidR="00FB22FC">
        <w:t>s</w:t>
      </w:r>
      <w:r w:rsidR="00ED45A5">
        <w:t xml:space="preserve"> the input </w:t>
      </w:r>
      <w:r w:rsidR="00C07EA0">
        <w:t xml:space="preserve">to </w:t>
      </w:r>
      <w:r w:rsidR="00FB22FC">
        <w:t xml:space="preserve">a </w:t>
      </w:r>
      <w:r w:rsidR="00BD5951">
        <w:t>maximum</w:t>
      </w:r>
      <w:r w:rsidR="00ED45A5">
        <w:t xml:space="preserve"> of 0 or input itself.</w:t>
      </w:r>
      <w:r w:rsidR="00BF6CC3">
        <w:t xml:space="preserve"> T</w:t>
      </w:r>
      <w:r w:rsidR="00EB01E4">
        <w:t xml:space="preserve">his means if a </w:t>
      </w:r>
      <w:r w:rsidR="00BF6CC3">
        <w:t>neuron</w:t>
      </w:r>
      <w:r w:rsidR="00EB01E4">
        <w:t xml:space="preserve"> is positive more activated it is.</w:t>
      </w:r>
      <w:r w:rsidR="00E402E6">
        <w:t xml:space="preserve"> </w:t>
      </w:r>
      <w:r w:rsidR="00FB22FC">
        <w:t>The f</w:t>
      </w:r>
      <w:r w:rsidR="00E402E6">
        <w:t xml:space="preserve">inal activation function is linear </w:t>
      </w:r>
      <w:r w:rsidR="00314135">
        <w:t>this will act like any common liner fun</w:t>
      </w:r>
      <w:r w:rsidR="00FB22FC">
        <w:t>c</w:t>
      </w:r>
      <w:r w:rsidR="00314135">
        <w:t>tion</w:t>
      </w:r>
      <w:r w:rsidR="00E402E6">
        <w:t>.</w:t>
      </w:r>
      <w:sdt>
        <w:sdtPr>
          <w:id w:val="1187792782"/>
          <w:citation/>
        </w:sdtPr>
        <w:sdtEndPr/>
        <w:sdtContent>
          <w:r w:rsidR="0006233F">
            <w:fldChar w:fldCharType="begin"/>
          </w:r>
          <w:r w:rsidR="0006233F">
            <w:instrText xml:space="preserve"> CITATION Abi19 \l 2057 </w:instrText>
          </w:r>
          <w:r w:rsidR="0006233F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Agarap, 2019)</w:t>
          </w:r>
          <w:r w:rsidR="0006233F">
            <w:fldChar w:fldCharType="end"/>
          </w:r>
        </w:sdtContent>
      </w:sdt>
    </w:p>
    <w:p w14:paraId="1601FE6D" w14:textId="2D27E0C4" w:rsidR="00453393" w:rsidRPr="007837CB" w:rsidRDefault="00453393" w:rsidP="007837CB">
      <m:oMathPara>
        <m:oMath>
          <m:r>
            <w:rPr>
              <w:rFonts w:ascii="Cambria Math" w:hAnsi="Cambria Math"/>
            </w:rPr>
            <m:t>Rel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max⁡</m:t>
          </m:r>
          <m:r>
            <w:rPr>
              <w:rFonts w:ascii="Cambria Math" w:hAnsi="Cambria Math"/>
            </w:rPr>
            <m:t>(0,x)</m:t>
          </m:r>
        </m:oMath>
      </m:oMathPara>
    </w:p>
    <w:p w14:paraId="59F225C1" w14:textId="0686FA9A" w:rsidR="00955534" w:rsidRDefault="00B933DE">
      <w:pPr>
        <w:spacing w:line="259" w:lineRule="auto"/>
      </w:pPr>
      <w:bookmarkStart w:id="37" w:name="_Toc54194044"/>
      <w:r>
        <w:lastRenderedPageBreak/>
        <w:t>Furthermore,</w:t>
      </w:r>
      <w:r w:rsidR="00EF592A">
        <w:t xml:space="preserve"> the optimizer </w:t>
      </w:r>
      <w:r w:rsidR="00CB3B25">
        <w:t>determines</w:t>
      </w:r>
      <w:r w:rsidR="00EF592A">
        <w:t xml:space="preserve"> how the model learn</w:t>
      </w:r>
      <w:r w:rsidR="00FB22FC">
        <w:t>s</w:t>
      </w:r>
      <w:r w:rsidR="00EF592A">
        <w:t>. For this model</w:t>
      </w:r>
      <w:r w:rsidR="00FB22FC">
        <w:t>,</w:t>
      </w:r>
      <w:r w:rsidR="00EF592A">
        <w:t xml:space="preserve"> we use Adam </w:t>
      </w:r>
      <w:r w:rsidR="00B35DAF">
        <w:t>optimizer.</w:t>
      </w:r>
      <w:r w:rsidR="005735AF">
        <w:t xml:space="preserve"> </w:t>
      </w:r>
      <w:sdt>
        <w:sdtPr>
          <w:id w:val="-1499342608"/>
          <w:citation/>
        </w:sdtPr>
        <w:sdtEndPr/>
        <w:sdtContent>
          <w:r w:rsidR="0006233F">
            <w:fldChar w:fldCharType="begin"/>
          </w:r>
          <w:r w:rsidR="0006233F">
            <w:instrText xml:space="preserve"> CITATION Die15 \l 2057 </w:instrText>
          </w:r>
          <w:r w:rsidR="0006233F">
            <w:fldChar w:fldCharType="separate"/>
          </w:r>
          <w:r w:rsidR="00EB1807" w:rsidRPr="00EB1807">
            <w:rPr>
              <w:noProof/>
            </w:rPr>
            <w:t>(Diederik P. Kingma, 2015)</w:t>
          </w:r>
          <w:r w:rsidR="0006233F">
            <w:fldChar w:fldCharType="end"/>
          </w:r>
        </w:sdtContent>
      </w:sdt>
    </w:p>
    <w:p w14:paraId="18DCE725" w14:textId="69311CC6" w:rsidR="00623C6C" w:rsidRPr="00623C6C" w:rsidRDefault="00623C6C">
      <w:pPr>
        <w:spacing w:line="259" w:lineRule="auto"/>
        <w:rPr>
          <w:rFonts w:eastAsiaTheme="majorEastAsia" w:cstheme="majorBidi"/>
          <w:bCs/>
          <w:color w:val="000000" w:themeColor="text1"/>
          <w:sz w:val="26"/>
          <w:szCs w:val="26"/>
        </w:rPr>
      </w:pPr>
    </w:p>
    <w:p w14:paraId="7DE0E80E" w14:textId="116A0D62" w:rsidR="00610BBE" w:rsidRDefault="00610BBE" w:rsidP="00D2404C">
      <w:pPr>
        <w:pStyle w:val="Heading2"/>
      </w:pPr>
      <w:bookmarkStart w:id="38" w:name="_Toc55408482"/>
      <w:r>
        <w:t>Predictions and accuracy</w:t>
      </w:r>
      <w:bookmarkEnd w:id="37"/>
      <w:bookmarkEnd w:id="38"/>
      <w:r>
        <w:t xml:space="preserve"> </w:t>
      </w:r>
    </w:p>
    <w:p w14:paraId="2C9024C5" w14:textId="443FDDA9" w:rsidR="006375BF" w:rsidRPr="006375BF" w:rsidRDefault="006375BF" w:rsidP="006375BF">
      <w:r>
        <w:t>In this section</w:t>
      </w:r>
      <w:r w:rsidR="00FB22FC">
        <w:t>,</w:t>
      </w:r>
      <w:r>
        <w:t xml:space="preserve"> we can see some of the predictions that the model made. </w:t>
      </w:r>
      <w:r w:rsidR="000554F9">
        <w:t>Furthermore,</w:t>
      </w:r>
      <w:r>
        <w:t xml:space="preserve"> graph 10 shows how the predictions are different from the actual predictions. </w:t>
      </w:r>
    </w:p>
    <w:p w14:paraId="51B19A92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14.4  Prediction:  [13.53715]</w:t>
      </w:r>
    </w:p>
    <w:p w14:paraId="2583C515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19.5  Prediction:  [18.686243]</w:t>
      </w:r>
    </w:p>
    <w:p w14:paraId="4B2C7BA3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22.6  Prediction:  [22.146353]</w:t>
      </w:r>
    </w:p>
    <w:p w14:paraId="04900139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27.9  Prediction:  [25.869482]</w:t>
      </w:r>
    </w:p>
    <w:p w14:paraId="238B957E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18.3  Prediction:  [18.261211]</w:t>
      </w:r>
    </w:p>
    <w:p w14:paraId="3CF2B593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7.0  Prediction:  [5.347152]</w:t>
      </w:r>
    </w:p>
    <w:p w14:paraId="462CA816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24.5  Prediction:  [26.404129]</w:t>
      </w:r>
    </w:p>
    <w:p w14:paraId="3A392C1C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8.8  Prediction:  [11.228392]</w:t>
      </w:r>
    </w:p>
    <w:p w14:paraId="3E5DF907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27.9  Prediction:  [31.363394]</w:t>
      </w:r>
    </w:p>
    <w:p w14:paraId="362746A1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14.5  Prediction:  [16.484726]</w:t>
      </w:r>
    </w:p>
    <w:p w14:paraId="1BCD5419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24.4  Prediction:  [21.89481]</w:t>
      </w:r>
    </w:p>
    <w:p w14:paraId="2F20131B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17.4  Prediction:  [18.538921]</w:t>
      </w:r>
    </w:p>
    <w:p w14:paraId="7C89CC58" w14:textId="77777777" w:rsidR="00E447D9" w:rsidRPr="00E447D9" w:rsidRDefault="00E447D9" w:rsidP="00E447D9">
      <w:pPr>
        <w:spacing w:line="240" w:lineRule="auto"/>
        <w:rPr>
          <w:rFonts w:ascii="Courier New" w:hAnsi="Courier New" w:cs="Courier New"/>
          <w:sz w:val="20"/>
          <w:szCs w:val="20"/>
        </w:rPr>
      </w:pPr>
      <w:r w:rsidRPr="00E447D9">
        <w:rPr>
          <w:rFonts w:ascii="Courier New" w:hAnsi="Courier New" w:cs="Courier New"/>
          <w:sz w:val="20"/>
          <w:szCs w:val="20"/>
        </w:rPr>
        <w:t>Actual:  20.7  Prediction:  [23.464483]</w:t>
      </w:r>
    </w:p>
    <w:p w14:paraId="3295F775" w14:textId="77777777" w:rsidR="00E447D9" w:rsidRDefault="00E447D9" w:rsidP="00E447D9">
      <w:pPr>
        <w:keepNext/>
        <w:spacing w:line="259" w:lineRule="auto"/>
        <w:jc w:val="both"/>
      </w:pPr>
      <w:r>
        <w:rPr>
          <w:noProof/>
        </w:rPr>
        <w:drawing>
          <wp:inline distT="0" distB="0" distL="0" distR="0" wp14:anchorId="047895B4" wp14:editId="349CDE6F">
            <wp:extent cx="3838575" cy="2879144"/>
            <wp:effectExtent l="0" t="0" r="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868" cy="2921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E1879" w14:textId="64F2284D" w:rsidR="00E447D9" w:rsidRDefault="00E447D9" w:rsidP="00E447D9">
      <w:pPr>
        <w:pStyle w:val="Caption"/>
        <w:jc w:val="both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4</w:t>
      </w:r>
      <w:r w:rsidR="00EB1807">
        <w:rPr>
          <w:noProof/>
        </w:rPr>
        <w:fldChar w:fldCharType="end"/>
      </w:r>
      <w:r>
        <w:t>:NN model predictions</w:t>
      </w:r>
    </w:p>
    <w:p w14:paraId="21AB0A96" w14:textId="601C79B1" w:rsidR="001A3D97" w:rsidRDefault="00391C58" w:rsidP="00973158">
      <w:pPr>
        <w:rPr>
          <w:noProof/>
        </w:rPr>
      </w:pPr>
      <w:r>
        <w:rPr>
          <w:noProof/>
        </w:rPr>
        <w:lastRenderedPageBreak/>
        <w:t>Altho there are ma</w:t>
      </w:r>
      <w:r w:rsidR="00312EAD">
        <w:rPr>
          <w:noProof/>
        </w:rPr>
        <w:t>n</w:t>
      </w:r>
      <w:r>
        <w:rPr>
          <w:noProof/>
        </w:rPr>
        <w:t>y loss fun</w:t>
      </w:r>
      <w:r w:rsidR="00312EAD">
        <w:rPr>
          <w:noProof/>
        </w:rPr>
        <w:t>c</w:t>
      </w:r>
      <w:r>
        <w:rPr>
          <w:noProof/>
        </w:rPr>
        <w:t xml:space="preserve">tions </w:t>
      </w:r>
      <w:r w:rsidR="007A244F">
        <w:rPr>
          <w:noProof/>
        </w:rPr>
        <w:t xml:space="preserve">For </w:t>
      </w:r>
      <w:r>
        <w:rPr>
          <w:noProof/>
        </w:rPr>
        <w:t>this</w:t>
      </w:r>
      <w:r w:rsidR="00973158">
        <w:rPr>
          <w:noProof/>
        </w:rPr>
        <w:t xml:space="preserve"> </w:t>
      </w:r>
      <w:r w:rsidR="007A244F">
        <w:rPr>
          <w:noProof/>
        </w:rPr>
        <w:t>model we are going to use MSE know as mean squar</w:t>
      </w:r>
      <w:r w:rsidR="00312EAD">
        <w:rPr>
          <w:noProof/>
        </w:rPr>
        <w:t>e</w:t>
      </w:r>
      <w:r w:rsidR="007A244F">
        <w:rPr>
          <w:noProof/>
        </w:rPr>
        <w:t>d error.</w:t>
      </w:r>
    </w:p>
    <w:p w14:paraId="64EC7BD9" w14:textId="37E65E2B" w:rsidR="001A3D97" w:rsidRDefault="00391C58" w:rsidP="00973158">
      <w:pPr>
        <w:rPr>
          <w:noProof/>
        </w:rPr>
      </w:pPr>
      <w:r>
        <w:rPr>
          <w:noProof/>
        </w:rPr>
        <w:t>We can</w:t>
      </w:r>
      <w:r w:rsidR="001A3D97">
        <w:rPr>
          <w:noProof/>
        </w:rPr>
        <w:t xml:space="preserve"> calculate MSE for input by getting the diff</w:t>
      </w:r>
      <w:r w:rsidR="00312EAD">
        <w:rPr>
          <w:noProof/>
        </w:rPr>
        <w:t>ere</w:t>
      </w:r>
      <w:r w:rsidR="001A3D97">
        <w:rPr>
          <w:noProof/>
        </w:rPr>
        <w:t xml:space="preserve">nce between </w:t>
      </w:r>
      <w:r w:rsidR="00312EAD">
        <w:rPr>
          <w:noProof/>
        </w:rPr>
        <w:t xml:space="preserve">the </w:t>
      </w:r>
      <w:r w:rsidR="001A3D97">
        <w:rPr>
          <w:noProof/>
        </w:rPr>
        <w:t>predicted value and the ac</w:t>
      </w:r>
      <w:r w:rsidR="00312EAD">
        <w:rPr>
          <w:noProof/>
        </w:rPr>
        <w:t>t</w:t>
      </w:r>
      <w:r w:rsidR="001A3D97">
        <w:rPr>
          <w:noProof/>
        </w:rPr>
        <w:t>ual value.</w:t>
      </w:r>
      <w:r>
        <w:rPr>
          <w:noProof/>
        </w:rPr>
        <w:t xml:space="preserve"> Then by adding all the squared value of all the inputs and dividing it by </w:t>
      </w:r>
      <w:r w:rsidR="00312EAD">
        <w:rPr>
          <w:noProof/>
        </w:rPr>
        <w:t xml:space="preserve">the </w:t>
      </w:r>
      <w:r>
        <w:rPr>
          <w:noProof/>
        </w:rPr>
        <w:t>number of inputs</w:t>
      </w:r>
      <w:sdt>
        <w:sdtPr>
          <w:rPr>
            <w:noProof/>
          </w:rPr>
          <w:id w:val="-1754116894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Cho18 \l 2057 </w:instrText>
          </w:r>
          <w:r>
            <w:rPr>
              <w:noProof/>
            </w:rPr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Chollet, 2018)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>.</w:t>
      </w:r>
    </w:p>
    <w:p w14:paraId="0EB153EB" w14:textId="51739BC4" w:rsidR="00391C58" w:rsidRDefault="00391C58" w:rsidP="00973158">
      <w:pPr>
        <w:rPr>
          <w:noProof/>
        </w:rPr>
      </w:pPr>
      <m:oMathPara>
        <m:oMath>
          <m:r>
            <w:rPr>
              <w:rFonts w:ascii="Cambria Math" w:hAnsi="Cambria Math"/>
              <w:noProof/>
            </w:rPr>
            <m:t>MSE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noProof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noProof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noProof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noProof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noProof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noProof/>
                </w:rPr>
                <m:t>+…+</m:t>
              </m:r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noProof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noProof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noProof/>
                </w:rPr>
                <m:t>n</m:t>
              </m:r>
            </m:den>
          </m:f>
        </m:oMath>
      </m:oMathPara>
    </w:p>
    <w:p w14:paraId="0F6DA267" w14:textId="32C0C448" w:rsidR="007A244F" w:rsidRDefault="001A3D97" w:rsidP="00973158">
      <w:r>
        <w:rPr>
          <w:noProof/>
        </w:rPr>
        <w:t xml:space="preserve"> </w:t>
      </w:r>
      <w:r w:rsidR="00973158">
        <w:t>In this chart</w:t>
      </w:r>
      <w:r w:rsidR="00312EAD">
        <w:t>,</w:t>
      </w:r>
      <w:r w:rsidR="00973158">
        <w:t xml:space="preserve"> we can see the model loss changing </w:t>
      </w:r>
      <w:r w:rsidR="00312EAD">
        <w:t>according</w:t>
      </w:r>
      <w:r w:rsidR="00973158">
        <w:t xml:space="preserve"> to the number of epochs.</w:t>
      </w:r>
    </w:p>
    <w:p w14:paraId="37D3A526" w14:textId="6A7B18A7" w:rsidR="00E447D9" w:rsidRDefault="00E447D9" w:rsidP="00E447D9">
      <w:pPr>
        <w:keepNext/>
        <w:spacing w:line="259" w:lineRule="auto"/>
      </w:pPr>
      <w:r>
        <w:rPr>
          <w:noProof/>
        </w:rPr>
        <w:drawing>
          <wp:inline distT="0" distB="0" distL="0" distR="0" wp14:anchorId="00BDC03A" wp14:editId="69DD7C26">
            <wp:extent cx="5155660" cy="3867031"/>
            <wp:effectExtent l="0" t="0" r="6985" b="635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898" cy="389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94F8C" w14:textId="71258827" w:rsidR="00E447D9" w:rsidRDefault="00E447D9" w:rsidP="00E447D9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5</w:t>
      </w:r>
      <w:r w:rsidR="00EB1807">
        <w:rPr>
          <w:noProof/>
        </w:rPr>
        <w:fldChar w:fldCharType="end"/>
      </w:r>
      <w:r>
        <w:t>: Model Loss</w:t>
      </w:r>
    </w:p>
    <w:p w14:paraId="6EA13E05" w14:textId="4832CD17" w:rsidR="009E77EA" w:rsidRDefault="00502856" w:rsidP="00E447D9">
      <w:pPr>
        <w:keepNext/>
        <w:spacing w:line="259" w:lineRule="auto"/>
        <w:rPr>
          <w:noProof/>
        </w:rPr>
      </w:pPr>
      <w:r>
        <w:rPr>
          <w:noProof/>
        </w:rPr>
        <w:lastRenderedPageBreak/>
        <w:t>For the m</w:t>
      </w:r>
      <w:r w:rsidR="00FB22FC">
        <w:rPr>
          <w:noProof/>
        </w:rPr>
        <w:t>a</w:t>
      </w:r>
      <w:r>
        <w:rPr>
          <w:noProof/>
        </w:rPr>
        <w:t xml:space="preserve">trix we are using MAE mean absolute error. </w:t>
      </w:r>
      <w:r w:rsidR="00F03908">
        <w:rPr>
          <w:noProof/>
        </w:rPr>
        <w:t>Mean absolute error is calculated by adding all the diff</w:t>
      </w:r>
      <w:r w:rsidR="00FB22FC">
        <w:rPr>
          <w:noProof/>
        </w:rPr>
        <w:t>erence</w:t>
      </w:r>
      <w:r w:rsidR="00F03908">
        <w:rPr>
          <w:noProof/>
        </w:rPr>
        <w:t xml:space="preserve"> between </w:t>
      </w:r>
      <w:r w:rsidR="00FB22FC">
        <w:rPr>
          <w:noProof/>
        </w:rPr>
        <w:t xml:space="preserve">the </w:t>
      </w:r>
      <w:r w:rsidR="00F03908">
        <w:rPr>
          <w:noProof/>
        </w:rPr>
        <w:t>predicted and actual value and ge</w:t>
      </w:r>
      <w:r w:rsidR="00FB22FC">
        <w:rPr>
          <w:noProof/>
        </w:rPr>
        <w:t>t</w:t>
      </w:r>
      <w:r w:rsidR="00F03908">
        <w:rPr>
          <w:noProof/>
        </w:rPr>
        <w:t>ting the av</w:t>
      </w:r>
      <w:r w:rsidR="00FB22FC">
        <w:rPr>
          <w:noProof/>
        </w:rPr>
        <w:t>e</w:t>
      </w:r>
      <w:r w:rsidR="00F03908">
        <w:rPr>
          <w:noProof/>
        </w:rPr>
        <w:t xml:space="preserve">rage. </w:t>
      </w:r>
    </w:p>
    <w:p w14:paraId="0ADA68F3" w14:textId="1F4B44EF" w:rsidR="00502856" w:rsidRDefault="00502856" w:rsidP="00E447D9">
      <w:pPr>
        <w:keepNext/>
        <w:spacing w:line="259" w:lineRule="auto"/>
        <w:rPr>
          <w:noProof/>
        </w:rPr>
      </w:pPr>
      <m:oMathPara>
        <m:oMath>
          <m:r>
            <w:rPr>
              <w:rFonts w:ascii="Cambria Math" w:hAnsi="Cambria Math"/>
              <w:noProof/>
            </w:rPr>
            <m:t>MAE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r>
                <w:rPr>
                  <w:rFonts w:ascii="Cambria Math" w:hAnsi="Cambria Math"/>
                  <w:noProof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noProof/>
                </w:rPr>
              </m:ctrlPr>
            </m:naryPr>
            <m:sub>
              <m:r>
                <w:rPr>
                  <w:rFonts w:ascii="Cambria Math" w:hAnsi="Cambria Math"/>
                  <w:noProof/>
                </w:rPr>
                <m:t>j=1</m:t>
              </m:r>
            </m:sub>
            <m:sup>
              <m:r>
                <w:rPr>
                  <w:rFonts w:ascii="Cambria Math" w:hAnsi="Cambria Math"/>
                  <w:noProof/>
                </w:rPr>
                <m:t>n</m:t>
              </m:r>
            </m:sup>
            <m:e>
              <m:r>
                <w:rPr>
                  <w:rFonts w:ascii="Cambria Math" w:hAnsi="Cambria Math"/>
                  <w:noProof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noProof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noProof/>
                </w:rPr>
                <m:t>|</m:t>
              </m:r>
            </m:e>
          </m:nary>
        </m:oMath>
      </m:oMathPara>
    </w:p>
    <w:p w14:paraId="02043176" w14:textId="1D6C6AA1" w:rsidR="00E447D9" w:rsidRDefault="00E447D9" w:rsidP="00E447D9">
      <w:pPr>
        <w:keepNext/>
        <w:spacing w:line="259" w:lineRule="auto"/>
      </w:pPr>
      <w:r>
        <w:rPr>
          <w:noProof/>
        </w:rPr>
        <w:drawing>
          <wp:inline distT="0" distB="0" distL="0" distR="0" wp14:anchorId="6A800B0E" wp14:editId="6656C8D7">
            <wp:extent cx="4523362" cy="3392772"/>
            <wp:effectExtent l="0" t="0" r="0" b="0"/>
            <wp:docPr id="13" name="Picture 1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char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822" cy="34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A273F" w14:textId="191CB76A" w:rsidR="00E447D9" w:rsidRDefault="00E447D9" w:rsidP="00E447D9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6</w:t>
      </w:r>
      <w:r w:rsidR="00EB1807">
        <w:rPr>
          <w:noProof/>
        </w:rPr>
        <w:fldChar w:fldCharType="end"/>
      </w:r>
      <w:r>
        <w:t>: Model MAE</w:t>
      </w:r>
    </w:p>
    <w:p w14:paraId="1B913746" w14:textId="7B4D2990" w:rsidR="000F699F" w:rsidRDefault="005C5EED" w:rsidP="000F699F">
      <w:r>
        <w:t xml:space="preserve">This chart </w:t>
      </w:r>
      <w:r w:rsidR="00050C56">
        <w:t>shows</w:t>
      </w:r>
      <w:r>
        <w:t xml:space="preserve"> the MAE changes</w:t>
      </w:r>
      <w:r w:rsidR="00FB22FC">
        <w:t xml:space="preserve"> with</w:t>
      </w:r>
      <w:r>
        <w:t xml:space="preserve"> </w:t>
      </w:r>
      <w:r w:rsidR="00FB22FC">
        <w:t xml:space="preserve">the </w:t>
      </w:r>
      <w:r>
        <w:t xml:space="preserve">number of </w:t>
      </w:r>
      <w:r w:rsidR="00502856">
        <w:t>epochs</w:t>
      </w:r>
      <w:r>
        <w:t>.</w:t>
      </w:r>
    </w:p>
    <w:p w14:paraId="6EF7D9F4" w14:textId="07EFF4DB" w:rsidR="009F2BC4" w:rsidRPr="00DB5AE4" w:rsidRDefault="00610BBE" w:rsidP="000F699F">
      <w:pPr>
        <w:pStyle w:val="Heading2"/>
      </w:pPr>
      <w:bookmarkStart w:id="39" w:name="_Toc55408483"/>
      <w:r>
        <w:t>Improvements and suggestions</w:t>
      </w:r>
      <w:bookmarkEnd w:id="39"/>
    </w:p>
    <w:p w14:paraId="444F9482" w14:textId="5A40637C" w:rsidR="006375BF" w:rsidRPr="006375BF" w:rsidRDefault="006375BF" w:rsidP="006375BF">
      <w:r>
        <w:t>In this section</w:t>
      </w:r>
      <w:r w:rsidR="00FB22FC">
        <w:t>,</w:t>
      </w:r>
      <w:r>
        <w:t xml:space="preserve"> we will discuss how can we improve the accuracy of the model. </w:t>
      </w:r>
    </w:p>
    <w:p w14:paraId="6B04F8CF" w14:textId="733574B8" w:rsidR="001F0360" w:rsidRDefault="00BB3F6D" w:rsidP="001F0360">
      <w:pPr>
        <w:pStyle w:val="Heading3"/>
      </w:pPr>
      <w:bookmarkStart w:id="40" w:name="_Toc55408484"/>
      <w:r>
        <w:t xml:space="preserve">Changing </w:t>
      </w:r>
      <w:r w:rsidR="00FB22FC">
        <w:t xml:space="preserve">the </w:t>
      </w:r>
      <w:r>
        <w:t>number of epochs</w:t>
      </w:r>
      <w:bookmarkEnd w:id="40"/>
    </w:p>
    <w:p w14:paraId="4FFA4C7B" w14:textId="64CBAD87" w:rsidR="00AA4009" w:rsidRPr="00AA4009" w:rsidRDefault="00AA4009" w:rsidP="00AA4009">
      <w:r>
        <w:t>In this section</w:t>
      </w:r>
      <w:r w:rsidR="00FB22FC">
        <w:t>,</w:t>
      </w:r>
      <w:r>
        <w:t xml:space="preserve"> we will discuss how increasing the number of </w:t>
      </w:r>
      <w:r w:rsidR="007631F1">
        <w:t>epochs</w:t>
      </w:r>
      <w:r>
        <w:t xml:space="preserve"> going to influence the accuracy of our neural network.</w:t>
      </w:r>
    </w:p>
    <w:p w14:paraId="6B2466E2" w14:textId="4A8C7BD2" w:rsidR="00AA4009" w:rsidRDefault="007631F1" w:rsidP="00AA4009">
      <w:r>
        <w:t>First</w:t>
      </w:r>
      <w:r w:rsidR="00FB22FC">
        <w:t>,</w:t>
      </w:r>
      <w:r>
        <w:t xml:space="preserve"> let us look at what the word epoch means. One</w:t>
      </w:r>
      <w:r w:rsidR="00AA4009">
        <w:t xml:space="preserve"> Epoch is when a dataset is passed through the neural network entirely. To optimize the learning pro</w:t>
      </w:r>
      <w:r w:rsidR="00FB22FC">
        <w:t>ces</w:t>
      </w:r>
      <w:r w:rsidR="00AA4009">
        <w:t xml:space="preserve">s the dataset </w:t>
      </w:r>
      <w:r>
        <w:t>must</w:t>
      </w:r>
      <w:r w:rsidR="00AA4009">
        <w:t xml:space="preserve"> pass through the neural network more than once</w:t>
      </w:r>
      <w:sdt>
        <w:sdtPr>
          <w:id w:val="118816937"/>
          <w:citation/>
        </w:sdtPr>
        <w:sdtEndPr/>
        <w:sdtContent>
          <w:r w:rsidR="000F699F">
            <w:fldChar w:fldCharType="begin"/>
          </w:r>
          <w:r w:rsidR="000F699F">
            <w:instrText xml:space="preserve"> CITATION Cho18 \l 2057 </w:instrText>
          </w:r>
          <w:r w:rsidR="000F699F">
            <w:fldChar w:fldCharType="separate"/>
          </w:r>
          <w:r w:rsidR="00EB1807">
            <w:rPr>
              <w:noProof/>
            </w:rPr>
            <w:t xml:space="preserve"> </w:t>
          </w:r>
          <w:r w:rsidR="00EB1807" w:rsidRPr="00EB1807">
            <w:rPr>
              <w:noProof/>
            </w:rPr>
            <w:t>(Chollet, 2018)</w:t>
          </w:r>
          <w:r w:rsidR="000F699F">
            <w:fldChar w:fldCharType="end"/>
          </w:r>
        </w:sdtContent>
      </w:sdt>
      <w:r w:rsidR="000B4C04">
        <w:t>.</w:t>
      </w:r>
    </w:p>
    <w:p w14:paraId="370E3074" w14:textId="4C420C59" w:rsidR="006D1D91" w:rsidRPr="00AA4009" w:rsidRDefault="006D1D91" w:rsidP="00AA4009">
      <w:r>
        <w:lastRenderedPageBreak/>
        <w:t xml:space="preserve">When we consider figure13 and figure14 we can see that both MSE and MAE </w:t>
      </w:r>
      <w:r w:rsidR="003D7B90">
        <w:t xml:space="preserve">decreasing after each epoch. But when the epoch count reaches a certain </w:t>
      </w:r>
      <w:r w:rsidR="00665B9F">
        <w:t>threshold,</w:t>
      </w:r>
      <w:r w:rsidR="003D7B90">
        <w:t xml:space="preserve"> we </w:t>
      </w:r>
      <w:r w:rsidR="00665B9F">
        <w:t>cannot</w:t>
      </w:r>
      <w:r w:rsidR="003D7B90">
        <w:t xml:space="preserve"> see further decrees</w:t>
      </w:r>
      <w:r w:rsidR="00665B9F">
        <w:t xml:space="preserve"> of MSE or MAE</w:t>
      </w:r>
      <w:r w:rsidR="003D7B90">
        <w:t xml:space="preserve">. That number is 100 for MSE and 150 MAE. When considering this </w:t>
      </w:r>
      <w:r w:rsidR="00665B9F">
        <w:t>data,</w:t>
      </w:r>
      <w:r w:rsidR="003D7B90">
        <w:t xml:space="preserve"> we can conclude that </w:t>
      </w:r>
      <w:r w:rsidR="00FB22FC">
        <w:t xml:space="preserve">the </w:t>
      </w:r>
      <w:r w:rsidR="003D7B90">
        <w:t xml:space="preserve">optimal number of </w:t>
      </w:r>
      <w:r w:rsidR="00665B9F">
        <w:t>epochs</w:t>
      </w:r>
      <w:r w:rsidR="003D7B90">
        <w:t xml:space="preserve"> is between 100-150.</w:t>
      </w:r>
    </w:p>
    <w:p w14:paraId="364DFDEF" w14:textId="59498057" w:rsidR="00107E24" w:rsidRDefault="009F2BC4" w:rsidP="00107E24">
      <w:pPr>
        <w:pStyle w:val="Heading3"/>
      </w:pPr>
      <w:bookmarkStart w:id="41" w:name="_Toc55408485"/>
      <w:r>
        <w:t xml:space="preserve">Changing </w:t>
      </w:r>
      <w:r w:rsidR="00FB22FC">
        <w:t xml:space="preserve">the </w:t>
      </w:r>
      <w:r>
        <w:t>number of neurons</w:t>
      </w:r>
      <w:bookmarkEnd w:id="41"/>
    </w:p>
    <w:p w14:paraId="768A4898" w14:textId="77777777" w:rsidR="00B04BAA" w:rsidRDefault="00107E24" w:rsidP="00107E24">
      <w:r>
        <w:t>In this section</w:t>
      </w:r>
      <w:r w:rsidR="00FB22FC">
        <w:t>,</w:t>
      </w:r>
      <w:r>
        <w:t xml:space="preserve"> we are going to discuss the effects of number layers and </w:t>
      </w:r>
      <w:r w:rsidR="00FB22FC">
        <w:t xml:space="preserve">the </w:t>
      </w:r>
      <w:r>
        <w:t xml:space="preserve">number of </w:t>
      </w:r>
      <w:r w:rsidR="00556D0E">
        <w:t>neurons</w:t>
      </w:r>
      <w:r>
        <w:t xml:space="preserve"> ha</w:t>
      </w:r>
      <w:r w:rsidR="00FB22FC">
        <w:t>s</w:t>
      </w:r>
      <w:r>
        <w:t xml:space="preserve"> in the model accuracy. </w:t>
      </w:r>
    </w:p>
    <w:p w14:paraId="70C0A6C6" w14:textId="3AB36EC1" w:rsidR="00AE729A" w:rsidRDefault="00B04BAA" w:rsidP="00107E24">
      <w:r>
        <w:t xml:space="preserve">By looking at the figure 13 we can see that the model has 2 hidden layers, one input layer and one output layer. </w:t>
      </w:r>
      <w:r w:rsidR="00775921">
        <w:t>Also,</w:t>
      </w:r>
      <w:r>
        <w:t xml:space="preserve"> these layers have neurons ranging from 1 -128. </w:t>
      </w:r>
      <w:r w:rsidR="00775921">
        <w:t>Neurons</w:t>
      </w:r>
      <w:r>
        <w:t xml:space="preserve"> in the input layer and output layer </w:t>
      </w:r>
      <w:proofErr w:type="gramStart"/>
      <w:r>
        <w:t>has to</w:t>
      </w:r>
      <w:proofErr w:type="gramEnd"/>
      <w:r>
        <w:t xml:space="preserve"> be a set number. In our model 13 neurons for the input layer(to match the input array shape) and one neuron for the output layer. </w:t>
      </w:r>
      <w:r w:rsidR="00775921">
        <w:t>First,</w:t>
      </w:r>
      <w:r>
        <w:t xml:space="preserve"> we will change the number of </w:t>
      </w:r>
      <w:r w:rsidR="00775921">
        <w:t>neurons</w:t>
      </w:r>
      <w:r>
        <w:t xml:space="preserve"> in the 2</w:t>
      </w:r>
      <w:r w:rsidR="00AE729A">
        <w:t>nd</w:t>
      </w:r>
      <w:r>
        <w:t xml:space="preserve"> and 3</w:t>
      </w:r>
      <w:r w:rsidR="00AE729A">
        <w:t>rd</w:t>
      </w:r>
      <w:r>
        <w:t xml:space="preserve"> layer </w:t>
      </w:r>
      <w:r w:rsidR="00AE729A">
        <w:t xml:space="preserve">to </w:t>
      </w:r>
      <w:r>
        <w:t>see how the results change.  For each test we are going to use 100 epochs.</w:t>
      </w:r>
    </w:p>
    <w:p w14:paraId="2B767474" w14:textId="3F9C9386" w:rsidR="00AE729A" w:rsidRDefault="00AE729A" w:rsidP="00107E24">
      <w:r>
        <w:t xml:space="preserve">If </w:t>
      </w:r>
      <w:r w:rsidR="000B4C04">
        <w:t>we are</w:t>
      </w:r>
      <w:r w:rsidR="00775921">
        <w:t xml:space="preserve"> </w:t>
      </w:r>
      <w:r w:rsidR="000B4C04">
        <w:t xml:space="preserve">to </w:t>
      </w:r>
      <w:r>
        <w:t xml:space="preserve">half the neurons on each </w:t>
      </w:r>
      <w:r w:rsidR="000B4C04">
        <w:t>layer,</w:t>
      </w:r>
      <w:r>
        <w:t xml:space="preserve"> we get the following results.</w:t>
      </w:r>
    </w:p>
    <w:p w14:paraId="78C37E72" w14:textId="77777777" w:rsidR="00AE729A" w:rsidRDefault="00AE729A" w:rsidP="00AE729A">
      <w:pPr>
        <w:keepNext/>
      </w:pPr>
      <w:r>
        <w:rPr>
          <w:noProof/>
        </w:rPr>
        <w:drawing>
          <wp:inline distT="0" distB="0" distL="0" distR="0" wp14:anchorId="37EE7512" wp14:editId="404F156D">
            <wp:extent cx="2724150" cy="29738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9634" cy="2990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6C775" w14:textId="2A42379A" w:rsidR="00AE729A" w:rsidRDefault="00AE729A" w:rsidP="00AE729A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7</w:t>
      </w:r>
      <w:r w:rsidR="00EB1807">
        <w:rPr>
          <w:noProof/>
        </w:rPr>
        <w:fldChar w:fldCharType="end"/>
      </w:r>
      <w:r>
        <w:t>: number of neuro</w:t>
      </w:r>
      <w:r w:rsidR="00775921">
        <w:t>n</w:t>
      </w:r>
      <w:r>
        <w:t>s halved for each hidden layer.</w:t>
      </w:r>
    </w:p>
    <w:p w14:paraId="2681BC01" w14:textId="77777777" w:rsidR="00AE729A" w:rsidRDefault="00AE729A" w:rsidP="00AE729A">
      <w:pPr>
        <w:keepNext/>
      </w:pPr>
      <w:r>
        <w:rPr>
          <w:noProof/>
        </w:rPr>
        <w:lastRenderedPageBreak/>
        <w:drawing>
          <wp:inline distT="0" distB="0" distL="0" distR="0" wp14:anchorId="6C237487" wp14:editId="418E9ECE">
            <wp:extent cx="4933950" cy="370251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1434" cy="372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E02B9" w14:textId="026F1726" w:rsidR="00AE729A" w:rsidRDefault="00AE729A" w:rsidP="00AE729A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8</w:t>
      </w:r>
      <w:r w:rsidR="00EB1807">
        <w:rPr>
          <w:noProof/>
        </w:rPr>
        <w:fldChar w:fldCharType="end"/>
      </w:r>
      <w:r>
        <w:t>:MSE when neurons are halved</w:t>
      </w:r>
    </w:p>
    <w:p w14:paraId="136ED258" w14:textId="77777777" w:rsidR="00AE729A" w:rsidRDefault="00AE729A" w:rsidP="00AE729A">
      <w:pPr>
        <w:keepNext/>
      </w:pPr>
      <w:r>
        <w:rPr>
          <w:noProof/>
        </w:rPr>
        <w:drawing>
          <wp:inline distT="0" distB="0" distL="0" distR="0" wp14:anchorId="331D04FC" wp14:editId="3F7EF7DD">
            <wp:extent cx="4962948" cy="3724275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363" cy="3745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C31F1" w14:textId="086E7326" w:rsidR="00AE729A" w:rsidRDefault="00AE729A" w:rsidP="00AE729A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19</w:t>
      </w:r>
      <w:r w:rsidR="00EB1807">
        <w:rPr>
          <w:noProof/>
        </w:rPr>
        <w:fldChar w:fldCharType="end"/>
      </w:r>
      <w:r>
        <w:t>:</w:t>
      </w:r>
      <w:r w:rsidRPr="0008657B">
        <w:t>M</w:t>
      </w:r>
      <w:r>
        <w:t>A</w:t>
      </w:r>
      <w:r w:rsidRPr="0008657B">
        <w:t>E when neurons are halved</w:t>
      </w:r>
      <w:r>
        <w:t xml:space="preserve"> </w:t>
      </w:r>
    </w:p>
    <w:p w14:paraId="1F6B0789" w14:textId="680CDA2D" w:rsidR="00AE729A" w:rsidRDefault="00AE729A" w:rsidP="00AE729A"/>
    <w:p w14:paraId="501ACE28" w14:textId="6DC9D11C" w:rsidR="00AE729A" w:rsidRDefault="00AE729A" w:rsidP="00AE729A">
      <w:r>
        <w:lastRenderedPageBreak/>
        <w:t>Next</w:t>
      </w:r>
      <w:r w:rsidR="00775921">
        <w:t>,</w:t>
      </w:r>
      <w:r>
        <w:t xml:space="preserve"> we will see the results when the number of neuro</w:t>
      </w:r>
      <w:r w:rsidR="00775921">
        <w:t>n</w:t>
      </w:r>
      <w:r>
        <w:t xml:space="preserve">s </w:t>
      </w:r>
      <w:r w:rsidR="00775921">
        <w:t>is</w:t>
      </w:r>
      <w:r>
        <w:t xml:space="preserve"> doubled.</w:t>
      </w:r>
      <w:r w:rsidR="00BE2CA0">
        <w:t xml:space="preserve"> </w:t>
      </w:r>
    </w:p>
    <w:p w14:paraId="6EA0FC7B" w14:textId="77777777" w:rsidR="00BE2CA0" w:rsidRDefault="00BE2CA0" w:rsidP="00BE2CA0">
      <w:pPr>
        <w:keepNext/>
      </w:pPr>
      <w:r>
        <w:rPr>
          <w:noProof/>
        </w:rPr>
        <w:drawing>
          <wp:inline distT="0" distB="0" distL="0" distR="0" wp14:anchorId="03C08B60" wp14:editId="7C48A4EF">
            <wp:extent cx="2924175" cy="3192159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581" cy="320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CEA67" w14:textId="5A64E943" w:rsidR="00BE2CA0" w:rsidRDefault="00BE2CA0" w:rsidP="00BE2CA0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 w:rsidR="00775921">
        <w:rPr>
          <w:noProof/>
        </w:rPr>
        <w:t>20</w:t>
      </w:r>
      <w:r w:rsidR="00EB1807">
        <w:rPr>
          <w:noProof/>
        </w:rPr>
        <w:fldChar w:fldCharType="end"/>
      </w:r>
      <w:r>
        <w:t xml:space="preserve">:Number of neurons Doubled </w:t>
      </w:r>
    </w:p>
    <w:p w14:paraId="229473EB" w14:textId="77777777" w:rsidR="00775921" w:rsidRDefault="00BE2CA0" w:rsidP="00775921">
      <w:pPr>
        <w:keepNext/>
      </w:pPr>
      <w:r>
        <w:rPr>
          <w:noProof/>
        </w:rPr>
        <w:drawing>
          <wp:inline distT="0" distB="0" distL="0" distR="0" wp14:anchorId="4F656C44" wp14:editId="01E90C7F">
            <wp:extent cx="5362575" cy="402416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7581" cy="403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8D9A7" w14:textId="2DC4CB03" w:rsidR="00BE2CA0" w:rsidRDefault="00775921" w:rsidP="00775921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>
        <w:rPr>
          <w:noProof/>
        </w:rPr>
        <w:t>21</w:t>
      </w:r>
      <w:r w:rsidR="00EB1807">
        <w:rPr>
          <w:noProof/>
        </w:rPr>
        <w:fldChar w:fldCharType="end"/>
      </w:r>
      <w:r>
        <w:t>:</w:t>
      </w:r>
      <w:r w:rsidRPr="00375876">
        <w:t>M</w:t>
      </w:r>
      <w:r>
        <w:t>SE</w:t>
      </w:r>
      <w:r w:rsidRPr="00375876">
        <w:t xml:space="preserve"> when neurons Doubled</w:t>
      </w:r>
    </w:p>
    <w:p w14:paraId="6A83060F" w14:textId="77777777" w:rsidR="00775921" w:rsidRDefault="00BE2CA0" w:rsidP="00775921">
      <w:pPr>
        <w:keepNext/>
      </w:pPr>
      <w:r>
        <w:rPr>
          <w:noProof/>
        </w:rPr>
        <w:lastRenderedPageBreak/>
        <w:drawing>
          <wp:inline distT="0" distB="0" distL="0" distR="0" wp14:anchorId="5F4F7F8F" wp14:editId="61D36A1A">
            <wp:extent cx="4905375" cy="368107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171" cy="369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0726B" w14:textId="7F8581D2" w:rsidR="00BE2CA0" w:rsidRDefault="00775921" w:rsidP="00775921">
      <w:pPr>
        <w:pStyle w:val="Caption"/>
      </w:pPr>
      <w:r>
        <w:t xml:space="preserve">Figure </w:t>
      </w:r>
      <w:r w:rsidR="00EB1807">
        <w:fldChar w:fldCharType="begin"/>
      </w:r>
      <w:r w:rsidR="00EB1807">
        <w:instrText xml:space="preserve"> SEQ Figure \* ARABIC </w:instrText>
      </w:r>
      <w:r w:rsidR="00EB1807">
        <w:fldChar w:fldCharType="separate"/>
      </w:r>
      <w:r>
        <w:rPr>
          <w:noProof/>
        </w:rPr>
        <w:t>22</w:t>
      </w:r>
      <w:r w:rsidR="00EB1807">
        <w:rPr>
          <w:noProof/>
        </w:rPr>
        <w:fldChar w:fldCharType="end"/>
      </w:r>
      <w:r>
        <w:t>:</w:t>
      </w:r>
      <w:r w:rsidRPr="00F602CE">
        <w:t xml:space="preserve">MAE when neurons </w:t>
      </w:r>
      <w:r>
        <w:t xml:space="preserve">Doubled  </w:t>
      </w:r>
    </w:p>
    <w:p w14:paraId="3FD25890" w14:textId="0E8BD82A" w:rsidR="00775921" w:rsidRDefault="00775921" w:rsidP="00775921">
      <w:r>
        <w:t xml:space="preserve">When We study these data, we can see that the loss of the model did not improve significantly even we doubled the number of neurons compared to the base model. </w:t>
      </w:r>
    </w:p>
    <w:p w14:paraId="2C52D17E" w14:textId="12061818" w:rsidR="00775921" w:rsidRPr="00775921" w:rsidRDefault="00775921" w:rsidP="00775921">
      <w:r>
        <w:t xml:space="preserve">But we can see increase in MSE when we halve the number of neurons in a layer. This means a loss in accuracy. </w:t>
      </w:r>
    </w:p>
    <w:p w14:paraId="2B90AD71" w14:textId="22CB9FF0" w:rsidR="00107E24" w:rsidRPr="00107E24" w:rsidRDefault="00357786" w:rsidP="00107E24">
      <w:r>
        <w:br w:type="page"/>
      </w:r>
    </w:p>
    <w:bookmarkStart w:id="42" w:name="_Toc55408486" w:displacedByCustomXml="next"/>
    <w:sdt>
      <w:sdtPr>
        <w:rPr>
          <w:rFonts w:eastAsiaTheme="minorHAnsi" w:cstheme="minorBidi"/>
          <w:b w:val="0"/>
          <w:sz w:val="24"/>
          <w:szCs w:val="22"/>
        </w:rPr>
        <w:id w:val="671145595"/>
        <w:docPartObj>
          <w:docPartGallery w:val="Bibliographies"/>
          <w:docPartUnique/>
        </w:docPartObj>
      </w:sdtPr>
      <w:sdtEndPr/>
      <w:sdtContent>
        <w:p w14:paraId="4E148CC7" w14:textId="59830FC2" w:rsidR="00357786" w:rsidRDefault="00357786" w:rsidP="00EB1807">
          <w:pPr>
            <w:pStyle w:val="Heading1"/>
            <w:spacing w:line="360" w:lineRule="auto"/>
          </w:pPr>
          <w:r>
            <w:t>References</w:t>
          </w:r>
          <w:bookmarkEnd w:id="42"/>
        </w:p>
        <w:sdt>
          <w:sdtPr>
            <w:id w:val="-573587230"/>
            <w:bibliography/>
          </w:sdtPr>
          <w:sdtEndPr/>
          <w:sdtContent>
            <w:p w14:paraId="448B6B0B" w14:textId="77777777" w:rsidR="00EB1807" w:rsidRDefault="00357786" w:rsidP="00EB1807">
              <w:pPr>
                <w:pStyle w:val="Bibliography"/>
                <w:spacing w:line="360" w:lineRule="auto"/>
                <w:rPr>
                  <w:noProof/>
                  <w:szCs w:val="24"/>
                </w:rPr>
              </w:pPr>
              <w:r>
                <w:fldChar w:fldCharType="begin"/>
              </w:r>
              <w:r w:rsidRPr="00EB1807">
                <w:instrText xml:space="preserve"> BIBLIOGRAPHY </w:instrText>
              </w:r>
              <w:r>
                <w:fldChar w:fldCharType="separate"/>
              </w:r>
              <w:r w:rsidR="00EB1807">
                <w:rPr>
                  <w:noProof/>
                </w:rPr>
                <w:t xml:space="preserve">Agarap, A. F. M., 2019. </w:t>
              </w:r>
              <w:r w:rsidR="00EB1807">
                <w:rPr>
                  <w:i/>
                  <w:iCs/>
                  <w:noProof/>
                </w:rPr>
                <w:t xml:space="preserve">Deep Learning using Rectified Linear Units (ReLU), </w:t>
              </w:r>
              <w:r w:rsidR="00EB1807">
                <w:rPr>
                  <w:noProof/>
                </w:rPr>
                <w:t>s.l.: Cornell University.</w:t>
              </w:r>
            </w:p>
            <w:p w14:paraId="33965AA4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AnthonyJ.Myles, R., 2004. An introduction to decision tree modeling. </w:t>
              </w:r>
              <w:r>
                <w:rPr>
                  <w:i/>
                  <w:iCs/>
                  <w:noProof/>
                </w:rPr>
                <w:t xml:space="preserve">JOURNAL OF CHEMOMETRICS, </w:t>
              </w:r>
              <w:r>
                <w:rPr>
                  <w:noProof/>
                </w:rPr>
                <w:t>18(275–285), p. 11.</w:t>
              </w:r>
            </w:p>
            <w:p w14:paraId="2A2010A8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Chollet, F., 2018. </w:t>
              </w:r>
              <w:r>
                <w:rPr>
                  <w:i/>
                  <w:iCs/>
                  <w:noProof/>
                </w:rPr>
                <w:t xml:space="preserve">Deep Learning with python. </w:t>
              </w:r>
              <w:r>
                <w:rPr>
                  <w:noProof/>
                </w:rPr>
                <w:t>1st ed. Shelter Island: Manning Publications.</w:t>
              </w:r>
            </w:p>
            <w:p w14:paraId="2B2BD706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Diederik P. Kingma, J. L. B., 2015. </w:t>
              </w:r>
              <w:r>
                <w:rPr>
                  <w:i/>
                  <w:iCs/>
                  <w:noProof/>
                </w:rPr>
                <w:t xml:space="preserve">ADAM: A METHOD FOR STOCHASTIC OPTIMIZATION, </w:t>
              </w:r>
              <w:r>
                <w:rPr>
                  <w:noProof/>
                </w:rPr>
                <w:t>s.l.: a conference paper at ICLR.</w:t>
              </w:r>
            </w:p>
            <w:p w14:paraId="4BE4BA6D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Geron, A., 2019. </w:t>
              </w:r>
              <w:r>
                <w:rPr>
                  <w:i/>
                  <w:iCs/>
                  <w:noProof/>
                </w:rPr>
                <w:t xml:space="preserve">Hands-on Machine Learning with Scikit-Learn, Keras &amp; TensorFlow. </w:t>
              </w:r>
              <w:r>
                <w:rPr>
                  <w:noProof/>
                </w:rPr>
                <w:t>2nd ed. Sebastopol: O'Reily Media, Inc..</w:t>
              </w:r>
            </w:p>
            <w:p w14:paraId="20D0B8BF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Géron, A., 2020. </w:t>
              </w:r>
              <w:r>
                <w:rPr>
                  <w:i/>
                  <w:iCs/>
                  <w:noProof/>
                </w:rPr>
                <w:t xml:space="preserve">Hands-on Machine Learning with Scikit-Learn, Keras, and TensorFlow : Concepts, Tools, and Techniques to Build Intelligent Systems. </w:t>
              </w:r>
              <w:r>
                <w:rPr>
                  <w:noProof/>
                </w:rPr>
                <w:t>Second ed. Sebastopol: O’Reilly Media.</w:t>
              </w:r>
            </w:p>
            <w:p w14:paraId="024C465D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H. Zhao, O. G. I. F. a. J. K., 2017. Loss Functions for Image Restoration With Neural Networks. </w:t>
              </w:r>
              <w:r>
                <w:rPr>
                  <w:i/>
                  <w:iCs/>
                  <w:noProof/>
                </w:rPr>
                <w:t xml:space="preserve">IEEE Transactions on Computational Imaging, </w:t>
              </w:r>
              <w:r>
                <w:rPr>
                  <w:noProof/>
                </w:rPr>
                <w:t>3(10.1109/TCI.2016.2644865), pp. 47-57.</w:t>
              </w:r>
            </w:p>
            <w:p w14:paraId="4334227F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Jurman, D. C. &amp;. G., 2020. </w:t>
              </w:r>
              <w:r>
                <w:rPr>
                  <w:i/>
                  <w:iCs/>
                  <w:noProof/>
                </w:rPr>
                <w:t xml:space="preserve">Machine learning can predict survival of patients with heart failure from serum creatinine and ejection fraction alone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bmcmedinformdecismak.biomedcentral.com/articles/10.1186/s12911-020-1023-5</w:t>
              </w:r>
              <w:r>
                <w:rPr>
                  <w:noProof/>
                </w:rPr>
                <w:br/>
                <w:t>[Accessed 22 10 2020].</w:t>
              </w:r>
            </w:p>
            <w:p w14:paraId="421C2B45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Russell, S. P. N., 2016. </w:t>
              </w:r>
              <w:r>
                <w:rPr>
                  <w:i/>
                  <w:iCs/>
                  <w:noProof/>
                </w:rPr>
                <w:t xml:space="preserve">Artificial Intelligence : a Modern Approach. </w:t>
              </w:r>
              <w:r>
                <w:rPr>
                  <w:noProof/>
                </w:rPr>
                <w:t>Third ed. Harlow, Essex, England: Pearson.</w:t>
              </w:r>
            </w:p>
            <w:p w14:paraId="4DB4CB56" w14:textId="77777777" w:rsidR="00EB1807" w:rsidRDefault="00EB1807" w:rsidP="00EB1807">
              <w:pPr>
                <w:pStyle w:val="Bibliography"/>
                <w:spacing w:line="360" w:lineRule="auto"/>
                <w:rPr>
                  <w:noProof/>
                </w:rPr>
              </w:pPr>
              <w:r>
                <w:rPr>
                  <w:noProof/>
                </w:rPr>
                <w:t xml:space="preserve">scikit learn, 2020. </w:t>
              </w:r>
              <w:r>
                <w:rPr>
                  <w:i/>
                  <w:iCs/>
                  <w:noProof/>
                </w:rPr>
                <w:t xml:space="preserve">Preprocessing data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scikit-learn.org/stable/modules/preprocessing.html</w:t>
              </w:r>
              <w:r>
                <w:rPr>
                  <w:noProof/>
                </w:rPr>
                <w:br/>
                <w:t>[Accessed 1 10 2020].</w:t>
              </w:r>
            </w:p>
            <w:p w14:paraId="05697FAB" w14:textId="451D660E" w:rsidR="00357786" w:rsidRDefault="00357786" w:rsidP="00EB1807">
              <w:pPr>
                <w:pStyle w:val="Ref"/>
                <w:spacing w:line="36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C324B16" w14:textId="77777777" w:rsidR="00357786" w:rsidRPr="00357786" w:rsidRDefault="00357786" w:rsidP="00357786"/>
    <w:p w14:paraId="076B52C6" w14:textId="77777777" w:rsidR="00610BBE" w:rsidRPr="00610BBE" w:rsidRDefault="00610BBE" w:rsidP="00610BBE"/>
    <w:p w14:paraId="3CBBF310" w14:textId="77777777" w:rsidR="00610BBE" w:rsidRPr="00610BBE" w:rsidRDefault="00610BBE" w:rsidP="00610BBE"/>
    <w:p w14:paraId="7AC9EBC8" w14:textId="33C2D50E" w:rsidR="00610BBE" w:rsidRPr="00610BBE" w:rsidRDefault="00610BBE" w:rsidP="00610BBE"/>
    <w:sectPr w:rsidR="00610BBE" w:rsidRPr="00610BBE" w:rsidSect="00610BBE">
      <w:footerReference w:type="default" r:id="rId3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5BC3AA" w14:textId="77777777" w:rsidR="001C2049" w:rsidRDefault="001C2049" w:rsidP="003B0944">
      <w:pPr>
        <w:spacing w:after="0" w:line="240" w:lineRule="auto"/>
      </w:pPr>
      <w:r>
        <w:separator/>
      </w:r>
    </w:p>
  </w:endnote>
  <w:endnote w:type="continuationSeparator" w:id="0">
    <w:p w14:paraId="38F22A6F" w14:textId="77777777" w:rsidR="001C2049" w:rsidRDefault="001C2049" w:rsidP="003B09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75970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73BA84" w14:textId="1F43029C" w:rsidR="001C2049" w:rsidRDefault="001C20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B92446" w14:textId="77777777" w:rsidR="001C2049" w:rsidRDefault="001C20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3B02D" w14:textId="77777777" w:rsidR="001C2049" w:rsidRDefault="001C2049" w:rsidP="003B0944">
      <w:pPr>
        <w:spacing w:after="0" w:line="240" w:lineRule="auto"/>
      </w:pPr>
      <w:r>
        <w:separator/>
      </w:r>
    </w:p>
  </w:footnote>
  <w:footnote w:type="continuationSeparator" w:id="0">
    <w:p w14:paraId="0DFB419C" w14:textId="77777777" w:rsidR="001C2049" w:rsidRDefault="001C2049" w:rsidP="003B09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8F27AE"/>
    <w:multiLevelType w:val="hybridMultilevel"/>
    <w:tmpl w:val="FA762020"/>
    <w:lvl w:ilvl="0" w:tplc="EB2227E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33797A"/>
    <w:multiLevelType w:val="hybridMultilevel"/>
    <w:tmpl w:val="021072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31EF5"/>
    <w:multiLevelType w:val="hybridMultilevel"/>
    <w:tmpl w:val="8C4A88D4"/>
    <w:lvl w:ilvl="0" w:tplc="EB2227E0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D29B1"/>
    <w:multiLevelType w:val="hybridMultilevel"/>
    <w:tmpl w:val="54A83D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A5182A"/>
    <w:multiLevelType w:val="hybridMultilevel"/>
    <w:tmpl w:val="888874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C5000"/>
    <w:multiLevelType w:val="hybridMultilevel"/>
    <w:tmpl w:val="BC1865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A1NzYwMjA0MjdS0lEKTi0uzszPAykwtKwFAP+WKrQtAAAA"/>
  </w:docVars>
  <w:rsids>
    <w:rsidRoot w:val="00200A1A"/>
    <w:rsid w:val="000060E4"/>
    <w:rsid w:val="000072A3"/>
    <w:rsid w:val="00032E3C"/>
    <w:rsid w:val="00034965"/>
    <w:rsid w:val="0003520D"/>
    <w:rsid w:val="00043716"/>
    <w:rsid w:val="000449E4"/>
    <w:rsid w:val="00050C56"/>
    <w:rsid w:val="00054F3E"/>
    <w:rsid w:val="000554F9"/>
    <w:rsid w:val="0005635F"/>
    <w:rsid w:val="00061156"/>
    <w:rsid w:val="0006233F"/>
    <w:rsid w:val="00074C2D"/>
    <w:rsid w:val="00083457"/>
    <w:rsid w:val="00087B87"/>
    <w:rsid w:val="00096D1D"/>
    <w:rsid w:val="000B4C04"/>
    <w:rsid w:val="000C5291"/>
    <w:rsid w:val="000C6802"/>
    <w:rsid w:val="000D1D2F"/>
    <w:rsid w:val="000D5D18"/>
    <w:rsid w:val="000E5B26"/>
    <w:rsid w:val="000F699F"/>
    <w:rsid w:val="00105344"/>
    <w:rsid w:val="00107E24"/>
    <w:rsid w:val="00121D09"/>
    <w:rsid w:val="00123EDD"/>
    <w:rsid w:val="001A30BB"/>
    <w:rsid w:val="001A3D97"/>
    <w:rsid w:val="001B70EE"/>
    <w:rsid w:val="001C1337"/>
    <w:rsid w:val="001C2049"/>
    <w:rsid w:val="001D240C"/>
    <w:rsid w:val="001E0ACA"/>
    <w:rsid w:val="001E1A54"/>
    <w:rsid w:val="001F0360"/>
    <w:rsid w:val="001F34C9"/>
    <w:rsid w:val="00200A1A"/>
    <w:rsid w:val="00240A5B"/>
    <w:rsid w:val="00271FC5"/>
    <w:rsid w:val="00273C34"/>
    <w:rsid w:val="002743EE"/>
    <w:rsid w:val="0029268E"/>
    <w:rsid w:val="00294621"/>
    <w:rsid w:val="002A0358"/>
    <w:rsid w:val="002A547D"/>
    <w:rsid w:val="002B20D4"/>
    <w:rsid w:val="002B6811"/>
    <w:rsid w:val="002E2433"/>
    <w:rsid w:val="0031124B"/>
    <w:rsid w:val="00312EAD"/>
    <w:rsid w:val="003140AE"/>
    <w:rsid w:val="00314135"/>
    <w:rsid w:val="00317175"/>
    <w:rsid w:val="0031778F"/>
    <w:rsid w:val="0033010F"/>
    <w:rsid w:val="00352561"/>
    <w:rsid w:val="00353A47"/>
    <w:rsid w:val="00357786"/>
    <w:rsid w:val="003579AA"/>
    <w:rsid w:val="00370244"/>
    <w:rsid w:val="00377F4F"/>
    <w:rsid w:val="00384C12"/>
    <w:rsid w:val="0038596F"/>
    <w:rsid w:val="00391C58"/>
    <w:rsid w:val="003A434F"/>
    <w:rsid w:val="003B0666"/>
    <w:rsid w:val="003B0944"/>
    <w:rsid w:val="003B29BD"/>
    <w:rsid w:val="003B7339"/>
    <w:rsid w:val="003C1A6F"/>
    <w:rsid w:val="003C23A0"/>
    <w:rsid w:val="003C266B"/>
    <w:rsid w:val="003D4D3F"/>
    <w:rsid w:val="003D576F"/>
    <w:rsid w:val="003D7B90"/>
    <w:rsid w:val="003E731D"/>
    <w:rsid w:val="003E7DA8"/>
    <w:rsid w:val="003F5B1D"/>
    <w:rsid w:val="003F5B27"/>
    <w:rsid w:val="00402710"/>
    <w:rsid w:val="0040563C"/>
    <w:rsid w:val="00411134"/>
    <w:rsid w:val="00420366"/>
    <w:rsid w:val="00422F13"/>
    <w:rsid w:val="00433009"/>
    <w:rsid w:val="00435DE6"/>
    <w:rsid w:val="00435EF8"/>
    <w:rsid w:val="00437DD5"/>
    <w:rsid w:val="00445942"/>
    <w:rsid w:val="00453393"/>
    <w:rsid w:val="004578A0"/>
    <w:rsid w:val="00462AC9"/>
    <w:rsid w:val="00465D2D"/>
    <w:rsid w:val="00475FCB"/>
    <w:rsid w:val="00492791"/>
    <w:rsid w:val="004A097B"/>
    <w:rsid w:val="004A0BDA"/>
    <w:rsid w:val="004A4BB1"/>
    <w:rsid w:val="004B299D"/>
    <w:rsid w:val="004E0D93"/>
    <w:rsid w:val="004E1C2B"/>
    <w:rsid w:val="004E3BF2"/>
    <w:rsid w:val="004F3C1B"/>
    <w:rsid w:val="004F59AF"/>
    <w:rsid w:val="00502856"/>
    <w:rsid w:val="005107A8"/>
    <w:rsid w:val="00521B46"/>
    <w:rsid w:val="005221BB"/>
    <w:rsid w:val="00530125"/>
    <w:rsid w:val="0054640F"/>
    <w:rsid w:val="005554B6"/>
    <w:rsid w:val="00556B9A"/>
    <w:rsid w:val="00556D0E"/>
    <w:rsid w:val="0057357B"/>
    <w:rsid w:val="005735AF"/>
    <w:rsid w:val="0059148A"/>
    <w:rsid w:val="005B33B8"/>
    <w:rsid w:val="005B5467"/>
    <w:rsid w:val="005C5EED"/>
    <w:rsid w:val="005E589D"/>
    <w:rsid w:val="005F259A"/>
    <w:rsid w:val="005F6D9A"/>
    <w:rsid w:val="00610BBE"/>
    <w:rsid w:val="00623C6C"/>
    <w:rsid w:val="00625F35"/>
    <w:rsid w:val="0062780E"/>
    <w:rsid w:val="00632DFE"/>
    <w:rsid w:val="0063664B"/>
    <w:rsid w:val="006374A9"/>
    <w:rsid w:val="006375BF"/>
    <w:rsid w:val="00640D8F"/>
    <w:rsid w:val="00645E7F"/>
    <w:rsid w:val="006638CF"/>
    <w:rsid w:val="00665B9F"/>
    <w:rsid w:val="00666710"/>
    <w:rsid w:val="00682B33"/>
    <w:rsid w:val="00687E78"/>
    <w:rsid w:val="00693A49"/>
    <w:rsid w:val="006B4409"/>
    <w:rsid w:val="006B526B"/>
    <w:rsid w:val="006B696D"/>
    <w:rsid w:val="006D1D91"/>
    <w:rsid w:val="006D4D60"/>
    <w:rsid w:val="006D71BE"/>
    <w:rsid w:val="006E1973"/>
    <w:rsid w:val="006F3478"/>
    <w:rsid w:val="006F5466"/>
    <w:rsid w:val="00712391"/>
    <w:rsid w:val="00722442"/>
    <w:rsid w:val="00730940"/>
    <w:rsid w:val="00730BD5"/>
    <w:rsid w:val="00731020"/>
    <w:rsid w:val="00731F58"/>
    <w:rsid w:val="007329F8"/>
    <w:rsid w:val="0074059C"/>
    <w:rsid w:val="007626F6"/>
    <w:rsid w:val="007631F1"/>
    <w:rsid w:val="007710AE"/>
    <w:rsid w:val="00775921"/>
    <w:rsid w:val="007837CB"/>
    <w:rsid w:val="007843C2"/>
    <w:rsid w:val="00784E00"/>
    <w:rsid w:val="0078538D"/>
    <w:rsid w:val="0078699E"/>
    <w:rsid w:val="007A1E5D"/>
    <w:rsid w:val="007A244F"/>
    <w:rsid w:val="007A2693"/>
    <w:rsid w:val="007A34E9"/>
    <w:rsid w:val="007A5267"/>
    <w:rsid w:val="007A6D74"/>
    <w:rsid w:val="007B6CF0"/>
    <w:rsid w:val="007E4473"/>
    <w:rsid w:val="007E4C86"/>
    <w:rsid w:val="007E559F"/>
    <w:rsid w:val="00803C1A"/>
    <w:rsid w:val="00841DD7"/>
    <w:rsid w:val="00850FEB"/>
    <w:rsid w:val="00852F19"/>
    <w:rsid w:val="00856A57"/>
    <w:rsid w:val="00860BF2"/>
    <w:rsid w:val="00862137"/>
    <w:rsid w:val="00866D92"/>
    <w:rsid w:val="0087008C"/>
    <w:rsid w:val="008704DF"/>
    <w:rsid w:val="00870882"/>
    <w:rsid w:val="00871A2F"/>
    <w:rsid w:val="00875C6C"/>
    <w:rsid w:val="00876C98"/>
    <w:rsid w:val="00883E81"/>
    <w:rsid w:val="00886D36"/>
    <w:rsid w:val="00895D49"/>
    <w:rsid w:val="008C6E28"/>
    <w:rsid w:val="008C727F"/>
    <w:rsid w:val="008E55D6"/>
    <w:rsid w:val="008F273C"/>
    <w:rsid w:val="009061E7"/>
    <w:rsid w:val="009230BA"/>
    <w:rsid w:val="00937344"/>
    <w:rsid w:val="00940A17"/>
    <w:rsid w:val="00946504"/>
    <w:rsid w:val="0095359B"/>
    <w:rsid w:val="00953B08"/>
    <w:rsid w:val="00955534"/>
    <w:rsid w:val="009569C3"/>
    <w:rsid w:val="00971804"/>
    <w:rsid w:val="00973158"/>
    <w:rsid w:val="00973D22"/>
    <w:rsid w:val="009B6462"/>
    <w:rsid w:val="009B77C7"/>
    <w:rsid w:val="009C7C4D"/>
    <w:rsid w:val="009D65FF"/>
    <w:rsid w:val="009E58EE"/>
    <w:rsid w:val="009E77EA"/>
    <w:rsid w:val="009F2BC4"/>
    <w:rsid w:val="009F7A9E"/>
    <w:rsid w:val="00A235B9"/>
    <w:rsid w:val="00A25EE8"/>
    <w:rsid w:val="00A31F69"/>
    <w:rsid w:val="00A32680"/>
    <w:rsid w:val="00A425B6"/>
    <w:rsid w:val="00A54B59"/>
    <w:rsid w:val="00A568E8"/>
    <w:rsid w:val="00A5722E"/>
    <w:rsid w:val="00A57A92"/>
    <w:rsid w:val="00A660D8"/>
    <w:rsid w:val="00A76144"/>
    <w:rsid w:val="00A76225"/>
    <w:rsid w:val="00A7624B"/>
    <w:rsid w:val="00A831AF"/>
    <w:rsid w:val="00A831C7"/>
    <w:rsid w:val="00A86C5D"/>
    <w:rsid w:val="00A87E39"/>
    <w:rsid w:val="00AA00CC"/>
    <w:rsid w:val="00AA1ED7"/>
    <w:rsid w:val="00AA4009"/>
    <w:rsid w:val="00AA5394"/>
    <w:rsid w:val="00AC0A18"/>
    <w:rsid w:val="00AC245B"/>
    <w:rsid w:val="00AC32BA"/>
    <w:rsid w:val="00AD4DA3"/>
    <w:rsid w:val="00AE374B"/>
    <w:rsid w:val="00AE729A"/>
    <w:rsid w:val="00AF1AE6"/>
    <w:rsid w:val="00B042DB"/>
    <w:rsid w:val="00B04BAA"/>
    <w:rsid w:val="00B0778D"/>
    <w:rsid w:val="00B11B96"/>
    <w:rsid w:val="00B16769"/>
    <w:rsid w:val="00B35DAF"/>
    <w:rsid w:val="00B422F4"/>
    <w:rsid w:val="00B42310"/>
    <w:rsid w:val="00B52FBB"/>
    <w:rsid w:val="00B65397"/>
    <w:rsid w:val="00B7388D"/>
    <w:rsid w:val="00B75DFC"/>
    <w:rsid w:val="00B8010A"/>
    <w:rsid w:val="00B82279"/>
    <w:rsid w:val="00B933DE"/>
    <w:rsid w:val="00BA0BD3"/>
    <w:rsid w:val="00BB125C"/>
    <w:rsid w:val="00BB3F6D"/>
    <w:rsid w:val="00BD5951"/>
    <w:rsid w:val="00BD709A"/>
    <w:rsid w:val="00BD7509"/>
    <w:rsid w:val="00BE2CA0"/>
    <w:rsid w:val="00BE6FC8"/>
    <w:rsid w:val="00BE7552"/>
    <w:rsid w:val="00BF1ED0"/>
    <w:rsid w:val="00BF4377"/>
    <w:rsid w:val="00BF5941"/>
    <w:rsid w:val="00BF6CC3"/>
    <w:rsid w:val="00C07EA0"/>
    <w:rsid w:val="00C167F0"/>
    <w:rsid w:val="00C25F77"/>
    <w:rsid w:val="00C325BF"/>
    <w:rsid w:val="00C376C3"/>
    <w:rsid w:val="00C56775"/>
    <w:rsid w:val="00C63F0D"/>
    <w:rsid w:val="00C76033"/>
    <w:rsid w:val="00C86B68"/>
    <w:rsid w:val="00C86C96"/>
    <w:rsid w:val="00C95BFD"/>
    <w:rsid w:val="00C972E9"/>
    <w:rsid w:val="00CB3B25"/>
    <w:rsid w:val="00CB6D30"/>
    <w:rsid w:val="00CC084C"/>
    <w:rsid w:val="00CE3B25"/>
    <w:rsid w:val="00CE540D"/>
    <w:rsid w:val="00CF3D82"/>
    <w:rsid w:val="00D03AB9"/>
    <w:rsid w:val="00D06960"/>
    <w:rsid w:val="00D11B01"/>
    <w:rsid w:val="00D155D8"/>
    <w:rsid w:val="00D2404C"/>
    <w:rsid w:val="00D430E6"/>
    <w:rsid w:val="00D44C35"/>
    <w:rsid w:val="00D65FCC"/>
    <w:rsid w:val="00D71E00"/>
    <w:rsid w:val="00D81A43"/>
    <w:rsid w:val="00D87001"/>
    <w:rsid w:val="00D87C38"/>
    <w:rsid w:val="00D912EE"/>
    <w:rsid w:val="00D97B39"/>
    <w:rsid w:val="00DA1153"/>
    <w:rsid w:val="00DB3FAD"/>
    <w:rsid w:val="00DB5AE4"/>
    <w:rsid w:val="00DC147D"/>
    <w:rsid w:val="00DC7C56"/>
    <w:rsid w:val="00DC7C7C"/>
    <w:rsid w:val="00DE15E4"/>
    <w:rsid w:val="00DE5AB8"/>
    <w:rsid w:val="00DF0EDB"/>
    <w:rsid w:val="00E00C49"/>
    <w:rsid w:val="00E01FE4"/>
    <w:rsid w:val="00E03D3A"/>
    <w:rsid w:val="00E0495A"/>
    <w:rsid w:val="00E17629"/>
    <w:rsid w:val="00E259C3"/>
    <w:rsid w:val="00E270EB"/>
    <w:rsid w:val="00E31BB4"/>
    <w:rsid w:val="00E32B91"/>
    <w:rsid w:val="00E357C3"/>
    <w:rsid w:val="00E402E6"/>
    <w:rsid w:val="00E447D9"/>
    <w:rsid w:val="00E51C45"/>
    <w:rsid w:val="00E543F9"/>
    <w:rsid w:val="00E64224"/>
    <w:rsid w:val="00E75236"/>
    <w:rsid w:val="00E761BA"/>
    <w:rsid w:val="00E7711E"/>
    <w:rsid w:val="00E97857"/>
    <w:rsid w:val="00EB01E4"/>
    <w:rsid w:val="00EB1807"/>
    <w:rsid w:val="00EC7251"/>
    <w:rsid w:val="00ED0A91"/>
    <w:rsid w:val="00ED45A5"/>
    <w:rsid w:val="00EE6514"/>
    <w:rsid w:val="00EE6B00"/>
    <w:rsid w:val="00EE726A"/>
    <w:rsid w:val="00EF592A"/>
    <w:rsid w:val="00F0239B"/>
    <w:rsid w:val="00F03908"/>
    <w:rsid w:val="00F03A86"/>
    <w:rsid w:val="00F042E8"/>
    <w:rsid w:val="00F05446"/>
    <w:rsid w:val="00F110AF"/>
    <w:rsid w:val="00F11D8D"/>
    <w:rsid w:val="00F123AC"/>
    <w:rsid w:val="00F167CF"/>
    <w:rsid w:val="00F53CFF"/>
    <w:rsid w:val="00F56443"/>
    <w:rsid w:val="00F71B18"/>
    <w:rsid w:val="00F7722F"/>
    <w:rsid w:val="00FB22FC"/>
    <w:rsid w:val="00FB45C7"/>
    <w:rsid w:val="00FD2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778D6"/>
  <w15:chartTrackingRefBased/>
  <w15:docId w15:val="{8392E394-3D9E-4740-A5D0-29EB5B9A5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158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0BBE"/>
    <w:pPr>
      <w:keepNext/>
      <w:keepLines/>
      <w:pBdr>
        <w:bottom w:val="single" w:sz="4" w:space="1" w:color="auto"/>
      </w:pBd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BBE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273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10BB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10BBE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10BBE"/>
    <w:rPr>
      <w:rFonts w:ascii="Times New Roman" w:eastAsiaTheme="majorEastAsia" w:hAnsi="Times New Roman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10BBE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10BBE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8E55D6"/>
    <w:pPr>
      <w:tabs>
        <w:tab w:val="right" w:leader="dot" w:pos="9016"/>
      </w:tabs>
      <w:spacing w:after="100" w:line="240" w:lineRule="auto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2404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2404C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link w:val="BibliographyChar"/>
    <w:uiPriority w:val="37"/>
    <w:unhideWhenUsed/>
    <w:rsid w:val="00357786"/>
  </w:style>
  <w:style w:type="paragraph" w:styleId="ListParagraph">
    <w:name w:val="List Paragraph"/>
    <w:basedOn w:val="Normal"/>
    <w:uiPriority w:val="34"/>
    <w:qFormat/>
    <w:rsid w:val="004A097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110AF"/>
    <w:pPr>
      <w:spacing w:after="200" w:line="240" w:lineRule="auto"/>
    </w:pPr>
    <w:rPr>
      <w:i/>
      <w:iCs/>
      <w:sz w:val="20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F273C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86B68"/>
    <w:pPr>
      <w:spacing w:after="100"/>
      <w:ind w:left="48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0A5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0A5B"/>
    <w:rPr>
      <w:rFonts w:ascii="Consolas" w:hAnsi="Consolas"/>
      <w:sz w:val="20"/>
      <w:szCs w:val="20"/>
    </w:rPr>
  </w:style>
  <w:style w:type="paragraph" w:customStyle="1" w:styleId="Ref">
    <w:name w:val="Ref"/>
    <w:basedOn w:val="Bibliography"/>
    <w:link w:val="RefChar"/>
    <w:qFormat/>
    <w:rsid w:val="00DA1153"/>
    <w:pPr>
      <w:spacing w:line="240" w:lineRule="auto"/>
    </w:pPr>
  </w:style>
  <w:style w:type="character" w:customStyle="1" w:styleId="BibliographyChar">
    <w:name w:val="Bibliography Char"/>
    <w:basedOn w:val="DefaultParagraphFont"/>
    <w:link w:val="Bibliography"/>
    <w:uiPriority w:val="37"/>
    <w:rsid w:val="00DA1153"/>
    <w:rPr>
      <w:rFonts w:ascii="Times New Roman" w:hAnsi="Times New Roman"/>
      <w:sz w:val="24"/>
    </w:rPr>
  </w:style>
  <w:style w:type="character" w:customStyle="1" w:styleId="RefChar">
    <w:name w:val="Ref Char"/>
    <w:basedOn w:val="BibliographyChar"/>
    <w:link w:val="Ref"/>
    <w:rsid w:val="00DA1153"/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E1762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B09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094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B09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0944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chart" Target="charts/chart2.xml"/><Relationship Id="rId20" Type="http://schemas.openxmlformats.org/officeDocument/2006/relationships/chart" Target="charts/chart4.xml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chart" Target="charts/chart1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image" Target="media/image2.png"/><Relationship Id="rId19" Type="http://schemas.openxmlformats.org/officeDocument/2006/relationships/chart" Target="charts/chart3.xml"/><Relationship Id="rId31" Type="http://schemas.openxmlformats.org/officeDocument/2006/relationships/image" Target="media/image19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endnotes" Target="endnot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ccuracy in</a:t>
            </a:r>
            <a:r>
              <a:rPr lang="en-US" baseline="0"/>
              <a:t> each random stat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ccuracy</c:v>
                </c:pt>
              </c:strCache>
            </c:strRef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58.922238491825098</c:v>
                </c:pt>
                <c:pt idx="1">
                  <c:v>76.341744321384695</c:v>
                </c:pt>
                <c:pt idx="2">
                  <c:v>77.892074518144199</c:v>
                </c:pt>
                <c:pt idx="3">
                  <c:v>79.526175632438694</c:v>
                </c:pt>
                <c:pt idx="4">
                  <c:v>72.634514597025003</c:v>
                </c:pt>
                <c:pt idx="5">
                  <c:v>73.344921474531105</c:v>
                </c:pt>
                <c:pt idx="6">
                  <c:v>68.390268900690302</c:v>
                </c:pt>
                <c:pt idx="7">
                  <c:v>57.854154727634103</c:v>
                </c:pt>
                <c:pt idx="8">
                  <c:v>70.796279671345303</c:v>
                </c:pt>
                <c:pt idx="9">
                  <c:v>76.6011157490400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681-4BF4-B93C-9C76C149EAE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53320319"/>
        <c:axId val="599372159"/>
      </c:scatterChart>
      <c:valAx>
        <c:axId val="5533203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9372159"/>
        <c:crosses val="autoZero"/>
        <c:crossBetween val="midCat"/>
      </c:valAx>
      <c:valAx>
        <c:axId val="59937215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3203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ccurac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recode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7</c:f>
              <c:numCache>
                <c:formatCode>General</c:formatCode>
                <c:ptCount val="6"/>
                <c:pt idx="0">
                  <c:v>404</c:v>
                </c:pt>
                <c:pt idx="1">
                  <c:v>303</c:v>
                </c:pt>
                <c:pt idx="2">
                  <c:v>202</c:v>
                </c:pt>
                <c:pt idx="3">
                  <c:v>101</c:v>
                </c:pt>
                <c:pt idx="4">
                  <c:v>50</c:v>
                </c:pt>
                <c:pt idx="5">
                  <c:v>25</c:v>
                </c:pt>
              </c:numCache>
            </c:numRef>
          </c:xVal>
          <c:yVal>
            <c:numRef>
              <c:f>Sheet1!$B$2:$B$7</c:f>
              <c:numCache>
                <c:formatCode>General</c:formatCode>
                <c:ptCount val="6"/>
                <c:pt idx="0">
                  <c:v>71.09</c:v>
                </c:pt>
                <c:pt idx="1">
                  <c:v>73.69</c:v>
                </c:pt>
                <c:pt idx="2">
                  <c:v>71.75</c:v>
                </c:pt>
                <c:pt idx="3">
                  <c:v>70.63</c:v>
                </c:pt>
                <c:pt idx="4">
                  <c:v>61.3</c:v>
                </c:pt>
                <c:pt idx="5">
                  <c:v>52.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D57-4626-8B39-82855A9E43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35517951"/>
        <c:axId val="2009024383"/>
      </c:scatterChart>
      <c:valAx>
        <c:axId val="123551795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9024383"/>
        <c:crosses val="autoZero"/>
        <c:crossBetween val="midCat"/>
      </c:valAx>
      <c:valAx>
        <c:axId val="20090243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3551795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ccuracy in</a:t>
            </a:r>
            <a:r>
              <a:rPr lang="en-US" baseline="0"/>
              <a:t> each random stat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ccuracy</c:v>
                </c:pt>
              </c:strCache>
            </c:strRef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xVal>
            <c:numRef>
              <c:f>Sheet1!$A$2:$A$11</c:f>
              <c:numCache>
                <c:formatCode>General</c:formatCode>
                <c:ptCount val="10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</c:numCache>
            </c:num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77.535542632932803</c:v>
                </c:pt>
                <c:pt idx="1">
                  <c:v>79.702803184523304</c:v>
                </c:pt>
                <c:pt idx="2">
                  <c:v>82.700390672785105</c:v>
                </c:pt>
                <c:pt idx="3">
                  <c:v>56.356247406341403</c:v>
                </c:pt>
                <c:pt idx="4">
                  <c:v>64.274313035313895</c:v>
                </c:pt>
                <c:pt idx="5">
                  <c:v>56.079191301523302</c:v>
                </c:pt>
                <c:pt idx="6">
                  <c:v>81.471813128628199</c:v>
                </c:pt>
                <c:pt idx="7">
                  <c:v>70.996147598600899</c:v>
                </c:pt>
                <c:pt idx="8">
                  <c:v>75.988026039392807</c:v>
                </c:pt>
                <c:pt idx="9">
                  <c:v>84.5866050170487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CAB-46E9-B848-ABC900ECA4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53320319"/>
        <c:axId val="599372159"/>
      </c:scatterChart>
      <c:valAx>
        <c:axId val="5533203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9372159"/>
        <c:crosses val="autoZero"/>
        <c:crossBetween val="midCat"/>
      </c:valAx>
      <c:valAx>
        <c:axId val="599372159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33203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ccurac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7</c:f>
              <c:numCache>
                <c:formatCode>General</c:formatCode>
                <c:ptCount val="6"/>
                <c:pt idx="0">
                  <c:v>404</c:v>
                </c:pt>
                <c:pt idx="1">
                  <c:v>303</c:v>
                </c:pt>
                <c:pt idx="2">
                  <c:v>202</c:v>
                </c:pt>
                <c:pt idx="3">
                  <c:v>101</c:v>
                </c:pt>
                <c:pt idx="4">
                  <c:v>50</c:v>
                </c:pt>
                <c:pt idx="5">
                  <c:v>25</c:v>
                </c:pt>
              </c:numCache>
            </c:numRef>
          </c:xVal>
          <c:yVal>
            <c:numRef>
              <c:f>Sheet1!$B$2:$B$7</c:f>
              <c:numCache>
                <c:formatCode>General</c:formatCode>
                <c:ptCount val="6"/>
                <c:pt idx="0">
                  <c:v>75.91</c:v>
                </c:pt>
                <c:pt idx="1">
                  <c:v>75.62</c:v>
                </c:pt>
                <c:pt idx="2">
                  <c:v>69.33</c:v>
                </c:pt>
                <c:pt idx="3">
                  <c:v>56.71</c:v>
                </c:pt>
                <c:pt idx="4">
                  <c:v>49.16</c:v>
                </c:pt>
                <c:pt idx="5">
                  <c:v>20.4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96FD-4244-A914-81858EDF35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35517951"/>
        <c:axId val="2009024383"/>
      </c:scatterChart>
      <c:valAx>
        <c:axId val="123551795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09024383"/>
        <c:crosses val="autoZero"/>
        <c:crossBetween val="midCat"/>
      </c:valAx>
      <c:valAx>
        <c:axId val="20090243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3551795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3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/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Dav20</b:Tag>
    <b:SourceType>DocumentFromInternetSite</b:SourceType>
    <b:Guid>{0F5C7D3D-0D8B-479C-9109-1D73DC52CD40}</b:Guid>
    <b:Author>
      <b:Author>
        <b:NameList>
          <b:Person>
            <b:Last>Jurman</b:Last>
            <b:First>Davide</b:First>
            <b:Middle>Chicco &amp; Giuseppe</b:Middle>
          </b:Person>
        </b:NameList>
      </b:Author>
    </b:Author>
    <b:Title>Machine learning can predict survival of patients with heart failure from serum creatinine and ejection fraction alone</b:Title>
    <b:Year>2020</b:Year>
    <b:Month>02</b:Month>
    <b:Day>01</b:Day>
    <b:YearAccessed>2020</b:YearAccessed>
    <b:MonthAccessed>10</b:MonthAccessed>
    <b:DayAccessed>22</b:DayAccessed>
    <b:URL>https://bmcmedinformdecismak.biomedcentral.com/articles/10.1186/s12911-020-1023-5</b:URL>
    <b:RefOrder>8</b:RefOrder>
  </b:Source>
  <b:Source>
    <b:Tag>Rus16</b:Tag>
    <b:SourceType>Book</b:SourceType>
    <b:Guid>{4DBBD3DC-0952-4FD5-81CE-8DCD20792E6B}</b:Guid>
    <b:Title>Artificial Intelligence : a Modern Approach</b:Title>
    <b:Year>2016</b:Year>
    <b:Author>
      <b:Author>
        <b:NameList>
          <b:Person>
            <b:Last>Russell</b:Last>
            <b:First>Stuart,</b:First>
            <b:Middle>Peter Norvig</b:Middle>
          </b:Person>
        </b:NameList>
      </b:Author>
    </b:Author>
    <b:City>Harlow, Essex, England</b:City>
    <b:Publisher>Pearson</b:Publisher>
    <b:Edition>Third </b:Edition>
    <b:RefOrder>9</b:RefOrder>
  </b:Source>
  <b:Source>
    <b:Tag>Gé20</b:Tag>
    <b:SourceType>Book</b:SourceType>
    <b:Guid>{AB15F7B8-E696-44F1-897B-1FDBC840BBD6}</b:Guid>
    <b:Author>
      <b:Author>
        <b:NameList>
          <b:Person>
            <b:Last>Géron</b:Last>
            <b:First>Aurélien</b:First>
          </b:Person>
        </b:NameList>
      </b:Author>
    </b:Author>
    <b:Title>Hands-on Machine Learning with Scikit-Learn, Keras, and TensorFlow : Concepts, Tools, and Techniques to Build Intelligent Systems</b:Title>
    <b:Year>2020</b:Year>
    <b:City>Sebastopol</b:City>
    <b:Publisher>O’Reilly Media</b:Publisher>
    <b:Edition>Second</b:Edition>
    <b:RefOrder>2</b:RefOrder>
  </b:Source>
  <b:Source>
    <b:Tag>sci20</b:Tag>
    <b:SourceType>DocumentFromInternetSite</b:SourceType>
    <b:Guid>{098E9813-92F4-4B54-A2CD-9815FEECC6B1}</b:Guid>
    <b:Author>
      <b:Author>
        <b:Corporate>scikit learn</b:Corporate>
      </b:Author>
    </b:Author>
    <b:Title> Preprocessing data</b:Title>
    <b:Year>2020</b:Year>
    <b:Month>04</b:Month>
    <b:Day>08</b:Day>
    <b:YearAccessed>2020</b:YearAccessed>
    <b:MonthAccessed>10</b:MonthAccessed>
    <b:DayAccessed>1</b:DayAccessed>
    <b:URL>https://scikit-learn.org/stable/modules/preprocessing.html</b:URL>
    <b:RefOrder>1</b:RefOrder>
  </b:Source>
  <b:Source>
    <b:Tag>Ant04</b:Tag>
    <b:SourceType>JournalArticle</b:SourceType>
    <b:Guid>{CC17389B-52DC-4471-B65D-EF7962B53DC3}</b:Guid>
    <b:Author>
      <b:Author>
        <b:NameList>
          <b:Person>
            <b:Last>AnthonyJ.Myles</b:Last>
            <b:First>RobertN.Feudale,YangLiu,NathanielA.Woodyand,StevenD.Brown</b:First>
          </b:Person>
        </b:NameList>
      </b:Author>
    </b:Author>
    <b:Title>An introduction to decision tree modeling</b:Title>
    <b:Year>2004</b:Year>
    <b:URL>https://onlinelibrary.wiley.com/doi/epdf/10.1002/cem.873?saml_referrer</b:URL>
    <b:JournalName>JOURNAL OF CHEMOMETRICS</b:JournalName>
    <b:Pages>11</b:Pages>
    <b:Volume>18</b:Volume>
    <b:Issue>275–285</b:Issue>
    <b:RefOrder>3</b:RefOrder>
  </b:Source>
  <b:Source>
    <b:Tag>Cho18</b:Tag>
    <b:SourceType>Book</b:SourceType>
    <b:Guid>{0CC25639-8FFB-4776-91D5-BCBDDD295F25}</b:Guid>
    <b:Author>
      <b:Author>
        <b:NameList>
          <b:Person>
            <b:Last>Chollet</b:Last>
            <b:First>Francois</b:First>
          </b:Person>
        </b:NameList>
      </b:Author>
    </b:Author>
    <b:Title>Deep Learning with python</b:Title>
    <b:Year>2018</b:Year>
    <b:City>Shelter Island</b:City>
    <b:Publisher>Manning Publications</b:Publisher>
    <b:Edition>1st</b:Edition>
    <b:RefOrder>7</b:RefOrder>
  </b:Source>
  <b:Source>
    <b:Tag>Aur19</b:Tag>
    <b:SourceType>Book</b:SourceType>
    <b:Guid>{2FC95EA3-F383-4587-B8CF-039EFF05C26A}</b:Guid>
    <b:Author>
      <b:Author>
        <b:NameList>
          <b:Person>
            <b:Last>Geron</b:Last>
            <b:First>Aurelien</b:First>
          </b:Person>
        </b:NameList>
      </b:Author>
    </b:Author>
    <b:Title>Hands-on Machine Learning with Scikit-Learn, Keras &amp; TensorFlow</b:Title>
    <b:Year>2019</b:Year>
    <b:City>Sebastopol</b:City>
    <b:Publisher>O'Reily Media, Inc.</b:Publisher>
    <b:Edition>2nd</b:Edition>
    <b:RefOrder>4</b:RefOrder>
  </b:Source>
  <b:Source>
    <b:Tag>HZh17</b:Tag>
    <b:SourceType>JournalArticle</b:SourceType>
    <b:Guid>{420CD4F0-BFF8-4789-B649-DD45FC77F421}</b:Guid>
    <b:Author>
      <b:Author>
        <b:NameList>
          <b:Person>
            <b:Last>H. Zhao</b:Last>
            <b:First>O.</b:First>
            <b:Middle>Gallo, I. Frosio and J. Kautz</b:Middle>
          </b:Person>
        </b:NameList>
      </b:Author>
    </b:Author>
    <b:Title>Loss Functions for Image Restoration With Neural Networks</b:Title>
    <b:Year>2017</b:Year>
    <b:JournalName>IEEE Transactions on Computational Imaging</b:JournalName>
    <b:Pages>47-57</b:Pages>
    <b:Volume>3</b:Volume>
    <b:Issue>10.1109/TCI.2016.2644865</b:Issue>
    <b:RefOrder>10</b:RefOrder>
  </b:Source>
  <b:Source>
    <b:Tag>Abi19</b:Tag>
    <b:SourceType>Report</b:SourceType>
    <b:Guid>{C0D36AE9-DD8F-403A-9613-D585C39595F0}</b:Guid>
    <b:Author>
      <b:Author>
        <b:NameList>
          <b:Person>
            <b:Last>Agarap</b:Last>
            <b:First>Abien</b:First>
            <b:Middle>Fred M.</b:Middle>
          </b:Person>
        </b:NameList>
      </b:Author>
    </b:Author>
    <b:Title>Deep Learning using Rectified Linear Units (ReLU)</b:Title>
    <b:Year>2019</b:Year>
    <b:Publisher>Cornell University</b:Publisher>
    <b:RefOrder>5</b:RefOrder>
  </b:Source>
  <b:Source>
    <b:Tag>Die15</b:Tag>
    <b:SourceType>Report</b:SourceType>
    <b:Guid>{C4A2D77D-9668-4DA5-BA1C-18EC95E07B08}</b:Guid>
    <b:Author>
      <b:Author>
        <b:NameList>
          <b:Person>
            <b:Last>Diederik P. Kingma</b:Last>
            <b:First>Jimmy</b:First>
            <b:Middle>Lei Ba</b:Middle>
          </b:Person>
        </b:NameList>
      </b:Author>
    </b:Author>
    <b:Title>ADAM: A METHOD FOR STOCHASTIC OPTIMIZATION</b:Title>
    <b:Year>2015</b:Year>
    <b:Publisher>a conference paper at ICLR</b:Publisher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E631040-F397-465B-A42F-94C065A00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6</TotalTime>
  <Pages>36</Pages>
  <Words>4429</Words>
  <Characters>25247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ture Value Prediction Using ML &amp; NN</vt:lpstr>
    </vt:vector>
  </TitlesOfParts>
  <Company/>
  <LinksUpToDate>false</LinksUpToDate>
  <CharactersWithSpaces>29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ture Value Prediction Using ML &amp; NN</dc:title>
  <dc:subject>Boston House Prices</dc:subject>
  <dc:creator>Abeykoon Mudiyanselage, Nirmal P.</dc:creator>
  <cp:keywords/>
  <dc:description/>
  <cp:lastModifiedBy>Abeykoon Mudiyanselage, Nirmal P.</cp:lastModifiedBy>
  <cp:revision>344</cp:revision>
  <cp:lastPrinted>2020-11-04T15:51:00Z</cp:lastPrinted>
  <dcterms:created xsi:type="dcterms:W3CDTF">2020-10-26T13:46:00Z</dcterms:created>
  <dcterms:modified xsi:type="dcterms:W3CDTF">2020-12-14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29aae8e-99ee-312b-afad-8c1b771ea831</vt:lpwstr>
  </property>
</Properties>
</file>